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C1545B" w14:textId="77777777" w:rsidR="00745071" w:rsidRPr="009648DF" w:rsidRDefault="00745071" w:rsidP="00745071">
      <w:pPr>
        <w:keepNext/>
        <w:widowControl w:val="0"/>
        <w:autoSpaceDE w:val="0"/>
        <w:autoSpaceDN w:val="0"/>
        <w:adjustRightInd w:val="0"/>
        <w:ind w:left="720" w:hanging="720"/>
        <w:jc w:val="center"/>
        <w:outlineLvl w:val="0"/>
        <w:rPr>
          <w:rFonts w:ascii="Lucida Calligraphy" w:hAnsi="Lucida Calligraphy"/>
          <w:color w:val="000000"/>
          <w:kern w:val="32"/>
          <w:sz w:val="28"/>
          <w:szCs w:val="32"/>
        </w:rPr>
      </w:pPr>
      <w:r w:rsidRPr="009648DF">
        <w:rPr>
          <w:rFonts w:ascii="Lucida Calligraphy" w:hAnsi="Lucida Calligraphy"/>
          <w:b/>
          <w:bCs/>
          <w:color w:val="000000"/>
          <w:kern w:val="32"/>
          <w:sz w:val="28"/>
          <w:szCs w:val="32"/>
        </w:rPr>
        <w:t>Redeemer Lutheran Church</w:t>
      </w:r>
    </w:p>
    <w:p w14:paraId="42CE2696" w14:textId="77777777" w:rsidR="00745071" w:rsidRPr="009648DF" w:rsidRDefault="00745071" w:rsidP="00745071">
      <w:pPr>
        <w:widowControl w:val="0"/>
        <w:autoSpaceDE w:val="0"/>
        <w:autoSpaceDN w:val="0"/>
        <w:adjustRightInd w:val="0"/>
        <w:ind w:left="720" w:hanging="720"/>
        <w:jc w:val="center"/>
        <w:rPr>
          <w:b/>
          <w:bCs/>
          <w:smallCaps/>
          <w:color w:val="000000"/>
          <w:sz w:val="28"/>
          <w:szCs w:val="32"/>
        </w:rPr>
      </w:pPr>
      <w:r w:rsidRPr="009648DF">
        <w:rPr>
          <w:b/>
          <w:bCs/>
          <w:smallCaps/>
          <w:color w:val="000000"/>
          <w:sz w:val="28"/>
          <w:szCs w:val="32"/>
        </w:rPr>
        <w:t xml:space="preserve">3700 Woodland Road, Bartlesville, OK 74006-4531 </w:t>
      </w:r>
    </w:p>
    <w:p w14:paraId="79AB2853" w14:textId="77777777" w:rsidR="00745071" w:rsidRPr="009648DF" w:rsidRDefault="00745071" w:rsidP="00745071">
      <w:pPr>
        <w:widowControl w:val="0"/>
        <w:autoSpaceDE w:val="0"/>
        <w:autoSpaceDN w:val="0"/>
        <w:adjustRightInd w:val="0"/>
        <w:ind w:left="720" w:hanging="720"/>
        <w:jc w:val="center"/>
        <w:rPr>
          <w:b/>
          <w:bCs/>
          <w:smallCaps/>
          <w:color w:val="000000"/>
          <w:sz w:val="28"/>
          <w:szCs w:val="32"/>
        </w:rPr>
      </w:pPr>
      <w:r w:rsidRPr="009648DF">
        <w:rPr>
          <w:b/>
          <w:bCs/>
          <w:smallCaps/>
          <w:color w:val="000000"/>
          <w:sz w:val="28"/>
          <w:szCs w:val="32"/>
        </w:rPr>
        <w:t xml:space="preserve">Phone (918) 333-6022       Fax (918) 333-2691 </w:t>
      </w:r>
    </w:p>
    <w:p w14:paraId="3636DE35" w14:textId="77777777" w:rsidR="00745071" w:rsidRPr="009648DF" w:rsidRDefault="00745071" w:rsidP="00745071">
      <w:pPr>
        <w:widowControl w:val="0"/>
        <w:autoSpaceDE w:val="0"/>
        <w:autoSpaceDN w:val="0"/>
        <w:adjustRightInd w:val="0"/>
        <w:ind w:left="720" w:hanging="720"/>
        <w:jc w:val="center"/>
        <w:rPr>
          <w:smallCaps/>
          <w:snapToGrid w:val="0"/>
          <w:sz w:val="28"/>
          <w:szCs w:val="32"/>
        </w:rPr>
      </w:pPr>
      <w:r w:rsidRPr="009648DF">
        <w:rPr>
          <w:b/>
          <w:bCs/>
          <w:smallCaps/>
          <w:sz w:val="28"/>
          <w:szCs w:val="32"/>
        </w:rPr>
        <w:t xml:space="preserve">E-mail:  </w:t>
      </w:r>
      <w:hyperlink r:id="rId6" w:history="1">
        <w:r w:rsidRPr="009648DF">
          <w:rPr>
            <w:rFonts w:ascii="Candara" w:hAnsi="Candara"/>
            <w:snapToGrid w:val="0"/>
            <w:sz w:val="28"/>
            <w:szCs w:val="32"/>
            <w:u w:val="single"/>
          </w:rPr>
          <w:t>redeemer@redeemerbartlesville.org</w:t>
        </w:r>
      </w:hyperlink>
    </w:p>
    <w:p w14:paraId="71F75A03" w14:textId="77777777" w:rsidR="00745071" w:rsidRPr="009648DF" w:rsidRDefault="00745071" w:rsidP="00745071">
      <w:pPr>
        <w:widowControl w:val="0"/>
        <w:autoSpaceDE w:val="0"/>
        <w:autoSpaceDN w:val="0"/>
        <w:adjustRightInd w:val="0"/>
        <w:ind w:left="720" w:hanging="720"/>
        <w:jc w:val="center"/>
        <w:rPr>
          <w:smallCaps/>
          <w:sz w:val="28"/>
          <w:szCs w:val="32"/>
        </w:rPr>
      </w:pPr>
      <w:r w:rsidRPr="009648DF">
        <w:rPr>
          <w:smallCaps/>
          <w:sz w:val="28"/>
          <w:szCs w:val="32"/>
        </w:rPr>
        <w:t>Rev. William J. Shupe, Pastor</w:t>
      </w:r>
    </w:p>
    <w:p w14:paraId="39451F39" w14:textId="77777777" w:rsidR="00745071" w:rsidRPr="009648DF" w:rsidRDefault="00745071" w:rsidP="00745071">
      <w:pPr>
        <w:keepNext/>
        <w:tabs>
          <w:tab w:val="left" w:pos="720"/>
          <w:tab w:val="center" w:pos="3240"/>
          <w:tab w:val="right" w:pos="6480"/>
        </w:tabs>
        <w:overflowPunct w:val="0"/>
        <w:autoSpaceDE w:val="0"/>
        <w:autoSpaceDN w:val="0"/>
        <w:adjustRightInd w:val="0"/>
        <w:jc w:val="center"/>
        <w:textAlignment w:val="baseline"/>
        <w:outlineLvl w:val="0"/>
        <w:rPr>
          <w:rFonts w:ascii="Candara" w:hAnsi="Candara" w:cs="Arial"/>
          <w:b/>
          <w:bCs/>
          <w:sz w:val="16"/>
          <w:szCs w:val="32"/>
        </w:rPr>
      </w:pPr>
    </w:p>
    <w:p w14:paraId="2BCBAA8B" w14:textId="77777777" w:rsidR="00745071" w:rsidRPr="009648DF" w:rsidRDefault="00745071" w:rsidP="00745071">
      <w:pPr>
        <w:jc w:val="both"/>
        <w:rPr>
          <w:rFonts w:ascii="Candara" w:hAnsi="Candara"/>
          <w:b/>
          <w:sz w:val="28"/>
          <w:szCs w:val="30"/>
        </w:rPr>
      </w:pPr>
      <w:r w:rsidRPr="009648DF">
        <w:rPr>
          <w:rFonts w:ascii="Candara" w:hAnsi="Candara"/>
          <w:snapToGrid w:val="0"/>
          <w:sz w:val="28"/>
          <w:szCs w:val="30"/>
        </w:rPr>
        <w:t>We welcome you as friends in the name of Jesus.  We are happy that you came to worship with us.  Please let us know how we can assist you in your relationship with God.  We invite you to visit our website at:</w:t>
      </w:r>
      <w:r w:rsidRPr="009648DF">
        <w:rPr>
          <w:rFonts w:ascii="Candara" w:hAnsi="Candara"/>
          <w:i/>
          <w:iCs/>
          <w:snapToGrid w:val="0"/>
          <w:sz w:val="28"/>
          <w:szCs w:val="30"/>
        </w:rPr>
        <w:t xml:space="preserve"> </w:t>
      </w:r>
      <w:hyperlink r:id="rId7" w:history="1">
        <w:r w:rsidRPr="009648DF">
          <w:rPr>
            <w:rFonts w:ascii="Candara" w:hAnsi="Candara"/>
            <w:sz w:val="28"/>
            <w:szCs w:val="30"/>
            <w:u w:val="single"/>
          </w:rPr>
          <w:t>www.redeemerbartlesville.org</w:t>
        </w:r>
      </w:hyperlink>
      <w:r w:rsidRPr="009648DF">
        <w:rPr>
          <w:rFonts w:ascii="Candara" w:hAnsi="Candara"/>
          <w:sz w:val="28"/>
          <w:szCs w:val="30"/>
          <w:u w:val="single"/>
        </w:rPr>
        <w:t>.</w:t>
      </w:r>
    </w:p>
    <w:p w14:paraId="3F5A725C" w14:textId="77777777" w:rsidR="00745071" w:rsidRPr="009648DF" w:rsidRDefault="00745071" w:rsidP="00745071">
      <w:pPr>
        <w:jc w:val="both"/>
        <w:rPr>
          <w:rFonts w:ascii="Candara" w:hAnsi="Candara"/>
          <w:snapToGrid w:val="0"/>
          <w:sz w:val="28"/>
          <w:szCs w:val="30"/>
        </w:rPr>
      </w:pPr>
      <w:r w:rsidRPr="009648DF">
        <w:rPr>
          <w:rFonts w:ascii="Candara" w:hAnsi="Candara"/>
          <w:snapToGrid w:val="0"/>
          <w:sz w:val="28"/>
          <w:szCs w:val="30"/>
        </w:rPr>
        <w:tab/>
        <w:t xml:space="preserve">A </w:t>
      </w:r>
      <w:r w:rsidRPr="009648DF">
        <w:rPr>
          <w:rFonts w:ascii="Candara" w:hAnsi="Candara"/>
          <w:b/>
          <w:snapToGrid w:val="0"/>
          <w:sz w:val="28"/>
          <w:szCs w:val="30"/>
        </w:rPr>
        <w:t>CRY ROOM</w:t>
      </w:r>
      <w:r w:rsidRPr="009648DF">
        <w:rPr>
          <w:rFonts w:ascii="Candara" w:hAnsi="Candara"/>
          <w:snapToGrid w:val="0"/>
          <w:sz w:val="28"/>
          <w:szCs w:val="30"/>
        </w:rPr>
        <w:t xml:space="preserve"> is available at the back of the sanctuary. </w:t>
      </w:r>
      <w:r w:rsidRPr="009648DF">
        <w:rPr>
          <w:rFonts w:ascii="Candara" w:hAnsi="Candara"/>
          <w:b/>
          <w:snapToGrid w:val="0"/>
          <w:sz w:val="28"/>
          <w:szCs w:val="30"/>
        </w:rPr>
        <w:t>CHILDREN’S</w:t>
      </w:r>
      <w:r w:rsidRPr="009648DF">
        <w:rPr>
          <w:rFonts w:ascii="Candara" w:hAnsi="Candara"/>
          <w:snapToGrid w:val="0"/>
          <w:sz w:val="28"/>
          <w:szCs w:val="30"/>
        </w:rPr>
        <w:t xml:space="preserve"> </w:t>
      </w:r>
      <w:r w:rsidRPr="009648DF">
        <w:rPr>
          <w:rFonts w:ascii="Candara" w:hAnsi="Candara"/>
          <w:b/>
          <w:snapToGrid w:val="0"/>
          <w:sz w:val="28"/>
          <w:szCs w:val="30"/>
        </w:rPr>
        <w:t>ACTIVITY BAGS</w:t>
      </w:r>
      <w:r w:rsidRPr="009648DF">
        <w:rPr>
          <w:rFonts w:ascii="Candara" w:hAnsi="Candara"/>
          <w:snapToGrid w:val="0"/>
          <w:sz w:val="28"/>
          <w:szCs w:val="30"/>
        </w:rPr>
        <w:t xml:space="preserve"> are available for young children during worship. For those who are </w:t>
      </w:r>
      <w:r w:rsidRPr="009648DF">
        <w:rPr>
          <w:rFonts w:ascii="Candara" w:hAnsi="Candara"/>
          <w:b/>
          <w:snapToGrid w:val="0"/>
          <w:sz w:val="28"/>
          <w:szCs w:val="30"/>
        </w:rPr>
        <w:t>HEARING</w:t>
      </w:r>
      <w:r w:rsidRPr="009648DF">
        <w:rPr>
          <w:rFonts w:ascii="Candara" w:hAnsi="Candara"/>
          <w:snapToGrid w:val="0"/>
          <w:sz w:val="28"/>
          <w:szCs w:val="30"/>
        </w:rPr>
        <w:t xml:space="preserve"> </w:t>
      </w:r>
      <w:r w:rsidRPr="009648DF">
        <w:rPr>
          <w:rFonts w:ascii="Candara" w:hAnsi="Candara"/>
          <w:b/>
          <w:snapToGrid w:val="0"/>
          <w:sz w:val="28"/>
          <w:szCs w:val="30"/>
        </w:rPr>
        <w:t>IMPAIRED</w:t>
      </w:r>
      <w:r w:rsidRPr="009648DF">
        <w:rPr>
          <w:rFonts w:ascii="Candara" w:hAnsi="Candara"/>
          <w:snapToGrid w:val="0"/>
          <w:sz w:val="28"/>
          <w:szCs w:val="30"/>
        </w:rPr>
        <w:t xml:space="preserve">, personal PA receivers are available. </w:t>
      </w:r>
      <w:r w:rsidRPr="009648DF">
        <w:rPr>
          <w:rFonts w:ascii="Candara" w:hAnsi="Candara"/>
          <w:b/>
          <w:snapToGrid w:val="0"/>
          <w:sz w:val="28"/>
          <w:szCs w:val="30"/>
        </w:rPr>
        <w:t>LARGE PRINT and CHILDREN’S BULLETINS</w:t>
      </w:r>
      <w:r w:rsidRPr="009648DF">
        <w:rPr>
          <w:rFonts w:ascii="Candara" w:hAnsi="Candara"/>
          <w:snapToGrid w:val="0"/>
          <w:sz w:val="28"/>
          <w:szCs w:val="30"/>
        </w:rPr>
        <w:t xml:space="preserve"> are also available. Please ask an usher.</w:t>
      </w:r>
    </w:p>
    <w:p w14:paraId="0BE2016D" w14:textId="77777777" w:rsidR="00745071" w:rsidRPr="009648DF" w:rsidRDefault="00745071" w:rsidP="00745071">
      <w:pPr>
        <w:spacing w:line="252" w:lineRule="auto"/>
        <w:jc w:val="center"/>
        <w:rPr>
          <w:rFonts w:ascii="Algerian" w:hAnsi="Algerian"/>
          <w:smallCaps/>
          <w:sz w:val="16"/>
          <w:szCs w:val="32"/>
        </w:rPr>
      </w:pPr>
    </w:p>
    <w:p w14:paraId="785D6971" w14:textId="7D184385" w:rsidR="00745071" w:rsidRPr="009648DF" w:rsidRDefault="00745071" w:rsidP="00745071">
      <w:pPr>
        <w:spacing w:line="252" w:lineRule="auto"/>
        <w:jc w:val="center"/>
        <w:rPr>
          <w:b/>
          <w:smallCaps/>
          <w:sz w:val="28"/>
          <w:szCs w:val="32"/>
        </w:rPr>
      </w:pPr>
      <w:r>
        <w:rPr>
          <w:b/>
          <w:smallCaps/>
          <w:sz w:val="28"/>
          <w:szCs w:val="32"/>
        </w:rPr>
        <w:t>The Baptism of Our Lord</w:t>
      </w:r>
    </w:p>
    <w:p w14:paraId="32A312C1" w14:textId="7EF82631" w:rsidR="00745071" w:rsidRPr="009648DF" w:rsidRDefault="00745071" w:rsidP="00745071">
      <w:pPr>
        <w:tabs>
          <w:tab w:val="left" w:pos="720"/>
          <w:tab w:val="center" w:pos="4320"/>
          <w:tab w:val="right" w:pos="8640"/>
        </w:tabs>
        <w:jc w:val="center"/>
        <w:rPr>
          <w:b/>
          <w:sz w:val="28"/>
          <w:szCs w:val="32"/>
        </w:rPr>
      </w:pPr>
      <w:r w:rsidRPr="009648DF">
        <w:rPr>
          <w:sz w:val="28"/>
          <w:szCs w:val="32"/>
        </w:rPr>
        <w:t xml:space="preserve">Sunday, </w:t>
      </w:r>
      <w:r>
        <w:rPr>
          <w:sz w:val="28"/>
          <w:szCs w:val="32"/>
        </w:rPr>
        <w:t>January 10</w:t>
      </w:r>
      <w:r w:rsidRPr="009648DF">
        <w:rPr>
          <w:sz w:val="28"/>
          <w:szCs w:val="32"/>
        </w:rPr>
        <w:t>, 202</w:t>
      </w:r>
      <w:r>
        <w:rPr>
          <w:sz w:val="28"/>
          <w:szCs w:val="32"/>
        </w:rPr>
        <w:t>1</w:t>
      </w:r>
    </w:p>
    <w:p w14:paraId="351355F3" w14:textId="77777777" w:rsidR="00745071" w:rsidRPr="009648DF" w:rsidRDefault="00745071" w:rsidP="00745071">
      <w:pPr>
        <w:tabs>
          <w:tab w:val="left" w:pos="720"/>
          <w:tab w:val="center" w:pos="4320"/>
          <w:tab w:val="right" w:pos="8640"/>
        </w:tabs>
        <w:jc w:val="center"/>
        <w:rPr>
          <w:b/>
          <w:sz w:val="28"/>
          <w:szCs w:val="32"/>
        </w:rPr>
      </w:pPr>
      <w:r w:rsidRPr="009648DF">
        <w:rPr>
          <w:sz w:val="28"/>
          <w:szCs w:val="32"/>
        </w:rPr>
        <w:t>11:00 a.m.</w:t>
      </w:r>
    </w:p>
    <w:p w14:paraId="41D50AF7" w14:textId="77777777" w:rsidR="00745071" w:rsidRPr="009648DF" w:rsidRDefault="00745071" w:rsidP="00745071">
      <w:pPr>
        <w:tabs>
          <w:tab w:val="left" w:pos="720"/>
          <w:tab w:val="center" w:pos="4320"/>
          <w:tab w:val="right" w:pos="8640"/>
        </w:tabs>
        <w:jc w:val="both"/>
        <w:rPr>
          <w:rFonts w:ascii="Candara" w:hAnsi="Candara"/>
          <w:b/>
          <w:sz w:val="16"/>
          <w:szCs w:val="32"/>
        </w:rPr>
      </w:pPr>
    </w:p>
    <w:p w14:paraId="25128EB5" w14:textId="796F0FAE" w:rsidR="00745071" w:rsidRPr="009648DF" w:rsidRDefault="00745071" w:rsidP="00745071">
      <w:pPr>
        <w:jc w:val="both"/>
        <w:rPr>
          <w:rFonts w:ascii="Candara" w:hAnsi="Candara"/>
          <w:b/>
          <w:i/>
          <w:sz w:val="28"/>
          <w:szCs w:val="31"/>
        </w:rPr>
      </w:pPr>
      <w:r w:rsidRPr="009648DF">
        <w:rPr>
          <w:b/>
          <w:bCs/>
          <w:smallCaps/>
          <w:color w:val="000000"/>
          <w:sz w:val="28"/>
          <w:szCs w:val="31"/>
        </w:rPr>
        <w:t>About This Morning’s Service</w:t>
      </w:r>
      <w:r w:rsidRPr="009648DF">
        <w:rPr>
          <w:sz w:val="28"/>
          <w:szCs w:val="31"/>
        </w:rPr>
        <w:t>:</w:t>
      </w:r>
      <w:r w:rsidRPr="009648DF">
        <w:rPr>
          <w:rFonts w:ascii="Candara" w:hAnsi="Candara"/>
          <w:sz w:val="28"/>
          <w:szCs w:val="31"/>
        </w:rPr>
        <w:t xml:space="preserve"> This morning’s order of worship is adapted from Service Setting </w:t>
      </w:r>
      <w:r w:rsidR="001E2FC8">
        <w:rPr>
          <w:rFonts w:ascii="Candara" w:hAnsi="Candara"/>
          <w:sz w:val="28"/>
          <w:szCs w:val="31"/>
        </w:rPr>
        <w:t>Four</w:t>
      </w:r>
      <w:r w:rsidRPr="009648DF">
        <w:rPr>
          <w:rFonts w:ascii="Candara" w:hAnsi="Candara"/>
          <w:sz w:val="28"/>
          <w:szCs w:val="31"/>
        </w:rPr>
        <w:t xml:space="preserve"> (LSB pp. 2</w:t>
      </w:r>
      <w:r w:rsidR="001E2FC8">
        <w:rPr>
          <w:rFonts w:ascii="Candara" w:hAnsi="Candara"/>
          <w:sz w:val="28"/>
          <w:szCs w:val="31"/>
        </w:rPr>
        <w:t>0</w:t>
      </w:r>
      <w:r w:rsidRPr="009648DF">
        <w:rPr>
          <w:rFonts w:ascii="Candara" w:hAnsi="Candara"/>
          <w:sz w:val="28"/>
          <w:szCs w:val="31"/>
        </w:rPr>
        <w:t>3-21</w:t>
      </w:r>
      <w:r w:rsidR="001E2FC8">
        <w:rPr>
          <w:rFonts w:ascii="Candara" w:hAnsi="Candara"/>
          <w:sz w:val="28"/>
          <w:szCs w:val="31"/>
        </w:rPr>
        <w:t>2</w:t>
      </w:r>
      <w:r w:rsidRPr="009648DF">
        <w:rPr>
          <w:rFonts w:ascii="Candara" w:hAnsi="Candara"/>
          <w:sz w:val="28"/>
          <w:szCs w:val="31"/>
        </w:rPr>
        <w:t xml:space="preserve">) in the </w:t>
      </w:r>
      <w:r w:rsidRPr="009648DF">
        <w:rPr>
          <w:rFonts w:ascii="Candara" w:hAnsi="Candara"/>
          <w:sz w:val="28"/>
          <w:szCs w:val="31"/>
          <w:u w:val="single"/>
        </w:rPr>
        <w:t>Lutheran Service Book</w:t>
      </w:r>
      <w:r w:rsidRPr="009648DF">
        <w:rPr>
          <w:rFonts w:ascii="Candara" w:hAnsi="Candara"/>
          <w:sz w:val="28"/>
          <w:szCs w:val="31"/>
        </w:rPr>
        <w:t xml:space="preserve"> (the burgundy hymnal).  It is our intent that the service in word and song points to the meaning of the day and more importantly to its meaning and strength for your life.  </w:t>
      </w:r>
    </w:p>
    <w:p w14:paraId="53F97B96" w14:textId="77777777" w:rsidR="00745071" w:rsidRPr="009648DF" w:rsidRDefault="00745071" w:rsidP="00745071">
      <w:pPr>
        <w:widowControl w:val="0"/>
        <w:autoSpaceDE w:val="0"/>
        <w:autoSpaceDN w:val="0"/>
        <w:adjustRightInd w:val="0"/>
        <w:ind w:left="720" w:hanging="720"/>
        <w:jc w:val="center"/>
        <w:rPr>
          <w:rFonts w:ascii="Candara" w:hAnsi="Candara"/>
          <w:color w:val="000000"/>
          <w:sz w:val="6"/>
          <w:szCs w:val="31"/>
        </w:rPr>
      </w:pPr>
    </w:p>
    <w:p w14:paraId="25070E6C" w14:textId="77777777" w:rsidR="00745071" w:rsidRPr="009648DF" w:rsidRDefault="00745071" w:rsidP="00745071">
      <w:pPr>
        <w:widowControl w:val="0"/>
        <w:autoSpaceDE w:val="0"/>
        <w:autoSpaceDN w:val="0"/>
        <w:adjustRightInd w:val="0"/>
        <w:ind w:left="720" w:hanging="720"/>
        <w:jc w:val="center"/>
        <w:rPr>
          <w:rFonts w:ascii="Candara" w:hAnsi="Candara"/>
          <w:b/>
          <w:sz w:val="28"/>
          <w:szCs w:val="32"/>
        </w:rPr>
      </w:pPr>
      <w:r w:rsidRPr="009648DF">
        <w:rPr>
          <w:rFonts w:ascii="LSBSymbol" w:hAnsi="LSBSymbol"/>
          <w:sz w:val="28"/>
          <w:szCs w:val="32"/>
        </w:rPr>
        <w:t xml:space="preserve">P </w:t>
      </w:r>
      <w:r w:rsidRPr="009648DF">
        <w:rPr>
          <w:rFonts w:ascii="Candara" w:hAnsi="Candara"/>
          <w:sz w:val="28"/>
          <w:szCs w:val="32"/>
        </w:rPr>
        <w:t>= Pastor</w:t>
      </w:r>
      <w:r w:rsidRPr="009648DF">
        <w:rPr>
          <w:rFonts w:ascii="Candara" w:hAnsi="Candara"/>
          <w:sz w:val="28"/>
          <w:szCs w:val="32"/>
        </w:rPr>
        <w:tab/>
      </w:r>
      <w:r w:rsidRPr="009648DF">
        <w:rPr>
          <w:rFonts w:ascii="LSBSymbol" w:hAnsi="LSBSymbol"/>
          <w:sz w:val="28"/>
          <w:szCs w:val="32"/>
        </w:rPr>
        <w:t>R</w:t>
      </w:r>
      <w:r w:rsidRPr="009648DF">
        <w:rPr>
          <w:rFonts w:ascii="Candara" w:hAnsi="Candara"/>
          <w:sz w:val="28"/>
          <w:szCs w:val="32"/>
        </w:rPr>
        <w:t xml:space="preserve"> = Reader </w:t>
      </w:r>
      <w:r w:rsidRPr="009648DF">
        <w:rPr>
          <w:rFonts w:ascii="Candara" w:hAnsi="Candara"/>
          <w:sz w:val="28"/>
          <w:szCs w:val="32"/>
        </w:rPr>
        <w:tab/>
      </w:r>
      <w:r w:rsidRPr="009648DF">
        <w:rPr>
          <w:rFonts w:ascii="LSBSymbol" w:hAnsi="LSBSymbol"/>
          <w:sz w:val="28"/>
          <w:szCs w:val="32"/>
        </w:rPr>
        <w:t>C</w:t>
      </w:r>
      <w:r w:rsidRPr="009648DF">
        <w:rPr>
          <w:rFonts w:ascii="Candara" w:hAnsi="Candara"/>
          <w:b/>
          <w:sz w:val="28"/>
          <w:szCs w:val="32"/>
        </w:rPr>
        <w:t xml:space="preserve"> </w:t>
      </w:r>
      <w:r w:rsidRPr="009648DF">
        <w:rPr>
          <w:rFonts w:ascii="Candara" w:hAnsi="Candara"/>
          <w:sz w:val="28"/>
          <w:szCs w:val="32"/>
        </w:rPr>
        <w:t>=</w:t>
      </w:r>
      <w:r w:rsidRPr="009648DF">
        <w:rPr>
          <w:rFonts w:ascii="Candara" w:hAnsi="Candara"/>
          <w:b/>
          <w:sz w:val="28"/>
          <w:szCs w:val="32"/>
        </w:rPr>
        <w:t xml:space="preserve"> Congregation</w:t>
      </w:r>
    </w:p>
    <w:p w14:paraId="1AC1126A" w14:textId="77777777" w:rsidR="00745071" w:rsidRPr="009648DF" w:rsidRDefault="00745071" w:rsidP="00745071">
      <w:pPr>
        <w:widowControl w:val="0"/>
        <w:autoSpaceDE w:val="0"/>
        <w:autoSpaceDN w:val="0"/>
        <w:adjustRightInd w:val="0"/>
        <w:ind w:left="720" w:hanging="720"/>
        <w:jc w:val="center"/>
        <w:rPr>
          <w:rFonts w:ascii="Candara" w:hAnsi="Candara"/>
          <w:b/>
          <w:sz w:val="16"/>
          <w:szCs w:val="32"/>
        </w:rPr>
      </w:pPr>
    </w:p>
    <w:p w14:paraId="7BEC236D" w14:textId="77777777" w:rsidR="00745071" w:rsidRPr="009648DF" w:rsidRDefault="00745071" w:rsidP="00745071">
      <w:pPr>
        <w:jc w:val="center"/>
        <w:rPr>
          <w:b/>
          <w:smallCaps/>
          <w:sz w:val="28"/>
          <w:szCs w:val="30"/>
        </w:rPr>
      </w:pPr>
      <w:r w:rsidRPr="009648DF">
        <w:rPr>
          <w:b/>
          <w:smallCaps/>
          <w:sz w:val="28"/>
          <w:szCs w:val="30"/>
        </w:rPr>
        <w:t>Assisting with Worship Today:</w:t>
      </w:r>
    </w:p>
    <w:p w14:paraId="2D181245" w14:textId="7AF32071" w:rsidR="00745071" w:rsidRPr="009648DF" w:rsidRDefault="00745071" w:rsidP="00745071">
      <w:pPr>
        <w:jc w:val="center"/>
        <w:rPr>
          <w:b/>
          <w:sz w:val="28"/>
          <w:szCs w:val="30"/>
        </w:rPr>
      </w:pPr>
      <w:r w:rsidRPr="009648DF">
        <w:rPr>
          <w:b/>
          <w:sz w:val="28"/>
          <w:szCs w:val="30"/>
        </w:rPr>
        <w:t xml:space="preserve">Assisting Elders: </w:t>
      </w:r>
      <w:r w:rsidRPr="00745071">
        <w:rPr>
          <w:sz w:val="28"/>
          <w:szCs w:val="30"/>
        </w:rPr>
        <w:t>Jim Polley and</w:t>
      </w:r>
      <w:r>
        <w:rPr>
          <w:b/>
          <w:sz w:val="28"/>
          <w:szCs w:val="30"/>
        </w:rPr>
        <w:t xml:space="preserve"> </w:t>
      </w:r>
      <w:r w:rsidRPr="009648DF">
        <w:rPr>
          <w:sz w:val="28"/>
          <w:szCs w:val="30"/>
        </w:rPr>
        <w:t xml:space="preserve">Cary Fredrick </w:t>
      </w:r>
    </w:p>
    <w:p w14:paraId="0F81BCB5" w14:textId="62984958" w:rsidR="00745071" w:rsidRPr="009648DF" w:rsidRDefault="00745071" w:rsidP="00745071">
      <w:pPr>
        <w:jc w:val="center"/>
        <w:rPr>
          <w:rFonts w:ascii="Candara" w:hAnsi="Candara"/>
          <w:sz w:val="28"/>
          <w:szCs w:val="30"/>
        </w:rPr>
      </w:pPr>
      <w:r w:rsidRPr="009648DF">
        <w:rPr>
          <w:b/>
          <w:sz w:val="28"/>
          <w:szCs w:val="30"/>
        </w:rPr>
        <w:t xml:space="preserve">Scripture Reader: </w:t>
      </w:r>
      <w:r w:rsidR="001E2FC8">
        <w:rPr>
          <w:sz w:val="28"/>
          <w:szCs w:val="30"/>
        </w:rPr>
        <w:t>Beth Fredrick</w:t>
      </w:r>
      <w:r w:rsidRPr="009648DF">
        <w:rPr>
          <w:sz w:val="28"/>
          <w:szCs w:val="30"/>
        </w:rPr>
        <w:t xml:space="preserve">   </w:t>
      </w:r>
    </w:p>
    <w:p w14:paraId="64C52FA2" w14:textId="77777777" w:rsidR="00745071" w:rsidRDefault="00745071">
      <w:pPr>
        <w:pStyle w:val="Heading"/>
        <w:rPr>
          <w:smallCaps/>
        </w:rPr>
      </w:pPr>
    </w:p>
    <w:p w14:paraId="5C3087FC" w14:textId="77777777" w:rsidR="00745071" w:rsidRDefault="00745071">
      <w:pPr>
        <w:pStyle w:val="Heading"/>
        <w:rPr>
          <w:rFonts w:ascii="LSBSymbol" w:hAnsi="LSBSymbol"/>
          <w:smallCaps/>
        </w:rPr>
      </w:pPr>
    </w:p>
    <w:p w14:paraId="4CDDAEFB" w14:textId="77777777" w:rsidR="00745071" w:rsidRDefault="00745071">
      <w:pPr>
        <w:pStyle w:val="Heading"/>
        <w:rPr>
          <w:rFonts w:ascii="LSBSymbol" w:hAnsi="LSBSymbol"/>
          <w:smallCaps/>
        </w:rPr>
      </w:pPr>
    </w:p>
    <w:p w14:paraId="6F8EA441" w14:textId="77777777" w:rsidR="00745071" w:rsidRDefault="00745071">
      <w:pPr>
        <w:pStyle w:val="Heading"/>
        <w:rPr>
          <w:rFonts w:ascii="LSBSymbol" w:hAnsi="LSBSymbol"/>
          <w:smallCaps/>
        </w:rPr>
      </w:pPr>
    </w:p>
    <w:p w14:paraId="04E04452" w14:textId="77777777" w:rsidR="00F41158" w:rsidRPr="00F41158" w:rsidRDefault="00F41158">
      <w:pPr>
        <w:pStyle w:val="Heading"/>
        <w:rPr>
          <w:smallCaps/>
          <w:sz w:val="16"/>
        </w:rPr>
      </w:pPr>
      <w:r w:rsidRPr="00745071">
        <w:rPr>
          <w:rFonts w:ascii="LSBSymbol" w:hAnsi="LSBSymbol"/>
          <w:smallCaps/>
        </w:rPr>
        <w:lastRenderedPageBreak/>
        <w:t>T</w:t>
      </w:r>
      <w:r w:rsidRPr="00612FBE">
        <w:rPr>
          <w:smallCaps/>
        </w:rPr>
        <w:t xml:space="preserve"> Confession and Absolution </w:t>
      </w:r>
      <w:r w:rsidRPr="00745071">
        <w:rPr>
          <w:rFonts w:ascii="LSBSymbol" w:hAnsi="LSBSymbol"/>
          <w:smallCaps/>
        </w:rPr>
        <w:t>T</w:t>
      </w:r>
    </w:p>
    <w:p w14:paraId="2AA9A13B" w14:textId="77777777" w:rsidR="00F41158" w:rsidRPr="00F41158" w:rsidRDefault="00F41158">
      <w:pPr>
        <w:pStyle w:val="Body"/>
        <w:rPr>
          <w:sz w:val="16"/>
        </w:rPr>
      </w:pPr>
    </w:p>
    <w:p w14:paraId="03CF6AAB" w14:textId="77777777" w:rsidR="00F41158" w:rsidRPr="00F41158" w:rsidRDefault="00F41158">
      <w:pPr>
        <w:pStyle w:val="Rubric"/>
      </w:pPr>
      <w:r>
        <w:t>Stand</w:t>
      </w:r>
    </w:p>
    <w:p w14:paraId="473BC689" w14:textId="77777777" w:rsidR="00F41158" w:rsidRPr="00F41158" w:rsidRDefault="00F41158">
      <w:pPr>
        <w:pStyle w:val="Body"/>
        <w:rPr>
          <w:sz w:val="16"/>
        </w:rPr>
      </w:pPr>
    </w:p>
    <w:p w14:paraId="355F12FB" w14:textId="77777777" w:rsidR="00F41158" w:rsidRPr="00F41158" w:rsidRDefault="00F41158">
      <w:pPr>
        <w:pStyle w:val="Rubric"/>
      </w:pPr>
      <w:r>
        <w:t>The sign of the cross may be made by all in remembrance of their Baptism.</w:t>
      </w:r>
    </w:p>
    <w:p w14:paraId="1B67F6D6" w14:textId="77777777" w:rsidR="00F41158" w:rsidRPr="00F41158" w:rsidRDefault="00F41158">
      <w:pPr>
        <w:pStyle w:val="Body"/>
        <w:rPr>
          <w:sz w:val="16"/>
        </w:rPr>
      </w:pPr>
    </w:p>
    <w:p w14:paraId="6F508774" w14:textId="77777777" w:rsidR="00F41158" w:rsidRPr="00F41158" w:rsidRDefault="00F41158">
      <w:pPr>
        <w:pStyle w:val="Caption"/>
        <w:rPr>
          <w:smallCaps/>
          <w:sz w:val="16"/>
        </w:rPr>
      </w:pPr>
      <w:r w:rsidRPr="00612FBE">
        <w:rPr>
          <w:smallCaps/>
        </w:rPr>
        <w:t>Invocation</w:t>
      </w:r>
    </w:p>
    <w:p w14:paraId="06F7045D" w14:textId="77777777" w:rsidR="00F41158" w:rsidRPr="00F41158" w:rsidRDefault="00F41158">
      <w:pPr>
        <w:pStyle w:val="LsbResponsorial"/>
        <w:rPr>
          <w:sz w:val="16"/>
        </w:rPr>
      </w:pPr>
      <w:r>
        <w:rPr>
          <w:rStyle w:val="LsbSymbol"/>
        </w:rPr>
        <w:t>P</w:t>
      </w:r>
      <w:r>
        <w:tab/>
        <w:t xml:space="preserve">In the name of the Father and of the </w:t>
      </w:r>
      <w:r>
        <w:rPr>
          <w:rStyle w:val="LsbSymbol"/>
        </w:rPr>
        <w:t>T</w:t>
      </w:r>
      <w:r>
        <w:t xml:space="preserve"> Son and of the Holy Spirit.</w:t>
      </w:r>
    </w:p>
    <w:p w14:paraId="387D86CA" w14:textId="77777777" w:rsidR="00F41158" w:rsidRPr="00F41158" w:rsidRDefault="00F41158">
      <w:pPr>
        <w:pStyle w:val="LsbResponsorial"/>
        <w:rPr>
          <w:sz w:val="16"/>
        </w:rPr>
      </w:pPr>
      <w:r>
        <w:rPr>
          <w:rStyle w:val="LsbSymbol"/>
        </w:rPr>
        <w:t>C</w:t>
      </w:r>
      <w:r>
        <w:tab/>
      </w:r>
      <w:r>
        <w:rPr>
          <w:b/>
        </w:rPr>
        <w:t>Amen.</w:t>
      </w:r>
    </w:p>
    <w:p w14:paraId="42A8D0D2" w14:textId="77777777" w:rsidR="00F41158" w:rsidRPr="00F41158" w:rsidRDefault="00F41158">
      <w:pPr>
        <w:pStyle w:val="Body"/>
        <w:rPr>
          <w:sz w:val="16"/>
        </w:rPr>
      </w:pPr>
    </w:p>
    <w:p w14:paraId="339B9E61" w14:textId="77777777" w:rsidR="00F41158" w:rsidRPr="00F41158" w:rsidRDefault="00F41158">
      <w:pPr>
        <w:pStyle w:val="Caption"/>
        <w:rPr>
          <w:smallCaps/>
          <w:sz w:val="16"/>
        </w:rPr>
      </w:pPr>
      <w:r w:rsidRPr="00612FBE">
        <w:rPr>
          <w:smallCaps/>
        </w:rPr>
        <w:t>Exhortation</w:t>
      </w:r>
      <w:r w:rsidRPr="00612FBE">
        <w:rPr>
          <w:smallCaps/>
        </w:rPr>
        <w:tab/>
      </w:r>
      <w:r w:rsidRPr="00745071">
        <w:rPr>
          <w:rStyle w:val="Subcaption"/>
          <w:b w:val="0"/>
          <w:i/>
          <w:smallCaps/>
        </w:rPr>
        <w:t>LSB 203</w:t>
      </w:r>
    </w:p>
    <w:p w14:paraId="507E2AF2" w14:textId="77777777" w:rsidR="00F41158" w:rsidRPr="00F41158" w:rsidRDefault="00F41158">
      <w:pPr>
        <w:pStyle w:val="LsbResponsorial"/>
        <w:rPr>
          <w:sz w:val="16"/>
        </w:rPr>
      </w:pPr>
      <w:r>
        <w:rPr>
          <w:rStyle w:val="LsbSymbol"/>
        </w:rPr>
        <w:t>P</w:t>
      </w:r>
      <w:r>
        <w:tab/>
        <w:t>Our help is in the name of the Lord,</w:t>
      </w:r>
    </w:p>
    <w:p w14:paraId="73914A18" w14:textId="77777777" w:rsidR="00F41158" w:rsidRPr="00F41158" w:rsidRDefault="00F41158">
      <w:pPr>
        <w:pStyle w:val="LsbResponsorial"/>
        <w:rPr>
          <w:sz w:val="16"/>
        </w:rPr>
      </w:pPr>
      <w:r>
        <w:rPr>
          <w:rStyle w:val="LsbSymbol"/>
        </w:rPr>
        <w:t>C</w:t>
      </w:r>
      <w:r>
        <w:tab/>
      </w:r>
      <w:r>
        <w:rPr>
          <w:b/>
        </w:rPr>
        <w:t>who made heaven and earth.</w:t>
      </w:r>
    </w:p>
    <w:p w14:paraId="27D47048" w14:textId="77777777" w:rsidR="00F41158" w:rsidRPr="00F41158" w:rsidRDefault="00F41158">
      <w:pPr>
        <w:pStyle w:val="Body"/>
        <w:rPr>
          <w:sz w:val="16"/>
        </w:rPr>
      </w:pPr>
    </w:p>
    <w:p w14:paraId="21716F92" w14:textId="77777777" w:rsidR="00F41158" w:rsidRPr="00F41158" w:rsidRDefault="00F41158" w:rsidP="001E2FC8">
      <w:pPr>
        <w:pStyle w:val="LsbResponsorial"/>
        <w:jc w:val="both"/>
        <w:rPr>
          <w:sz w:val="16"/>
        </w:rPr>
      </w:pPr>
      <w:r>
        <w:rPr>
          <w:rStyle w:val="LsbSymbol"/>
        </w:rPr>
        <w:t>P</w:t>
      </w:r>
      <w:r>
        <w:tab/>
        <w:t>If You, O Lord, kept a record of sins, O Lord, who could stand?</w:t>
      </w:r>
    </w:p>
    <w:p w14:paraId="6BD6772C" w14:textId="77777777" w:rsidR="00F41158" w:rsidRPr="00F41158" w:rsidRDefault="00F41158" w:rsidP="001E2FC8">
      <w:pPr>
        <w:pStyle w:val="LsbResponsorial"/>
        <w:jc w:val="both"/>
        <w:rPr>
          <w:sz w:val="16"/>
        </w:rPr>
      </w:pPr>
      <w:r>
        <w:rPr>
          <w:rStyle w:val="LsbSymbol"/>
        </w:rPr>
        <w:t>C</w:t>
      </w:r>
      <w:r>
        <w:tab/>
      </w:r>
      <w:r>
        <w:rPr>
          <w:b/>
        </w:rPr>
        <w:t xml:space="preserve">But with You there is forgiveness; therefore </w:t>
      </w:r>
      <w:proofErr w:type="gramStart"/>
      <w:r>
        <w:rPr>
          <w:b/>
        </w:rPr>
        <w:t>You</w:t>
      </w:r>
      <w:proofErr w:type="gramEnd"/>
      <w:r>
        <w:rPr>
          <w:b/>
        </w:rPr>
        <w:t xml:space="preserve"> are feared.</w:t>
      </w:r>
    </w:p>
    <w:p w14:paraId="1DA6CC25" w14:textId="77777777" w:rsidR="00F41158" w:rsidRPr="00F41158" w:rsidRDefault="00F41158">
      <w:pPr>
        <w:pStyle w:val="Body"/>
        <w:rPr>
          <w:sz w:val="16"/>
        </w:rPr>
      </w:pPr>
    </w:p>
    <w:p w14:paraId="4AB2CBB6" w14:textId="77777777" w:rsidR="00F41158" w:rsidRDefault="00F41158" w:rsidP="00745071">
      <w:pPr>
        <w:pStyle w:val="LsbResponsorial"/>
        <w:jc w:val="both"/>
      </w:pPr>
      <w:r>
        <w:rPr>
          <w:rStyle w:val="LsbSymbol"/>
        </w:rPr>
        <w:t>P</w:t>
      </w:r>
      <w:r>
        <w:tab/>
        <w:t>Since we are gathered to hear God’s Word, call upon Him in prayer and praise, and receive the body and blood of our Lord Jesus Christ in the fellowship of this altar, let us first consider our unworthiness and confess before God and one another that we have sinned in thought, word, and deed, and that we cannot free ourselves from our sinful condition. Together as His people let us take refuge in the infinite mercy of God, our heavenly Father, seeking His grace for the sake of Christ, and saying: God, be merciful to me, a sinner.</w:t>
      </w:r>
    </w:p>
    <w:p w14:paraId="11E36F75" w14:textId="77777777" w:rsidR="00745071" w:rsidRDefault="00745071" w:rsidP="00745071">
      <w:pPr>
        <w:pStyle w:val="LsbResponsorial"/>
        <w:jc w:val="both"/>
      </w:pPr>
    </w:p>
    <w:p w14:paraId="5D3784DD" w14:textId="77777777" w:rsidR="00745071" w:rsidRDefault="00745071" w:rsidP="00745071">
      <w:pPr>
        <w:pStyle w:val="LsbResponsorial"/>
        <w:jc w:val="both"/>
      </w:pPr>
    </w:p>
    <w:p w14:paraId="7F98FE9A" w14:textId="4E403FFB" w:rsidR="00F41158" w:rsidRPr="00F41158" w:rsidRDefault="00F41158">
      <w:pPr>
        <w:pStyle w:val="Rubric"/>
      </w:pPr>
      <w:r>
        <w:lastRenderedPageBreak/>
        <w:t>Stand</w:t>
      </w:r>
    </w:p>
    <w:p w14:paraId="6AC96189" w14:textId="77777777" w:rsidR="00F41158" w:rsidRPr="00F41158" w:rsidRDefault="00F41158">
      <w:pPr>
        <w:pStyle w:val="Caption"/>
        <w:rPr>
          <w:smallCaps/>
          <w:sz w:val="16"/>
        </w:rPr>
      </w:pPr>
      <w:r w:rsidRPr="00612FBE">
        <w:rPr>
          <w:smallCaps/>
        </w:rPr>
        <w:t>Confession of Sins</w:t>
      </w:r>
      <w:r w:rsidRPr="00612FBE">
        <w:rPr>
          <w:smallCaps/>
        </w:rPr>
        <w:tab/>
      </w:r>
      <w:r w:rsidRPr="00745071">
        <w:rPr>
          <w:rStyle w:val="Subcaption"/>
          <w:b w:val="0"/>
          <w:i/>
          <w:smallCaps/>
        </w:rPr>
        <w:t>LSB 203</w:t>
      </w:r>
    </w:p>
    <w:p w14:paraId="540D573D" w14:textId="77777777" w:rsidR="00F41158" w:rsidRPr="00F41158" w:rsidRDefault="00F41158" w:rsidP="00745071">
      <w:pPr>
        <w:pStyle w:val="LsbResponsorial"/>
        <w:jc w:val="both"/>
        <w:rPr>
          <w:sz w:val="16"/>
        </w:rPr>
      </w:pPr>
      <w:r>
        <w:rPr>
          <w:rStyle w:val="LsbSymbol"/>
        </w:rPr>
        <w:t>C</w:t>
      </w:r>
      <w:r>
        <w:tab/>
      </w:r>
      <w:r>
        <w:rPr>
          <w:b/>
        </w:rPr>
        <w:t>Almighty God, have mercy upon us, forgive us our sins, and lead us to everlasting life. Amen.</w:t>
      </w:r>
    </w:p>
    <w:p w14:paraId="1ED89A20" w14:textId="77777777" w:rsidR="00F41158" w:rsidRPr="00F41158" w:rsidRDefault="00F41158">
      <w:pPr>
        <w:pStyle w:val="Body"/>
        <w:rPr>
          <w:sz w:val="16"/>
        </w:rPr>
      </w:pPr>
    </w:p>
    <w:p w14:paraId="13F9E23D" w14:textId="77777777" w:rsidR="00F41158" w:rsidRPr="00F41158" w:rsidRDefault="00F41158">
      <w:pPr>
        <w:pStyle w:val="Caption"/>
        <w:rPr>
          <w:smallCaps/>
          <w:sz w:val="16"/>
        </w:rPr>
      </w:pPr>
      <w:r w:rsidRPr="00612FBE">
        <w:rPr>
          <w:smallCaps/>
        </w:rPr>
        <w:t>Absolution</w:t>
      </w:r>
    </w:p>
    <w:p w14:paraId="7824D63B" w14:textId="77777777" w:rsidR="00F41158" w:rsidRPr="00F41158" w:rsidRDefault="00F41158" w:rsidP="00745071">
      <w:pPr>
        <w:pStyle w:val="LsbResponsorial"/>
        <w:jc w:val="both"/>
        <w:rPr>
          <w:sz w:val="16"/>
        </w:rPr>
      </w:pPr>
      <w:r>
        <w:rPr>
          <w:rStyle w:val="LsbSymbol"/>
        </w:rPr>
        <w:t>P</w:t>
      </w:r>
      <w:r>
        <w:tab/>
        <w:t>Almighty God, merciful Father, in Holy Baptism You declared us to be Your children and gathered us into Your one, holy Church, in which You daily and richly forgive us our sins and grant us new life through Your Spirit. Be in our midst, enliven our faith, and graciously receive our prayer and praise; through Your Son, Jesus Christ, our Lord.</w:t>
      </w:r>
    </w:p>
    <w:p w14:paraId="5E86FB61" w14:textId="77777777" w:rsidR="00F41158" w:rsidRPr="00F41158" w:rsidRDefault="00F41158">
      <w:pPr>
        <w:pStyle w:val="LsbResponsorial"/>
        <w:rPr>
          <w:sz w:val="16"/>
        </w:rPr>
      </w:pPr>
      <w:r>
        <w:rPr>
          <w:rStyle w:val="LsbSymbol"/>
        </w:rPr>
        <w:t>C</w:t>
      </w:r>
      <w:r>
        <w:tab/>
      </w:r>
      <w:r>
        <w:rPr>
          <w:b/>
        </w:rPr>
        <w:t>Amen.</w:t>
      </w:r>
    </w:p>
    <w:p w14:paraId="7B668FE7" w14:textId="77777777" w:rsidR="00F41158" w:rsidRPr="00342168" w:rsidRDefault="00F41158">
      <w:pPr>
        <w:pStyle w:val="Body"/>
        <w:rPr>
          <w:rFonts w:ascii="LSBSymbol" w:hAnsi="LSBSymbol"/>
          <w:sz w:val="16"/>
        </w:rPr>
      </w:pPr>
    </w:p>
    <w:p w14:paraId="1BE69D70" w14:textId="77777777" w:rsidR="00F41158" w:rsidRDefault="00F41158">
      <w:pPr>
        <w:pStyle w:val="Heading"/>
        <w:rPr>
          <w:smallCaps/>
          <w:sz w:val="16"/>
        </w:rPr>
      </w:pPr>
      <w:r w:rsidRPr="00342168">
        <w:rPr>
          <w:rFonts w:ascii="LSBSymbol" w:hAnsi="LSBSymbol"/>
          <w:smallCaps/>
        </w:rPr>
        <w:t>T</w:t>
      </w:r>
      <w:r w:rsidRPr="00612FBE">
        <w:rPr>
          <w:smallCaps/>
        </w:rPr>
        <w:t xml:space="preserve"> Service of the Word </w:t>
      </w:r>
      <w:r w:rsidRPr="00342168">
        <w:rPr>
          <w:rFonts w:ascii="LSBSymbol" w:hAnsi="LSBSymbol"/>
          <w:smallCaps/>
        </w:rPr>
        <w:t>T</w:t>
      </w:r>
    </w:p>
    <w:p w14:paraId="4087DA00" w14:textId="77777777" w:rsidR="00342168" w:rsidRPr="00342168" w:rsidRDefault="00342168">
      <w:pPr>
        <w:pStyle w:val="Heading"/>
        <w:rPr>
          <w:smallCaps/>
          <w:sz w:val="16"/>
        </w:rPr>
      </w:pPr>
    </w:p>
    <w:p w14:paraId="316FC658" w14:textId="77777777" w:rsidR="00745071" w:rsidRPr="00F41158" w:rsidRDefault="00745071" w:rsidP="00745071">
      <w:pPr>
        <w:pStyle w:val="Rubric"/>
      </w:pPr>
      <w:r>
        <w:t>Stand</w:t>
      </w:r>
    </w:p>
    <w:p w14:paraId="5EDD0EF3" w14:textId="77777777" w:rsidR="00F41158" w:rsidRPr="00F41158" w:rsidRDefault="00F41158">
      <w:pPr>
        <w:pStyle w:val="Caption"/>
        <w:rPr>
          <w:smallCaps/>
          <w:sz w:val="16"/>
        </w:rPr>
      </w:pPr>
      <w:r w:rsidRPr="00612FBE">
        <w:rPr>
          <w:smallCaps/>
        </w:rPr>
        <w:t>Introit</w:t>
      </w:r>
      <w:r w:rsidRPr="00612FBE">
        <w:rPr>
          <w:smallCaps/>
        </w:rPr>
        <w:tab/>
      </w:r>
      <w:r w:rsidRPr="00612FBE">
        <w:rPr>
          <w:rStyle w:val="Subcaption"/>
          <w:b w:val="0"/>
          <w:smallCaps/>
        </w:rPr>
        <w:t>Psalm 29</w:t>
      </w:r>
    </w:p>
    <w:p w14:paraId="6F98842D" w14:textId="77777777" w:rsidR="00F41158" w:rsidRPr="00F41158" w:rsidRDefault="00F41158">
      <w:pPr>
        <w:pStyle w:val="LsbResponsorialScriptureHeadingInitial"/>
        <w:rPr>
          <w:sz w:val="16"/>
        </w:rPr>
      </w:pPr>
      <w:r>
        <w:rPr>
          <w:rStyle w:val="LsbSymbol"/>
          <w:b w:val="0"/>
        </w:rPr>
        <w:t>P</w:t>
      </w:r>
      <w:r>
        <w:tab/>
      </w:r>
      <w:r>
        <w:rPr>
          <w:b w:val="0"/>
        </w:rPr>
        <w:t xml:space="preserve">Ascribe to the </w:t>
      </w:r>
      <w:r>
        <w:rPr>
          <w:rStyle w:val="DivineName"/>
          <w:b w:val="0"/>
        </w:rPr>
        <w:t>Lord</w:t>
      </w:r>
      <w:r>
        <w:rPr>
          <w:b w:val="0"/>
        </w:rPr>
        <w:t xml:space="preserve"> Glory</w:t>
      </w:r>
    </w:p>
    <w:p w14:paraId="123D0DD7" w14:textId="77777777" w:rsidR="00F41158" w:rsidRPr="00F41158" w:rsidRDefault="00F41158">
      <w:pPr>
        <w:pStyle w:val="LsbResponsorialContinuedPoetry"/>
        <w:rPr>
          <w:sz w:val="16"/>
        </w:rPr>
      </w:pPr>
      <w:r>
        <w:rPr>
          <w:rStyle w:val="VerseNumber"/>
        </w:rPr>
        <w:t>1</w:t>
      </w:r>
      <w:r>
        <w:t xml:space="preserve">Ascribe to the </w:t>
      </w:r>
      <w:r>
        <w:rPr>
          <w:rStyle w:val="DivineName"/>
        </w:rPr>
        <w:t>Lord</w:t>
      </w:r>
      <w:r>
        <w:t>, O heavenly beings,</w:t>
      </w:r>
      <w:r>
        <w:br/>
      </w:r>
      <w:r>
        <w:tab/>
        <w:t xml:space="preserve">ascribe to the </w:t>
      </w:r>
      <w:r>
        <w:rPr>
          <w:rStyle w:val="DivineName"/>
        </w:rPr>
        <w:t>Lord</w:t>
      </w:r>
      <w:r>
        <w:t xml:space="preserve"> glory and strength.</w:t>
      </w:r>
      <w:r>
        <w:br/>
      </w:r>
      <w:r>
        <w:rPr>
          <w:rStyle w:val="VerseNumber"/>
        </w:rPr>
        <w:t>2</w:t>
      </w:r>
      <w:r>
        <w:t xml:space="preserve">Ascribe to the </w:t>
      </w:r>
      <w:r>
        <w:rPr>
          <w:rStyle w:val="DivineName"/>
        </w:rPr>
        <w:t>Lord</w:t>
      </w:r>
      <w:r>
        <w:t xml:space="preserve"> the glory due his name;</w:t>
      </w:r>
      <w:r>
        <w:br/>
      </w:r>
      <w:r>
        <w:tab/>
        <w:t xml:space="preserve">worship the </w:t>
      </w:r>
      <w:r>
        <w:rPr>
          <w:rStyle w:val="DivineName"/>
        </w:rPr>
        <w:t>Lord</w:t>
      </w:r>
      <w:r>
        <w:t xml:space="preserve"> in the splendor of holiness.</w:t>
      </w:r>
    </w:p>
    <w:p w14:paraId="3D37D5CB" w14:textId="77777777" w:rsidR="00F41158" w:rsidRPr="00F41158" w:rsidRDefault="00F41158">
      <w:pPr>
        <w:pStyle w:val="LsbResponsorialContinuedPoetry"/>
        <w:rPr>
          <w:sz w:val="16"/>
        </w:rPr>
      </w:pPr>
      <w:r>
        <w:rPr>
          <w:rStyle w:val="VerseNumber"/>
        </w:rPr>
        <w:t>3</w:t>
      </w:r>
      <w:r>
        <w:t xml:space="preserve">The voice of the </w:t>
      </w:r>
      <w:r>
        <w:rPr>
          <w:rStyle w:val="DivineName"/>
        </w:rPr>
        <w:t>Lord</w:t>
      </w:r>
      <w:r>
        <w:t xml:space="preserve"> is over the waters;</w:t>
      </w:r>
      <w:r>
        <w:br/>
      </w:r>
      <w:r>
        <w:tab/>
        <w:t>the God of glory thunders,</w:t>
      </w:r>
      <w:r>
        <w:br/>
      </w:r>
      <w:r>
        <w:tab/>
        <w:t xml:space="preserve">the </w:t>
      </w:r>
      <w:r>
        <w:rPr>
          <w:rStyle w:val="DivineName"/>
        </w:rPr>
        <w:t>Lord</w:t>
      </w:r>
      <w:r>
        <w:t>, over many waters.</w:t>
      </w:r>
      <w:r>
        <w:br/>
      </w:r>
      <w:r>
        <w:rPr>
          <w:rStyle w:val="VerseNumber"/>
        </w:rPr>
        <w:t>4</w:t>
      </w:r>
      <w:r>
        <w:t xml:space="preserve">The voice of the </w:t>
      </w:r>
      <w:r>
        <w:rPr>
          <w:rStyle w:val="DivineName"/>
        </w:rPr>
        <w:t>Lord</w:t>
      </w:r>
      <w:r>
        <w:t xml:space="preserve"> is powerful;</w:t>
      </w:r>
      <w:r>
        <w:br/>
      </w:r>
      <w:r>
        <w:tab/>
        <w:t xml:space="preserve">the voice of the </w:t>
      </w:r>
      <w:r>
        <w:rPr>
          <w:rStyle w:val="DivineName"/>
        </w:rPr>
        <w:t>Lord</w:t>
      </w:r>
      <w:r>
        <w:t xml:space="preserve"> is full of majesty.</w:t>
      </w:r>
    </w:p>
    <w:p w14:paraId="183990CC" w14:textId="77777777" w:rsidR="00F41158" w:rsidRDefault="00F41158" w:rsidP="00C9694D">
      <w:pPr>
        <w:pStyle w:val="LsbResponsorialContinuedPoetry"/>
        <w:spacing w:before="0" w:after="0"/>
        <w:rPr>
          <w:sz w:val="8"/>
        </w:rPr>
      </w:pPr>
      <w:bookmarkStart w:id="0" w:name="_GoBack"/>
      <w:r w:rsidRPr="00202476">
        <w:rPr>
          <w:rStyle w:val="VerseNumber"/>
        </w:rPr>
        <w:lastRenderedPageBreak/>
        <w:t>5</w:t>
      </w:r>
      <w:r w:rsidRPr="00202476">
        <w:t xml:space="preserve">The voice of the </w:t>
      </w:r>
      <w:r w:rsidRPr="00202476">
        <w:rPr>
          <w:rStyle w:val="DivineName"/>
        </w:rPr>
        <w:t>Lord</w:t>
      </w:r>
      <w:r w:rsidRPr="00202476">
        <w:t xml:space="preserve"> breaks the cedars;</w:t>
      </w:r>
      <w:bookmarkEnd w:id="0"/>
      <w:r w:rsidRPr="00202476">
        <w:br/>
      </w:r>
      <w:r>
        <w:tab/>
        <w:t xml:space="preserve">the </w:t>
      </w:r>
      <w:r>
        <w:rPr>
          <w:rStyle w:val="DivineName"/>
        </w:rPr>
        <w:t>Lord</w:t>
      </w:r>
      <w:r>
        <w:t xml:space="preserve"> breaks the cedars of Lebanon.</w:t>
      </w:r>
      <w:r>
        <w:br/>
      </w:r>
      <w:r>
        <w:rPr>
          <w:rStyle w:val="VerseNumber"/>
        </w:rPr>
        <w:t>6</w:t>
      </w:r>
      <w:r>
        <w:t>He makes Lebanon to skip like a calf,</w:t>
      </w:r>
      <w:r>
        <w:br/>
      </w:r>
      <w:r>
        <w:tab/>
        <w:t>and Sirion like a young wild ox.</w:t>
      </w:r>
    </w:p>
    <w:p w14:paraId="3D947890" w14:textId="77777777" w:rsidR="00C9694D" w:rsidRPr="00C9694D" w:rsidRDefault="00C9694D" w:rsidP="00C9694D">
      <w:pPr>
        <w:pStyle w:val="LsbResponsorialContinuedPoetry"/>
        <w:spacing w:before="0" w:after="0"/>
        <w:rPr>
          <w:sz w:val="8"/>
        </w:rPr>
      </w:pPr>
    </w:p>
    <w:p w14:paraId="4B5D21EA" w14:textId="4EEAFE40" w:rsidR="00C9694D" w:rsidRDefault="00F41158" w:rsidP="00C9694D">
      <w:pPr>
        <w:pStyle w:val="LsbResponsorialContinuedPoetry"/>
        <w:spacing w:before="0" w:after="0"/>
      </w:pPr>
      <w:r>
        <w:rPr>
          <w:rStyle w:val="VerseNumber"/>
        </w:rPr>
        <w:t>7</w:t>
      </w:r>
      <w:r>
        <w:t xml:space="preserve">The voice of the </w:t>
      </w:r>
      <w:r>
        <w:rPr>
          <w:rStyle w:val="DivineName"/>
        </w:rPr>
        <w:t>Lord</w:t>
      </w:r>
      <w:r>
        <w:br/>
      </w:r>
      <w:r>
        <w:tab/>
        <w:t>flashes forth flames of fire.</w:t>
      </w:r>
      <w:r>
        <w:br/>
      </w:r>
      <w:r>
        <w:rPr>
          <w:rStyle w:val="VerseNumber"/>
        </w:rPr>
        <w:t>8</w:t>
      </w:r>
      <w:r>
        <w:t xml:space="preserve">The voice of the </w:t>
      </w:r>
      <w:r>
        <w:rPr>
          <w:rStyle w:val="DivineName"/>
        </w:rPr>
        <w:t>Lord</w:t>
      </w:r>
      <w:r>
        <w:t xml:space="preserve"> shakes the wilderness;</w:t>
      </w:r>
      <w:r>
        <w:br/>
      </w:r>
      <w:r>
        <w:tab/>
        <w:t xml:space="preserve">the </w:t>
      </w:r>
      <w:r>
        <w:rPr>
          <w:rStyle w:val="DivineName"/>
        </w:rPr>
        <w:t>Lord</w:t>
      </w:r>
      <w:r>
        <w:t xml:space="preserve"> shakes the wilderness of Kadesh.</w:t>
      </w:r>
    </w:p>
    <w:p w14:paraId="03E1F778" w14:textId="77777777" w:rsidR="00C9694D" w:rsidRPr="00C9694D" w:rsidRDefault="00C9694D" w:rsidP="00C9694D">
      <w:pPr>
        <w:pStyle w:val="LsbResponsorialContinuedPoetry"/>
        <w:spacing w:before="0" w:after="0"/>
        <w:rPr>
          <w:sz w:val="8"/>
        </w:rPr>
      </w:pPr>
    </w:p>
    <w:p w14:paraId="3018791E" w14:textId="77777777" w:rsidR="00F41158" w:rsidRDefault="00F41158" w:rsidP="00C9694D">
      <w:pPr>
        <w:pStyle w:val="LsbResponsorialContinuedPoetry"/>
        <w:spacing w:before="0" w:after="0"/>
        <w:rPr>
          <w:sz w:val="8"/>
        </w:rPr>
      </w:pPr>
      <w:r>
        <w:rPr>
          <w:rStyle w:val="VerseNumber"/>
        </w:rPr>
        <w:t>9</w:t>
      </w:r>
      <w:r>
        <w:t xml:space="preserve">The voice of the </w:t>
      </w:r>
      <w:r>
        <w:rPr>
          <w:rStyle w:val="DivineName"/>
        </w:rPr>
        <w:t>Lord</w:t>
      </w:r>
      <w:r>
        <w:t xml:space="preserve"> makes the deer give birth</w:t>
      </w:r>
      <w:r>
        <w:br/>
      </w:r>
      <w:r>
        <w:tab/>
        <w:t>and strips the forests bare,</w:t>
      </w:r>
      <w:r>
        <w:br/>
      </w:r>
      <w:r>
        <w:tab/>
        <w:t>and in his temple all cry, “Glory!”</w:t>
      </w:r>
    </w:p>
    <w:p w14:paraId="7D5A9879" w14:textId="77777777" w:rsidR="00C9694D" w:rsidRPr="00C9694D" w:rsidRDefault="00C9694D" w:rsidP="00C9694D">
      <w:pPr>
        <w:pStyle w:val="LsbResponsorialContinuedPoetry"/>
        <w:spacing w:before="0" w:after="0"/>
        <w:rPr>
          <w:sz w:val="8"/>
        </w:rPr>
      </w:pPr>
    </w:p>
    <w:p w14:paraId="1C603C5F" w14:textId="77777777" w:rsidR="00F41158" w:rsidRPr="00F41158" w:rsidRDefault="00F41158" w:rsidP="00C9694D">
      <w:pPr>
        <w:pStyle w:val="LsbResponsorialContinuedPoetry"/>
        <w:spacing w:before="0"/>
        <w:rPr>
          <w:sz w:val="16"/>
        </w:rPr>
      </w:pPr>
      <w:r>
        <w:rPr>
          <w:rStyle w:val="VerseNumber"/>
        </w:rPr>
        <w:t>10</w:t>
      </w:r>
      <w:r>
        <w:t xml:space="preserve">The </w:t>
      </w:r>
      <w:r>
        <w:rPr>
          <w:rStyle w:val="DivineName"/>
        </w:rPr>
        <w:t>Lord</w:t>
      </w:r>
      <w:r>
        <w:t xml:space="preserve"> sits enthroned over the flood;</w:t>
      </w:r>
      <w:r>
        <w:br/>
      </w:r>
      <w:r>
        <w:tab/>
        <w:t xml:space="preserve">the </w:t>
      </w:r>
      <w:r>
        <w:rPr>
          <w:rStyle w:val="DivineName"/>
        </w:rPr>
        <w:t>Lord</w:t>
      </w:r>
      <w:r>
        <w:t xml:space="preserve"> sits enthroned as king forever.</w:t>
      </w:r>
      <w:r>
        <w:br/>
      </w:r>
      <w:r>
        <w:rPr>
          <w:rStyle w:val="VerseNumber"/>
        </w:rPr>
        <w:t>11</w:t>
      </w:r>
      <w:r>
        <w:t xml:space="preserve">May the </w:t>
      </w:r>
      <w:r>
        <w:rPr>
          <w:rStyle w:val="DivineName"/>
        </w:rPr>
        <w:t>Lord</w:t>
      </w:r>
      <w:r>
        <w:t xml:space="preserve"> give strength to his people!</w:t>
      </w:r>
      <w:r>
        <w:br/>
      </w:r>
      <w:r>
        <w:tab/>
        <w:t xml:space="preserve">May the </w:t>
      </w:r>
      <w:r>
        <w:rPr>
          <w:rStyle w:val="DivineName"/>
        </w:rPr>
        <w:t>Lord</w:t>
      </w:r>
      <w:r>
        <w:t xml:space="preserve"> bless his people with peace!</w:t>
      </w:r>
    </w:p>
    <w:p w14:paraId="690BE870" w14:textId="77777777" w:rsidR="00F41158" w:rsidRPr="00F41158" w:rsidRDefault="00F41158">
      <w:pPr>
        <w:pStyle w:val="Caption"/>
        <w:rPr>
          <w:smallCaps/>
          <w:sz w:val="16"/>
        </w:rPr>
      </w:pPr>
      <w:r w:rsidRPr="00612FBE">
        <w:rPr>
          <w:smallCaps/>
        </w:rPr>
        <w:t>Gloria Patri</w:t>
      </w:r>
      <w:r w:rsidRPr="00612FBE">
        <w:rPr>
          <w:smallCaps/>
        </w:rPr>
        <w:tab/>
      </w:r>
      <w:r w:rsidRPr="00612FBE">
        <w:rPr>
          <w:rStyle w:val="Subcaption"/>
          <w:b w:val="0"/>
          <w:smallCaps/>
        </w:rPr>
        <w:t>LSB 186</w:t>
      </w:r>
    </w:p>
    <w:p w14:paraId="3AB40AA2" w14:textId="77777777" w:rsidR="00F41158" w:rsidRPr="00F41158" w:rsidRDefault="00F41158">
      <w:pPr>
        <w:pStyle w:val="LsbResponsorial"/>
        <w:rPr>
          <w:sz w:val="16"/>
        </w:rPr>
      </w:pPr>
      <w:r>
        <w:rPr>
          <w:rStyle w:val="LsbSymbol"/>
        </w:rPr>
        <w:t>C</w:t>
      </w:r>
      <w:r>
        <w:tab/>
      </w:r>
      <w:r>
        <w:rPr>
          <w:b/>
        </w:rPr>
        <w:t>Glory be to the Father and to the Son and to the Holy Ghost;</w:t>
      </w:r>
    </w:p>
    <w:p w14:paraId="733BB0CE" w14:textId="77777777" w:rsidR="00F41158" w:rsidRPr="00F41158" w:rsidRDefault="00F41158">
      <w:pPr>
        <w:pStyle w:val="LsbResponsorialContinued"/>
        <w:rPr>
          <w:sz w:val="16"/>
        </w:rPr>
      </w:pPr>
      <w:r>
        <w:rPr>
          <w:b/>
        </w:rPr>
        <w:t>as it was in the beginning, is now, and ever shall be, world without end. Amen.</w:t>
      </w:r>
    </w:p>
    <w:p w14:paraId="53FACFDD" w14:textId="77777777" w:rsidR="00F41158" w:rsidRPr="00E54FF2" w:rsidRDefault="00F41158">
      <w:pPr>
        <w:pStyle w:val="Body"/>
        <w:rPr>
          <w:sz w:val="12"/>
        </w:rPr>
      </w:pPr>
    </w:p>
    <w:p w14:paraId="581DCA43" w14:textId="2F2D669F" w:rsidR="00F41158" w:rsidRPr="00F41158" w:rsidRDefault="00F41158" w:rsidP="00342168">
      <w:pPr>
        <w:pStyle w:val="Caption"/>
        <w:spacing w:after="0"/>
        <w:rPr>
          <w:smallCaps/>
          <w:sz w:val="16"/>
        </w:rPr>
      </w:pPr>
      <w:r w:rsidRPr="00612FBE">
        <w:rPr>
          <w:smallCaps/>
        </w:rPr>
        <w:t xml:space="preserve">HYMN OF PRAISE: </w:t>
      </w:r>
      <w:r w:rsidR="00342168">
        <w:rPr>
          <w:smallCaps/>
        </w:rPr>
        <w:t xml:space="preserve"> </w:t>
      </w:r>
      <w:r w:rsidR="00342168" w:rsidRPr="00342168">
        <w:rPr>
          <w:b w:val="0"/>
          <w:smallCaps/>
        </w:rPr>
        <w:t>“</w:t>
      </w:r>
      <w:r w:rsidRPr="00342168">
        <w:rPr>
          <w:b w:val="0"/>
          <w:smallCaps/>
        </w:rPr>
        <w:t>Praise to the Lord</w:t>
      </w:r>
      <w:r w:rsidR="00342168" w:rsidRPr="00342168">
        <w:rPr>
          <w:b w:val="0"/>
          <w:smallCaps/>
        </w:rPr>
        <w:t>”</w:t>
      </w:r>
      <w:r w:rsidR="00342168">
        <w:rPr>
          <w:b w:val="0"/>
          <w:smallCaps/>
        </w:rPr>
        <w:tab/>
      </w:r>
      <w:r w:rsidR="00342168" w:rsidRPr="00342168">
        <w:rPr>
          <w:b w:val="0"/>
          <w:i/>
          <w:smallCaps/>
        </w:rPr>
        <w:t>Koine</w:t>
      </w:r>
    </w:p>
    <w:p w14:paraId="09E55CD0" w14:textId="77777777" w:rsidR="00F41158" w:rsidRPr="00F41158" w:rsidRDefault="00F41158">
      <w:pPr>
        <w:pStyle w:val="Body"/>
        <w:rPr>
          <w:sz w:val="16"/>
        </w:rPr>
      </w:pPr>
    </w:p>
    <w:p w14:paraId="390B87F9" w14:textId="77777777" w:rsidR="00F41158" w:rsidRPr="00F41158" w:rsidRDefault="00F41158">
      <w:pPr>
        <w:pStyle w:val="Caption"/>
        <w:rPr>
          <w:smallCaps/>
          <w:sz w:val="16"/>
        </w:rPr>
      </w:pPr>
      <w:r w:rsidRPr="00612FBE">
        <w:rPr>
          <w:smallCaps/>
        </w:rPr>
        <w:t>Kyrie</w:t>
      </w:r>
      <w:r w:rsidRPr="00612FBE">
        <w:rPr>
          <w:smallCaps/>
        </w:rPr>
        <w:tab/>
      </w:r>
      <w:r w:rsidRPr="00342168">
        <w:rPr>
          <w:rStyle w:val="Subcaption"/>
          <w:b w:val="0"/>
          <w:i/>
          <w:smallCaps/>
        </w:rPr>
        <w:t>LSB 204</w:t>
      </w:r>
    </w:p>
    <w:p w14:paraId="723D2DB0" w14:textId="77777777" w:rsidR="00F41158" w:rsidRPr="00F41158" w:rsidRDefault="00F41158">
      <w:pPr>
        <w:pStyle w:val="LsbResponsorial"/>
        <w:rPr>
          <w:sz w:val="16"/>
        </w:rPr>
      </w:pPr>
      <w:r>
        <w:rPr>
          <w:rStyle w:val="LsbSymbol"/>
        </w:rPr>
        <w:t>C</w:t>
      </w:r>
      <w:r>
        <w:tab/>
      </w:r>
      <w:r>
        <w:rPr>
          <w:b/>
        </w:rPr>
        <w:t>Lord, have mercy;</w:t>
      </w:r>
    </w:p>
    <w:p w14:paraId="3C9CF162" w14:textId="77777777" w:rsidR="00F41158" w:rsidRPr="00F41158" w:rsidRDefault="00F41158">
      <w:pPr>
        <w:pStyle w:val="LsbResponsorialContinued"/>
        <w:rPr>
          <w:sz w:val="16"/>
        </w:rPr>
      </w:pPr>
      <w:r>
        <w:rPr>
          <w:b/>
        </w:rPr>
        <w:t>Christ, have mercy;</w:t>
      </w:r>
    </w:p>
    <w:p w14:paraId="5007CE4C" w14:textId="77777777" w:rsidR="00F41158" w:rsidRPr="00F41158" w:rsidRDefault="00F41158">
      <w:pPr>
        <w:pStyle w:val="LsbResponsorialContinued"/>
        <w:rPr>
          <w:sz w:val="16"/>
        </w:rPr>
      </w:pPr>
      <w:r>
        <w:rPr>
          <w:b/>
        </w:rPr>
        <w:t>Lord, have mercy.</w:t>
      </w:r>
    </w:p>
    <w:p w14:paraId="391459B5" w14:textId="77777777" w:rsidR="00F41158" w:rsidRPr="00F41158" w:rsidRDefault="00F41158">
      <w:pPr>
        <w:pStyle w:val="Caption"/>
        <w:rPr>
          <w:smallCaps/>
          <w:sz w:val="16"/>
        </w:rPr>
      </w:pPr>
      <w:r w:rsidRPr="00612FBE">
        <w:rPr>
          <w:smallCaps/>
        </w:rPr>
        <w:lastRenderedPageBreak/>
        <w:t>Salutation and Collect of the Day</w:t>
      </w:r>
    </w:p>
    <w:p w14:paraId="220F3445" w14:textId="77777777" w:rsidR="00F41158" w:rsidRPr="00F41158" w:rsidRDefault="00F41158">
      <w:pPr>
        <w:pStyle w:val="LsbResponsorial"/>
        <w:rPr>
          <w:sz w:val="16"/>
        </w:rPr>
      </w:pPr>
      <w:r>
        <w:rPr>
          <w:rStyle w:val="LsbSymbol"/>
        </w:rPr>
        <w:t>P</w:t>
      </w:r>
      <w:r>
        <w:tab/>
        <w:t>The Lord be with you.</w:t>
      </w:r>
    </w:p>
    <w:p w14:paraId="2180F9F9" w14:textId="77777777" w:rsidR="00F41158" w:rsidRPr="00F41158" w:rsidRDefault="00F41158">
      <w:pPr>
        <w:pStyle w:val="LsbResponsorial"/>
        <w:rPr>
          <w:sz w:val="16"/>
        </w:rPr>
      </w:pPr>
      <w:r>
        <w:rPr>
          <w:rStyle w:val="LsbSymbol"/>
        </w:rPr>
        <w:t>C</w:t>
      </w:r>
      <w:r>
        <w:tab/>
      </w:r>
      <w:r>
        <w:rPr>
          <w:b/>
        </w:rPr>
        <w:t>And also with you.</w:t>
      </w:r>
    </w:p>
    <w:p w14:paraId="6C027F26" w14:textId="77777777" w:rsidR="00F41158" w:rsidRPr="00F41158" w:rsidRDefault="00F41158">
      <w:pPr>
        <w:pStyle w:val="Body"/>
        <w:rPr>
          <w:sz w:val="16"/>
        </w:rPr>
      </w:pPr>
    </w:p>
    <w:p w14:paraId="1D334887" w14:textId="77777777" w:rsidR="00F41158" w:rsidRPr="00F41158" w:rsidRDefault="00F41158">
      <w:pPr>
        <w:pStyle w:val="LsbResponsorial"/>
        <w:rPr>
          <w:sz w:val="16"/>
        </w:rPr>
      </w:pPr>
      <w:r>
        <w:rPr>
          <w:rStyle w:val="LsbSymbol"/>
        </w:rPr>
        <w:t>P</w:t>
      </w:r>
      <w:r>
        <w:tab/>
        <w:t>Let us pray.</w:t>
      </w:r>
    </w:p>
    <w:p w14:paraId="5ECD7056" w14:textId="77777777" w:rsidR="00F41158" w:rsidRPr="00F41158" w:rsidRDefault="00F41158" w:rsidP="00342168">
      <w:pPr>
        <w:pStyle w:val="LsbResponsorialContinued"/>
        <w:jc w:val="both"/>
        <w:rPr>
          <w:sz w:val="16"/>
        </w:rPr>
      </w:pPr>
      <w:r>
        <w:t>Father in heaven, at the Baptism of Jesus in the Jordan River You proclaimed Him Your beloved Son and anointed Him with the Holy Spirit. Make all who are baptized in His name faithful in their calling as Your children and inheritors with Him of everlasting life; through the same Jesus Christ, our Lord, who lives and reigns with You and the Holy Spirit, one God, now and forever.</w:t>
      </w:r>
    </w:p>
    <w:p w14:paraId="56712D89" w14:textId="77777777" w:rsidR="00F41158" w:rsidRPr="00F41158" w:rsidRDefault="00F41158">
      <w:pPr>
        <w:pStyle w:val="LsbResponsorial"/>
        <w:rPr>
          <w:sz w:val="16"/>
        </w:rPr>
      </w:pPr>
      <w:r>
        <w:rPr>
          <w:rStyle w:val="LsbSymbol"/>
        </w:rPr>
        <w:t>C</w:t>
      </w:r>
      <w:r>
        <w:tab/>
      </w:r>
      <w:r>
        <w:rPr>
          <w:b/>
        </w:rPr>
        <w:t>Amen.</w:t>
      </w:r>
    </w:p>
    <w:p w14:paraId="4EECBC1B" w14:textId="77777777" w:rsidR="00F41158" w:rsidRPr="00F41158" w:rsidRDefault="00F41158">
      <w:pPr>
        <w:pStyle w:val="Body"/>
        <w:rPr>
          <w:sz w:val="16"/>
        </w:rPr>
      </w:pPr>
    </w:p>
    <w:p w14:paraId="775C832B" w14:textId="77777777" w:rsidR="00F41158" w:rsidRPr="00F41158" w:rsidRDefault="00F41158">
      <w:pPr>
        <w:pStyle w:val="Rubric"/>
      </w:pPr>
      <w:r>
        <w:t>Sit</w:t>
      </w:r>
    </w:p>
    <w:p w14:paraId="4FDDCB51" w14:textId="77777777" w:rsidR="00F41158" w:rsidRPr="00F41158" w:rsidRDefault="00F41158">
      <w:pPr>
        <w:pStyle w:val="Caption"/>
        <w:rPr>
          <w:smallCaps/>
          <w:sz w:val="16"/>
        </w:rPr>
      </w:pPr>
      <w:r w:rsidRPr="00612FBE">
        <w:rPr>
          <w:smallCaps/>
        </w:rPr>
        <w:t>Old Testament Reading</w:t>
      </w:r>
      <w:r w:rsidRPr="00612FBE">
        <w:rPr>
          <w:smallCaps/>
        </w:rPr>
        <w:tab/>
      </w:r>
      <w:r w:rsidRPr="00612FBE">
        <w:rPr>
          <w:rStyle w:val="Subcaption"/>
          <w:b w:val="0"/>
          <w:smallCaps/>
        </w:rPr>
        <w:t>Genesis 1:1–5</w:t>
      </w:r>
    </w:p>
    <w:p w14:paraId="12184A3D" w14:textId="356069B2" w:rsidR="00F41158" w:rsidRPr="00F41158" w:rsidRDefault="00E54FF2">
      <w:pPr>
        <w:pStyle w:val="LsbResponsorial"/>
        <w:rPr>
          <w:sz w:val="16"/>
        </w:rPr>
      </w:pPr>
      <w:r>
        <w:rPr>
          <w:rStyle w:val="LsbSymbol"/>
        </w:rPr>
        <w:t>L</w:t>
      </w:r>
      <w:r w:rsidR="00F41158">
        <w:tab/>
        <w:t>The Old Testament Reading is from Genesis, chapter 1.</w:t>
      </w:r>
    </w:p>
    <w:p w14:paraId="48E4CEC4" w14:textId="77777777" w:rsidR="00F41158" w:rsidRPr="00F41158" w:rsidRDefault="00F41158">
      <w:pPr>
        <w:pStyle w:val="Body"/>
        <w:rPr>
          <w:sz w:val="16"/>
        </w:rPr>
      </w:pPr>
    </w:p>
    <w:p w14:paraId="17A54A06" w14:textId="77777777" w:rsidR="00F41158" w:rsidRPr="00F41158" w:rsidRDefault="00F41158">
      <w:pPr>
        <w:pStyle w:val="ScriptureHeadingInitial"/>
        <w:rPr>
          <w:sz w:val="16"/>
        </w:rPr>
      </w:pPr>
      <w:r>
        <w:t>The Beginning of Creation</w:t>
      </w:r>
    </w:p>
    <w:p w14:paraId="44CDAFD4" w14:textId="77777777" w:rsidR="00F41158" w:rsidRPr="00F41158" w:rsidRDefault="00F41158" w:rsidP="00E54FF2">
      <w:pPr>
        <w:pStyle w:val="Body"/>
        <w:jc w:val="both"/>
        <w:rPr>
          <w:sz w:val="16"/>
        </w:rPr>
      </w:pPr>
      <w:r>
        <w:tab/>
      </w:r>
      <w:r>
        <w:rPr>
          <w:rStyle w:val="VerseNumber"/>
        </w:rPr>
        <w:t>1</w:t>
      </w:r>
      <w:r>
        <w:t xml:space="preserve">In the beginning, God created the heavens and the earth. </w:t>
      </w:r>
      <w:r>
        <w:rPr>
          <w:rStyle w:val="VerseNumber"/>
        </w:rPr>
        <w:t>2</w:t>
      </w:r>
      <w:r>
        <w:t>The earth was without form and void, and darkness was over the face of the deep. And the Spirit of God was hovering over the face of the waters.</w:t>
      </w:r>
    </w:p>
    <w:p w14:paraId="0B8844B9" w14:textId="77777777" w:rsidR="00F41158" w:rsidRPr="00F41158" w:rsidRDefault="00F41158" w:rsidP="00E54FF2">
      <w:pPr>
        <w:pStyle w:val="ScriptureHeading"/>
        <w:spacing w:before="0"/>
        <w:jc w:val="both"/>
        <w:rPr>
          <w:sz w:val="16"/>
        </w:rPr>
      </w:pPr>
      <w:r>
        <w:t>The Six Days of Creation</w:t>
      </w:r>
    </w:p>
    <w:p w14:paraId="5F852EEC" w14:textId="77777777" w:rsidR="00F41158" w:rsidRPr="00F41158" w:rsidRDefault="00F41158" w:rsidP="00E54FF2">
      <w:pPr>
        <w:pStyle w:val="Body"/>
        <w:jc w:val="both"/>
        <w:rPr>
          <w:sz w:val="16"/>
        </w:rPr>
      </w:pPr>
      <w:r>
        <w:tab/>
      </w:r>
      <w:r>
        <w:rPr>
          <w:rStyle w:val="VerseNumber"/>
        </w:rPr>
        <w:t>3</w:t>
      </w:r>
      <w:r>
        <w:t xml:space="preserve">And God said, “Let there be light,” and there was light. </w:t>
      </w:r>
      <w:r>
        <w:rPr>
          <w:rStyle w:val="VerseNumber"/>
        </w:rPr>
        <w:t>4</w:t>
      </w:r>
      <w:r>
        <w:t xml:space="preserve">And God saw that the light was good. And God separated the light from the darkness. </w:t>
      </w:r>
      <w:r>
        <w:rPr>
          <w:rStyle w:val="VerseNumber"/>
        </w:rPr>
        <w:t>5</w:t>
      </w:r>
      <w:r>
        <w:t xml:space="preserve">God called the light Day, and the darkness he </w:t>
      </w:r>
      <w:r>
        <w:lastRenderedPageBreak/>
        <w:t>called Night. And there was evening and there was morning, the first day.</w:t>
      </w:r>
    </w:p>
    <w:p w14:paraId="1365FF56" w14:textId="77777777" w:rsidR="00F41158" w:rsidRPr="00F41158" w:rsidRDefault="00F41158">
      <w:pPr>
        <w:pStyle w:val="Body"/>
        <w:rPr>
          <w:sz w:val="16"/>
        </w:rPr>
      </w:pPr>
    </w:p>
    <w:p w14:paraId="081EA462" w14:textId="41809D97" w:rsidR="00F41158" w:rsidRPr="00F41158" w:rsidRDefault="00E54FF2">
      <w:pPr>
        <w:pStyle w:val="LsbResponsorial"/>
        <w:rPr>
          <w:sz w:val="16"/>
        </w:rPr>
      </w:pPr>
      <w:r>
        <w:rPr>
          <w:rStyle w:val="LsbSymbol"/>
        </w:rPr>
        <w:t>L</w:t>
      </w:r>
      <w:r w:rsidR="00F41158">
        <w:tab/>
        <w:t>This is the Word of the Lord.</w:t>
      </w:r>
    </w:p>
    <w:p w14:paraId="5FE8CB29" w14:textId="77777777" w:rsidR="00F41158" w:rsidRPr="00F41158" w:rsidRDefault="00F41158">
      <w:pPr>
        <w:pStyle w:val="LsbResponsorial"/>
        <w:rPr>
          <w:sz w:val="16"/>
        </w:rPr>
      </w:pPr>
      <w:r>
        <w:rPr>
          <w:rStyle w:val="LsbSymbol"/>
        </w:rPr>
        <w:t>C</w:t>
      </w:r>
      <w:r>
        <w:tab/>
      </w:r>
      <w:r>
        <w:rPr>
          <w:b/>
        </w:rPr>
        <w:t>Thanks be to God.</w:t>
      </w:r>
    </w:p>
    <w:p w14:paraId="00C6CAED" w14:textId="77777777" w:rsidR="00F41158" w:rsidRPr="00F41158" w:rsidRDefault="00F41158">
      <w:pPr>
        <w:pStyle w:val="Body"/>
        <w:rPr>
          <w:sz w:val="16"/>
        </w:rPr>
      </w:pPr>
    </w:p>
    <w:p w14:paraId="37A01E3E" w14:textId="77777777" w:rsidR="00F41158" w:rsidRPr="00F41158" w:rsidRDefault="00F41158">
      <w:pPr>
        <w:pStyle w:val="Caption"/>
        <w:rPr>
          <w:smallCaps/>
          <w:sz w:val="16"/>
        </w:rPr>
      </w:pPr>
      <w:r w:rsidRPr="00612FBE">
        <w:rPr>
          <w:smallCaps/>
        </w:rPr>
        <w:t>Epistle</w:t>
      </w:r>
      <w:r w:rsidRPr="00612FBE">
        <w:rPr>
          <w:smallCaps/>
        </w:rPr>
        <w:tab/>
      </w:r>
      <w:r w:rsidRPr="00612FBE">
        <w:rPr>
          <w:rStyle w:val="Subcaption"/>
          <w:b w:val="0"/>
          <w:smallCaps/>
        </w:rPr>
        <w:t>Romans 6:1–11</w:t>
      </w:r>
    </w:p>
    <w:p w14:paraId="7EB7B656" w14:textId="3FDD1768" w:rsidR="00F41158" w:rsidRPr="00F41158" w:rsidRDefault="00E54FF2">
      <w:pPr>
        <w:pStyle w:val="LsbResponsorial"/>
        <w:rPr>
          <w:sz w:val="16"/>
        </w:rPr>
      </w:pPr>
      <w:r>
        <w:rPr>
          <w:rStyle w:val="LsbSymbol"/>
        </w:rPr>
        <w:t>L</w:t>
      </w:r>
      <w:r w:rsidR="00F41158">
        <w:tab/>
        <w:t>The Epistle is from Romans, chapter 6.</w:t>
      </w:r>
    </w:p>
    <w:p w14:paraId="68DAF4DB" w14:textId="77777777" w:rsidR="00F41158" w:rsidRPr="00690CE2" w:rsidRDefault="00F41158">
      <w:pPr>
        <w:pStyle w:val="Body"/>
        <w:rPr>
          <w:sz w:val="8"/>
        </w:rPr>
      </w:pPr>
    </w:p>
    <w:p w14:paraId="49B53B9F" w14:textId="77777777" w:rsidR="00F41158" w:rsidRPr="00F41158" w:rsidRDefault="00F41158">
      <w:pPr>
        <w:pStyle w:val="ScriptureHeadingInitial"/>
        <w:rPr>
          <w:sz w:val="16"/>
        </w:rPr>
      </w:pPr>
      <w:r>
        <w:t>Dead to Sin, Alive to God</w:t>
      </w:r>
    </w:p>
    <w:p w14:paraId="19B454FB" w14:textId="77777777" w:rsidR="00F41158" w:rsidRPr="00F41158" w:rsidRDefault="00F41158" w:rsidP="00E54FF2">
      <w:pPr>
        <w:pStyle w:val="Body"/>
        <w:jc w:val="both"/>
        <w:rPr>
          <w:sz w:val="16"/>
        </w:rPr>
      </w:pPr>
      <w:r>
        <w:tab/>
      </w:r>
      <w:r>
        <w:rPr>
          <w:rStyle w:val="VerseNumber"/>
        </w:rPr>
        <w:t>1</w:t>
      </w:r>
      <w:r>
        <w:t xml:space="preserve">What shall we say then? Are we to continue in sin that grace may abound? </w:t>
      </w:r>
      <w:r>
        <w:rPr>
          <w:rStyle w:val="VerseNumber"/>
        </w:rPr>
        <w:t>2</w:t>
      </w:r>
      <w:r>
        <w:t xml:space="preserve">By no means! How can we who died to sin still live in it? </w:t>
      </w:r>
      <w:r>
        <w:rPr>
          <w:rStyle w:val="VerseNumber"/>
        </w:rPr>
        <w:t>3</w:t>
      </w:r>
      <w:r>
        <w:t xml:space="preserve">Do you not know that all of us who have been baptized into Christ Jesus were baptized into his death? </w:t>
      </w:r>
      <w:r>
        <w:rPr>
          <w:rStyle w:val="VerseNumber"/>
        </w:rPr>
        <w:t>4</w:t>
      </w:r>
      <w:r>
        <w:t>We were buried therefore with him by baptism into death, in order that, just as Christ was raised from the dead by the glory of the Father, we too might walk in newness of life.</w:t>
      </w:r>
    </w:p>
    <w:p w14:paraId="7564F555" w14:textId="77777777" w:rsidR="00F41158" w:rsidRPr="00F41158" w:rsidRDefault="00F41158" w:rsidP="00E54FF2">
      <w:pPr>
        <w:pStyle w:val="Body"/>
        <w:jc w:val="both"/>
        <w:rPr>
          <w:sz w:val="16"/>
        </w:rPr>
      </w:pPr>
      <w:r>
        <w:tab/>
      </w:r>
      <w:r>
        <w:rPr>
          <w:rStyle w:val="VerseNumber"/>
        </w:rPr>
        <w:t>5</w:t>
      </w:r>
      <w:r>
        <w:t xml:space="preserve">For if we have been united with him in a death like his, we shall certainly be united with him in a resurrection like his. </w:t>
      </w:r>
      <w:r>
        <w:rPr>
          <w:rStyle w:val="VerseNumber"/>
        </w:rPr>
        <w:t>6</w:t>
      </w:r>
      <w:r>
        <w:t xml:space="preserve">We know that our old self was crucified with him in order that the body of sin might be brought to nothing, so that we would no longer be enslaved to sin. </w:t>
      </w:r>
      <w:r>
        <w:rPr>
          <w:rStyle w:val="VerseNumber"/>
        </w:rPr>
        <w:t>7</w:t>
      </w:r>
      <w:r>
        <w:t xml:space="preserve">For one who has died has been set free from sin. </w:t>
      </w:r>
      <w:r>
        <w:rPr>
          <w:rStyle w:val="VerseNumber"/>
        </w:rPr>
        <w:t>8</w:t>
      </w:r>
      <w:r>
        <w:t xml:space="preserve">Now if we have died with Christ, we believe that we will also live with him. </w:t>
      </w:r>
      <w:r>
        <w:rPr>
          <w:rStyle w:val="VerseNumber"/>
        </w:rPr>
        <w:t>9</w:t>
      </w:r>
      <w:r>
        <w:t xml:space="preserve">We know that Christ being raised from the dead will never die again; death no longer has dominion over him. </w:t>
      </w:r>
      <w:r>
        <w:rPr>
          <w:rStyle w:val="VerseNumber"/>
        </w:rPr>
        <w:t>10</w:t>
      </w:r>
      <w:r>
        <w:t xml:space="preserve">For the death he died he died to sin, once for all, but the life he lives he lives to God. </w:t>
      </w:r>
      <w:r>
        <w:rPr>
          <w:rStyle w:val="VerseNumber"/>
        </w:rPr>
        <w:t>11</w:t>
      </w:r>
      <w:r>
        <w:t>So you also must consider yourselves dead to sin and alive to God in Christ Jesus.</w:t>
      </w:r>
    </w:p>
    <w:p w14:paraId="3D24BED5" w14:textId="77777777" w:rsidR="00F41158" w:rsidRPr="00F41158" w:rsidRDefault="00F41158">
      <w:pPr>
        <w:pStyle w:val="Body"/>
        <w:rPr>
          <w:sz w:val="16"/>
        </w:rPr>
      </w:pPr>
    </w:p>
    <w:p w14:paraId="01714F25" w14:textId="32DB9A93" w:rsidR="00F41158" w:rsidRPr="00F41158" w:rsidRDefault="00E54FF2">
      <w:pPr>
        <w:pStyle w:val="LsbResponsorial"/>
        <w:rPr>
          <w:sz w:val="16"/>
        </w:rPr>
      </w:pPr>
      <w:r>
        <w:rPr>
          <w:rStyle w:val="LsbSymbol"/>
        </w:rPr>
        <w:lastRenderedPageBreak/>
        <w:t>L</w:t>
      </w:r>
      <w:r w:rsidR="00F41158">
        <w:tab/>
        <w:t>This is the Word of the Lord.</w:t>
      </w:r>
    </w:p>
    <w:p w14:paraId="5E82AABC" w14:textId="77777777" w:rsidR="00F41158" w:rsidRPr="00F41158" w:rsidRDefault="00F41158">
      <w:pPr>
        <w:pStyle w:val="LsbResponsorial"/>
        <w:rPr>
          <w:sz w:val="16"/>
        </w:rPr>
      </w:pPr>
      <w:r>
        <w:rPr>
          <w:rStyle w:val="LsbSymbol"/>
        </w:rPr>
        <w:t>C</w:t>
      </w:r>
      <w:r>
        <w:tab/>
      </w:r>
      <w:r>
        <w:rPr>
          <w:b/>
        </w:rPr>
        <w:t>Thanks be to God.</w:t>
      </w:r>
    </w:p>
    <w:p w14:paraId="55DCDA6B" w14:textId="77777777" w:rsidR="00F41158" w:rsidRPr="00690CE2" w:rsidRDefault="00F41158">
      <w:pPr>
        <w:pStyle w:val="Body"/>
        <w:rPr>
          <w:sz w:val="12"/>
        </w:rPr>
      </w:pPr>
    </w:p>
    <w:p w14:paraId="5C2974AD" w14:textId="77777777" w:rsidR="00F41158" w:rsidRPr="00F41158" w:rsidRDefault="00F41158">
      <w:pPr>
        <w:pStyle w:val="Rubric"/>
      </w:pPr>
      <w:r>
        <w:t>Stand</w:t>
      </w:r>
    </w:p>
    <w:p w14:paraId="69FCB694" w14:textId="77777777" w:rsidR="00F41158" w:rsidRPr="00F41158" w:rsidRDefault="00F41158">
      <w:pPr>
        <w:pStyle w:val="Caption"/>
        <w:rPr>
          <w:smallCaps/>
          <w:sz w:val="16"/>
        </w:rPr>
      </w:pPr>
      <w:r w:rsidRPr="00612FBE">
        <w:rPr>
          <w:smallCaps/>
        </w:rPr>
        <w:t>Proper</w:t>
      </w:r>
      <w:r w:rsidRPr="00612FBE">
        <w:rPr>
          <w:smallCaps/>
        </w:rPr>
        <w:tab/>
      </w:r>
      <w:r w:rsidRPr="00612FBE">
        <w:rPr>
          <w:rStyle w:val="Subcaption"/>
          <w:b w:val="0"/>
          <w:smallCaps/>
        </w:rPr>
        <w:t>Mark 1:11b</w:t>
      </w:r>
    </w:p>
    <w:p w14:paraId="3E403684" w14:textId="77777777" w:rsidR="00F41158" w:rsidRPr="00F41158" w:rsidRDefault="00F41158" w:rsidP="00690CE2">
      <w:pPr>
        <w:pStyle w:val="LsbResponsorialPoetry"/>
        <w:spacing w:before="120" w:after="0"/>
        <w:jc w:val="both"/>
        <w:rPr>
          <w:sz w:val="16"/>
        </w:rPr>
      </w:pPr>
      <w:r>
        <w:rPr>
          <w:rStyle w:val="LsbSymbol"/>
        </w:rPr>
        <w:t>P</w:t>
      </w:r>
      <w:r>
        <w:tab/>
        <w:t>Alleluia. You are my beloved Son; with you I am well pleased. Alleluia.</w:t>
      </w:r>
    </w:p>
    <w:p w14:paraId="4078311B" w14:textId="77777777" w:rsidR="00F41158" w:rsidRPr="00690CE2" w:rsidRDefault="00F41158">
      <w:pPr>
        <w:pStyle w:val="Body"/>
        <w:rPr>
          <w:sz w:val="12"/>
        </w:rPr>
      </w:pPr>
    </w:p>
    <w:p w14:paraId="5CE36FB0" w14:textId="77777777" w:rsidR="00F41158" w:rsidRPr="00F41158" w:rsidRDefault="00F41158">
      <w:pPr>
        <w:pStyle w:val="Caption"/>
        <w:rPr>
          <w:smallCaps/>
          <w:sz w:val="16"/>
        </w:rPr>
      </w:pPr>
      <w:r w:rsidRPr="00612FBE">
        <w:rPr>
          <w:smallCaps/>
        </w:rPr>
        <w:t>Gospel</w:t>
      </w:r>
      <w:r w:rsidRPr="00612FBE">
        <w:rPr>
          <w:smallCaps/>
        </w:rPr>
        <w:tab/>
      </w:r>
      <w:r w:rsidRPr="00612FBE">
        <w:rPr>
          <w:rStyle w:val="Subcaption"/>
          <w:b w:val="0"/>
          <w:smallCaps/>
        </w:rPr>
        <w:t>Mark 1:4–11</w:t>
      </w:r>
    </w:p>
    <w:p w14:paraId="77E62C1A" w14:textId="77777777" w:rsidR="00F41158" w:rsidRPr="00F41158" w:rsidRDefault="00F41158">
      <w:pPr>
        <w:pStyle w:val="LsbResponsorial"/>
        <w:rPr>
          <w:sz w:val="16"/>
        </w:rPr>
      </w:pPr>
      <w:r>
        <w:rPr>
          <w:rStyle w:val="LsbSymbol"/>
        </w:rPr>
        <w:t>P</w:t>
      </w:r>
      <w:r>
        <w:tab/>
        <w:t>The Holy Gospel according to St. Mark, the first chapter.</w:t>
      </w:r>
    </w:p>
    <w:p w14:paraId="57FA14F2" w14:textId="77777777" w:rsidR="00F41158" w:rsidRPr="00F41158" w:rsidRDefault="00F41158">
      <w:pPr>
        <w:pStyle w:val="LsbResponsorial"/>
        <w:rPr>
          <w:sz w:val="16"/>
        </w:rPr>
      </w:pPr>
      <w:r>
        <w:rPr>
          <w:rStyle w:val="LsbSymbol"/>
        </w:rPr>
        <w:t>C</w:t>
      </w:r>
      <w:r>
        <w:tab/>
      </w:r>
      <w:r>
        <w:rPr>
          <w:b/>
        </w:rPr>
        <w:t>Glory to You, O Lord.</w:t>
      </w:r>
    </w:p>
    <w:p w14:paraId="300268DF" w14:textId="77777777" w:rsidR="00F41158" w:rsidRPr="00690CE2" w:rsidRDefault="00F41158">
      <w:pPr>
        <w:pStyle w:val="Body"/>
        <w:rPr>
          <w:sz w:val="8"/>
        </w:rPr>
      </w:pPr>
    </w:p>
    <w:p w14:paraId="69FF1605" w14:textId="77777777" w:rsidR="00F41158" w:rsidRPr="00F41158" w:rsidRDefault="00F41158" w:rsidP="00690CE2">
      <w:pPr>
        <w:pStyle w:val="Body"/>
        <w:jc w:val="both"/>
        <w:rPr>
          <w:sz w:val="16"/>
        </w:rPr>
      </w:pPr>
      <w:r>
        <w:rPr>
          <w:rStyle w:val="VerseNumber"/>
        </w:rPr>
        <w:t>4</w:t>
      </w:r>
      <w:r>
        <w:t xml:space="preserve">John appeared, baptizing in the wilderness and proclaiming a baptism of repentance for the forgiveness of sins. </w:t>
      </w:r>
      <w:r>
        <w:rPr>
          <w:rStyle w:val="VerseNumber"/>
        </w:rPr>
        <w:t>5</w:t>
      </w:r>
      <w:r>
        <w:t xml:space="preserve">And all the country of Judea and all Jerusalem were going out to him and were being baptized by him in the river Jordan, confessing their sins. </w:t>
      </w:r>
      <w:r>
        <w:rPr>
          <w:rStyle w:val="VerseNumber"/>
        </w:rPr>
        <w:t>6</w:t>
      </w:r>
      <w:r>
        <w:t xml:space="preserve">Now John was clothed with camel’s hair and wore a leather belt around his waist and ate locusts and wild honey. </w:t>
      </w:r>
      <w:r>
        <w:rPr>
          <w:rStyle w:val="VerseNumber"/>
        </w:rPr>
        <w:t>7</w:t>
      </w:r>
      <w:r>
        <w:t xml:space="preserve">And he preached, saying, “After me comes he who is mightier than I, the strap of whose sandals I am not worthy to stoop down and untie. </w:t>
      </w:r>
      <w:r>
        <w:rPr>
          <w:rStyle w:val="VerseNumber"/>
        </w:rPr>
        <w:t>8</w:t>
      </w:r>
      <w:r>
        <w:t>I have baptized you with water, but he will baptize you with the Holy Spirit.”</w:t>
      </w:r>
    </w:p>
    <w:p w14:paraId="6DEAB051" w14:textId="77777777" w:rsidR="00F41158" w:rsidRPr="00F41158" w:rsidRDefault="00F41158" w:rsidP="00690CE2">
      <w:pPr>
        <w:pStyle w:val="ScriptureHeading"/>
        <w:spacing w:before="0"/>
        <w:jc w:val="both"/>
        <w:rPr>
          <w:sz w:val="16"/>
        </w:rPr>
      </w:pPr>
      <w:r>
        <w:t>The Baptism of Jesus</w:t>
      </w:r>
    </w:p>
    <w:p w14:paraId="0D797296" w14:textId="77777777" w:rsidR="00F41158" w:rsidRPr="00F41158" w:rsidRDefault="00F41158" w:rsidP="00690CE2">
      <w:pPr>
        <w:pStyle w:val="Body"/>
        <w:jc w:val="both"/>
        <w:rPr>
          <w:sz w:val="16"/>
        </w:rPr>
      </w:pPr>
      <w:r>
        <w:tab/>
      </w:r>
      <w:r>
        <w:rPr>
          <w:rStyle w:val="VerseNumber"/>
        </w:rPr>
        <w:t>9</w:t>
      </w:r>
      <w:r>
        <w:t xml:space="preserve">In those days Jesus came from Nazareth of Galilee and was baptized by John in the Jordan. </w:t>
      </w:r>
      <w:r>
        <w:rPr>
          <w:rStyle w:val="VerseNumber"/>
        </w:rPr>
        <w:t>10</w:t>
      </w:r>
      <w:r>
        <w:t xml:space="preserve">And when he came up out of the water, immediately he saw the heavens opening and the Spirit descending on him like a dove. </w:t>
      </w:r>
      <w:r>
        <w:rPr>
          <w:rStyle w:val="VerseNumber"/>
        </w:rPr>
        <w:t>11</w:t>
      </w:r>
      <w:r>
        <w:t>And a voice came from heaven, “You are my beloved Son; with you I am well pleased.”</w:t>
      </w:r>
    </w:p>
    <w:p w14:paraId="072DA097" w14:textId="77777777" w:rsidR="00F41158" w:rsidRPr="00690CE2" w:rsidRDefault="00F41158">
      <w:pPr>
        <w:pStyle w:val="Body"/>
        <w:rPr>
          <w:sz w:val="12"/>
        </w:rPr>
      </w:pPr>
    </w:p>
    <w:p w14:paraId="34B98FDB" w14:textId="77777777" w:rsidR="001E2FC8" w:rsidRDefault="001E2FC8">
      <w:pPr>
        <w:pStyle w:val="LsbResponsorial"/>
        <w:rPr>
          <w:rStyle w:val="LsbSymbol"/>
        </w:rPr>
      </w:pPr>
    </w:p>
    <w:p w14:paraId="657C8804" w14:textId="77777777" w:rsidR="00F41158" w:rsidRPr="00F41158" w:rsidRDefault="00F41158">
      <w:pPr>
        <w:pStyle w:val="LsbResponsorial"/>
        <w:rPr>
          <w:sz w:val="16"/>
        </w:rPr>
      </w:pPr>
      <w:r>
        <w:rPr>
          <w:rStyle w:val="LsbSymbol"/>
        </w:rPr>
        <w:lastRenderedPageBreak/>
        <w:t>P</w:t>
      </w:r>
      <w:r>
        <w:tab/>
        <w:t>This is the Gospel of the Lord.</w:t>
      </w:r>
    </w:p>
    <w:p w14:paraId="09F2E79B" w14:textId="77777777" w:rsidR="00F41158" w:rsidRPr="00F41158" w:rsidRDefault="00F41158">
      <w:pPr>
        <w:pStyle w:val="LsbResponsorial"/>
        <w:rPr>
          <w:sz w:val="16"/>
        </w:rPr>
      </w:pPr>
      <w:r>
        <w:rPr>
          <w:rStyle w:val="LsbSymbol"/>
        </w:rPr>
        <w:t>C</w:t>
      </w:r>
      <w:r>
        <w:tab/>
      </w:r>
      <w:r>
        <w:rPr>
          <w:b/>
        </w:rPr>
        <w:t>Praise to You, O Christ.</w:t>
      </w:r>
    </w:p>
    <w:p w14:paraId="46ABD3FD" w14:textId="77777777" w:rsidR="00F41158" w:rsidRPr="00F41158" w:rsidRDefault="00F41158">
      <w:pPr>
        <w:pStyle w:val="Body"/>
        <w:rPr>
          <w:sz w:val="16"/>
        </w:rPr>
      </w:pPr>
    </w:p>
    <w:p w14:paraId="4B2AAEB0" w14:textId="77777777" w:rsidR="00F41158" w:rsidRPr="00F41158" w:rsidRDefault="00F41158">
      <w:pPr>
        <w:pStyle w:val="Caption"/>
        <w:rPr>
          <w:smallCaps/>
          <w:sz w:val="16"/>
        </w:rPr>
      </w:pPr>
      <w:r w:rsidRPr="00612FBE">
        <w:rPr>
          <w:smallCaps/>
        </w:rPr>
        <w:t>Nicene Creed</w:t>
      </w:r>
    </w:p>
    <w:p w14:paraId="2443522F" w14:textId="77777777" w:rsidR="00F41158" w:rsidRPr="00F41158" w:rsidRDefault="00F41158">
      <w:pPr>
        <w:pStyle w:val="LsbResponsorial"/>
        <w:rPr>
          <w:sz w:val="16"/>
        </w:rPr>
      </w:pPr>
      <w:r>
        <w:rPr>
          <w:rStyle w:val="LsbSymbol"/>
        </w:rPr>
        <w:t>C</w:t>
      </w:r>
      <w:r>
        <w:tab/>
      </w:r>
      <w:r>
        <w:rPr>
          <w:b/>
        </w:rPr>
        <w:t>I believe in one God,</w:t>
      </w:r>
    </w:p>
    <w:p w14:paraId="39FB79FD" w14:textId="77777777" w:rsidR="00F41158" w:rsidRPr="00F41158" w:rsidRDefault="00F41158">
      <w:pPr>
        <w:pStyle w:val="LsbResponsorialContinued"/>
        <w:rPr>
          <w:sz w:val="16"/>
        </w:rPr>
      </w:pPr>
      <w:r>
        <w:rPr>
          <w:b/>
        </w:rPr>
        <w:t xml:space="preserve">     the Father Almighty,</w:t>
      </w:r>
    </w:p>
    <w:p w14:paraId="7CAF3FC5" w14:textId="77777777" w:rsidR="00F41158" w:rsidRPr="00F41158" w:rsidRDefault="00F41158">
      <w:pPr>
        <w:pStyle w:val="LsbResponsorialContinued"/>
        <w:rPr>
          <w:sz w:val="16"/>
        </w:rPr>
      </w:pPr>
      <w:r>
        <w:rPr>
          <w:b/>
        </w:rPr>
        <w:t xml:space="preserve">     maker of heaven and earth</w:t>
      </w:r>
    </w:p>
    <w:p w14:paraId="116A9FD5" w14:textId="77777777" w:rsidR="00F41158" w:rsidRPr="00F41158" w:rsidRDefault="00F41158">
      <w:pPr>
        <w:pStyle w:val="LsbResponsorialContinued"/>
        <w:rPr>
          <w:sz w:val="16"/>
        </w:rPr>
      </w:pPr>
      <w:r>
        <w:rPr>
          <w:b/>
        </w:rPr>
        <w:t xml:space="preserve">          and of all things visible and invisible.</w:t>
      </w:r>
    </w:p>
    <w:p w14:paraId="428278DC" w14:textId="77777777" w:rsidR="00F41158" w:rsidRPr="00690CE2" w:rsidRDefault="00F41158">
      <w:pPr>
        <w:pStyle w:val="LsbResponsorialContinued"/>
        <w:rPr>
          <w:b/>
          <w:sz w:val="8"/>
        </w:rPr>
      </w:pPr>
    </w:p>
    <w:p w14:paraId="58480D41" w14:textId="77777777" w:rsidR="00F41158" w:rsidRPr="00F41158" w:rsidRDefault="00F41158">
      <w:pPr>
        <w:pStyle w:val="LsbResponsorialContinued"/>
        <w:rPr>
          <w:sz w:val="16"/>
        </w:rPr>
      </w:pPr>
      <w:r>
        <w:rPr>
          <w:b/>
        </w:rPr>
        <w:t>And in one Lord Jesus Christ,</w:t>
      </w:r>
    </w:p>
    <w:p w14:paraId="05E795C7" w14:textId="77777777" w:rsidR="00F41158" w:rsidRPr="00F41158" w:rsidRDefault="00F41158">
      <w:pPr>
        <w:pStyle w:val="LsbResponsorialContinued"/>
        <w:rPr>
          <w:sz w:val="16"/>
        </w:rPr>
      </w:pPr>
      <w:r>
        <w:rPr>
          <w:b/>
        </w:rPr>
        <w:t xml:space="preserve">     </w:t>
      </w:r>
      <w:proofErr w:type="gramStart"/>
      <w:r>
        <w:rPr>
          <w:b/>
        </w:rPr>
        <w:t>the</w:t>
      </w:r>
      <w:proofErr w:type="gramEnd"/>
      <w:r>
        <w:rPr>
          <w:b/>
        </w:rPr>
        <w:t xml:space="preserve"> only-begotten Son of God,</w:t>
      </w:r>
    </w:p>
    <w:p w14:paraId="0EB9F60E" w14:textId="77777777" w:rsidR="00F41158" w:rsidRPr="00F41158" w:rsidRDefault="00F41158">
      <w:pPr>
        <w:pStyle w:val="LsbResponsorialContinued"/>
        <w:rPr>
          <w:sz w:val="16"/>
        </w:rPr>
      </w:pPr>
      <w:r>
        <w:rPr>
          <w:b/>
        </w:rPr>
        <w:t xml:space="preserve">     begotten of His Father before all worlds,</w:t>
      </w:r>
    </w:p>
    <w:p w14:paraId="0625AB18" w14:textId="77777777" w:rsidR="00F41158" w:rsidRPr="00F41158" w:rsidRDefault="00F41158">
      <w:pPr>
        <w:pStyle w:val="LsbResponsorialContinued"/>
        <w:rPr>
          <w:sz w:val="16"/>
        </w:rPr>
      </w:pPr>
      <w:r>
        <w:rPr>
          <w:b/>
        </w:rPr>
        <w:t xml:space="preserve">     God of God, Light of Light,</w:t>
      </w:r>
    </w:p>
    <w:p w14:paraId="109C0B8D" w14:textId="77777777" w:rsidR="00F41158" w:rsidRPr="00F41158" w:rsidRDefault="00F41158">
      <w:pPr>
        <w:pStyle w:val="LsbResponsorialContinued"/>
        <w:rPr>
          <w:sz w:val="16"/>
        </w:rPr>
      </w:pPr>
      <w:r>
        <w:rPr>
          <w:b/>
        </w:rPr>
        <w:t xml:space="preserve">     very God of very God,</w:t>
      </w:r>
    </w:p>
    <w:p w14:paraId="6E9BD68F" w14:textId="77777777" w:rsidR="00F41158" w:rsidRPr="00F41158" w:rsidRDefault="00F41158">
      <w:pPr>
        <w:pStyle w:val="LsbResponsorialContinued"/>
        <w:rPr>
          <w:sz w:val="16"/>
        </w:rPr>
      </w:pPr>
      <w:r>
        <w:rPr>
          <w:b/>
        </w:rPr>
        <w:t xml:space="preserve">     begotten, not made,</w:t>
      </w:r>
    </w:p>
    <w:p w14:paraId="2252E524" w14:textId="77777777" w:rsidR="00F41158" w:rsidRPr="00F41158" w:rsidRDefault="00F41158">
      <w:pPr>
        <w:pStyle w:val="LsbResponsorialContinued"/>
        <w:rPr>
          <w:sz w:val="16"/>
        </w:rPr>
      </w:pPr>
      <w:r>
        <w:rPr>
          <w:b/>
        </w:rPr>
        <w:t xml:space="preserve">     being of one substance with the Father,</w:t>
      </w:r>
    </w:p>
    <w:p w14:paraId="2473BB58" w14:textId="77777777" w:rsidR="00F41158" w:rsidRPr="00F41158" w:rsidRDefault="00F41158">
      <w:pPr>
        <w:pStyle w:val="LsbResponsorialContinued"/>
        <w:rPr>
          <w:sz w:val="16"/>
        </w:rPr>
      </w:pPr>
      <w:r>
        <w:rPr>
          <w:b/>
        </w:rPr>
        <w:t xml:space="preserve">     </w:t>
      </w:r>
      <w:proofErr w:type="gramStart"/>
      <w:r>
        <w:rPr>
          <w:b/>
        </w:rPr>
        <w:t>by</w:t>
      </w:r>
      <w:proofErr w:type="gramEnd"/>
      <w:r>
        <w:rPr>
          <w:b/>
        </w:rPr>
        <w:t xml:space="preserve"> whom all things were made;</w:t>
      </w:r>
    </w:p>
    <w:p w14:paraId="600D321E" w14:textId="77777777" w:rsidR="00F41158" w:rsidRPr="00F41158" w:rsidRDefault="00F41158">
      <w:pPr>
        <w:pStyle w:val="LsbResponsorialContinued"/>
        <w:rPr>
          <w:sz w:val="16"/>
        </w:rPr>
      </w:pPr>
      <w:r>
        <w:rPr>
          <w:b/>
        </w:rPr>
        <w:t xml:space="preserve">     </w:t>
      </w:r>
      <w:proofErr w:type="gramStart"/>
      <w:r>
        <w:rPr>
          <w:b/>
        </w:rPr>
        <w:t>who</w:t>
      </w:r>
      <w:proofErr w:type="gramEnd"/>
      <w:r>
        <w:rPr>
          <w:b/>
        </w:rPr>
        <w:t xml:space="preserve"> for us men and for our salvation came down from heaven</w:t>
      </w:r>
    </w:p>
    <w:p w14:paraId="7EABE633" w14:textId="77777777" w:rsidR="00F41158" w:rsidRPr="00F41158" w:rsidRDefault="00F41158">
      <w:pPr>
        <w:pStyle w:val="LsbResponsorialContinued"/>
        <w:rPr>
          <w:sz w:val="16"/>
        </w:rPr>
      </w:pPr>
      <w:r>
        <w:rPr>
          <w:b/>
        </w:rPr>
        <w:t xml:space="preserve">     and was incarnate by the Holy Spirit of the virgin Mary</w:t>
      </w:r>
    </w:p>
    <w:p w14:paraId="7BE2695D" w14:textId="77777777" w:rsidR="00F41158" w:rsidRPr="00F41158" w:rsidRDefault="00F41158">
      <w:pPr>
        <w:pStyle w:val="LsbResponsorialContinued"/>
        <w:rPr>
          <w:sz w:val="16"/>
        </w:rPr>
      </w:pPr>
      <w:r>
        <w:rPr>
          <w:b/>
        </w:rPr>
        <w:t xml:space="preserve">     </w:t>
      </w:r>
      <w:proofErr w:type="gramStart"/>
      <w:r>
        <w:rPr>
          <w:b/>
        </w:rPr>
        <w:t>and</w:t>
      </w:r>
      <w:proofErr w:type="gramEnd"/>
      <w:r>
        <w:rPr>
          <w:b/>
        </w:rPr>
        <w:t xml:space="preserve"> was made man;</w:t>
      </w:r>
    </w:p>
    <w:p w14:paraId="3699A16A" w14:textId="77777777" w:rsidR="00F41158" w:rsidRPr="00F41158" w:rsidRDefault="00F41158">
      <w:pPr>
        <w:pStyle w:val="LsbResponsorialContinued"/>
        <w:rPr>
          <w:sz w:val="16"/>
        </w:rPr>
      </w:pPr>
      <w:r>
        <w:rPr>
          <w:b/>
        </w:rPr>
        <w:t xml:space="preserve">     and was crucified also for us under Pontius Pilate.</w:t>
      </w:r>
    </w:p>
    <w:p w14:paraId="207C0DB0" w14:textId="77777777" w:rsidR="00F41158" w:rsidRPr="00F41158" w:rsidRDefault="00F41158">
      <w:pPr>
        <w:pStyle w:val="LsbResponsorialContinued"/>
        <w:rPr>
          <w:sz w:val="16"/>
        </w:rPr>
      </w:pPr>
      <w:r>
        <w:rPr>
          <w:b/>
        </w:rPr>
        <w:t xml:space="preserve">     He suffered and was buried.</w:t>
      </w:r>
    </w:p>
    <w:p w14:paraId="13FC782F" w14:textId="77777777" w:rsidR="00F41158" w:rsidRPr="00F41158" w:rsidRDefault="00F41158">
      <w:pPr>
        <w:pStyle w:val="LsbResponsorialContinued"/>
        <w:rPr>
          <w:sz w:val="16"/>
        </w:rPr>
      </w:pPr>
      <w:r>
        <w:rPr>
          <w:b/>
        </w:rPr>
        <w:t xml:space="preserve">     And the third day He rose again according to the Scriptures</w:t>
      </w:r>
    </w:p>
    <w:p w14:paraId="000EB179" w14:textId="77777777" w:rsidR="00F41158" w:rsidRPr="00F41158" w:rsidRDefault="00F41158">
      <w:pPr>
        <w:pStyle w:val="LsbResponsorialContinued"/>
        <w:rPr>
          <w:sz w:val="16"/>
        </w:rPr>
      </w:pPr>
      <w:r>
        <w:rPr>
          <w:b/>
        </w:rPr>
        <w:t xml:space="preserve">          and ascended into heaven</w:t>
      </w:r>
    </w:p>
    <w:p w14:paraId="7B7B35A0" w14:textId="77777777" w:rsidR="00F41158" w:rsidRPr="00F41158" w:rsidRDefault="00F41158">
      <w:pPr>
        <w:pStyle w:val="LsbResponsorialContinued"/>
        <w:rPr>
          <w:sz w:val="16"/>
        </w:rPr>
      </w:pPr>
      <w:r>
        <w:rPr>
          <w:b/>
        </w:rPr>
        <w:t xml:space="preserve">     and sits at the right hand of the Father.</w:t>
      </w:r>
    </w:p>
    <w:p w14:paraId="67AD4C44" w14:textId="77777777" w:rsidR="00F41158" w:rsidRPr="00F41158" w:rsidRDefault="00F41158">
      <w:pPr>
        <w:pStyle w:val="LsbResponsorialContinued"/>
        <w:rPr>
          <w:sz w:val="16"/>
        </w:rPr>
      </w:pPr>
      <w:r>
        <w:rPr>
          <w:b/>
        </w:rPr>
        <w:lastRenderedPageBreak/>
        <w:t xml:space="preserve">     And He will come again with glory to judge both the living and the dead,</w:t>
      </w:r>
    </w:p>
    <w:p w14:paraId="6D05F330" w14:textId="77777777" w:rsidR="00F41158" w:rsidRPr="00F41158" w:rsidRDefault="00F41158">
      <w:pPr>
        <w:pStyle w:val="LsbResponsorialContinued"/>
        <w:rPr>
          <w:sz w:val="16"/>
        </w:rPr>
      </w:pPr>
      <w:r>
        <w:rPr>
          <w:b/>
        </w:rPr>
        <w:t xml:space="preserve">     whose kingdom will have no end.</w:t>
      </w:r>
    </w:p>
    <w:p w14:paraId="184F6935" w14:textId="77777777" w:rsidR="00F41158" w:rsidRPr="00690CE2" w:rsidRDefault="00F41158">
      <w:pPr>
        <w:pStyle w:val="LsbResponsorialContinued"/>
        <w:rPr>
          <w:b/>
          <w:sz w:val="8"/>
        </w:rPr>
      </w:pPr>
    </w:p>
    <w:p w14:paraId="12010409" w14:textId="77777777" w:rsidR="00F41158" w:rsidRPr="00F41158" w:rsidRDefault="00F41158">
      <w:pPr>
        <w:pStyle w:val="LsbResponsorialContinued"/>
        <w:rPr>
          <w:sz w:val="16"/>
        </w:rPr>
      </w:pPr>
      <w:r>
        <w:rPr>
          <w:b/>
        </w:rPr>
        <w:t>And I believe in the Holy Spirit,</w:t>
      </w:r>
    </w:p>
    <w:p w14:paraId="671ECAC7" w14:textId="77777777" w:rsidR="00F41158" w:rsidRPr="00F41158" w:rsidRDefault="00F41158">
      <w:pPr>
        <w:pStyle w:val="LsbResponsorialContinued"/>
        <w:rPr>
          <w:sz w:val="16"/>
        </w:rPr>
      </w:pPr>
      <w:r>
        <w:rPr>
          <w:b/>
        </w:rPr>
        <w:t xml:space="preserve">     the Lord and giver of life,</w:t>
      </w:r>
    </w:p>
    <w:p w14:paraId="3882B35A" w14:textId="77777777" w:rsidR="00F41158" w:rsidRPr="00F41158" w:rsidRDefault="00F41158">
      <w:pPr>
        <w:pStyle w:val="LsbResponsorialContinued"/>
        <w:rPr>
          <w:sz w:val="16"/>
        </w:rPr>
      </w:pPr>
      <w:r>
        <w:rPr>
          <w:b/>
        </w:rPr>
        <w:t xml:space="preserve">     who proceeds from the Father and the Son,</w:t>
      </w:r>
    </w:p>
    <w:p w14:paraId="4322C623" w14:textId="77777777" w:rsidR="00F41158" w:rsidRPr="00F41158" w:rsidRDefault="00F41158">
      <w:pPr>
        <w:pStyle w:val="LsbResponsorialContinued"/>
        <w:rPr>
          <w:sz w:val="16"/>
        </w:rPr>
      </w:pPr>
      <w:r>
        <w:rPr>
          <w:b/>
        </w:rPr>
        <w:t xml:space="preserve">     who with the Father and the Son together is worshiped and glorified,</w:t>
      </w:r>
    </w:p>
    <w:p w14:paraId="3AA99F50" w14:textId="77777777" w:rsidR="00F41158" w:rsidRPr="00F41158" w:rsidRDefault="00F41158">
      <w:pPr>
        <w:pStyle w:val="LsbResponsorialContinued"/>
        <w:rPr>
          <w:sz w:val="16"/>
        </w:rPr>
      </w:pPr>
      <w:r>
        <w:rPr>
          <w:b/>
        </w:rPr>
        <w:t xml:space="preserve">     </w:t>
      </w:r>
      <w:proofErr w:type="gramStart"/>
      <w:r>
        <w:rPr>
          <w:b/>
        </w:rPr>
        <w:t>who</w:t>
      </w:r>
      <w:proofErr w:type="gramEnd"/>
      <w:r>
        <w:rPr>
          <w:b/>
        </w:rPr>
        <w:t xml:space="preserve"> spoke by the prophets.</w:t>
      </w:r>
    </w:p>
    <w:p w14:paraId="0D5C06AA" w14:textId="77777777" w:rsidR="00F41158" w:rsidRPr="00F41158" w:rsidRDefault="00F41158">
      <w:pPr>
        <w:pStyle w:val="LsbResponsorialContinued"/>
        <w:rPr>
          <w:sz w:val="16"/>
        </w:rPr>
      </w:pPr>
      <w:r>
        <w:rPr>
          <w:b/>
        </w:rPr>
        <w:t xml:space="preserve">     And I believe in one holy Christian and apostolic Church,</w:t>
      </w:r>
    </w:p>
    <w:p w14:paraId="08A1B1DF" w14:textId="77777777" w:rsidR="00F41158" w:rsidRPr="00F41158" w:rsidRDefault="00F41158">
      <w:pPr>
        <w:pStyle w:val="LsbResponsorialContinued"/>
        <w:rPr>
          <w:sz w:val="16"/>
        </w:rPr>
      </w:pPr>
      <w:r>
        <w:rPr>
          <w:b/>
        </w:rPr>
        <w:t xml:space="preserve">     I acknowledge one Baptism for the remission of sins,</w:t>
      </w:r>
    </w:p>
    <w:p w14:paraId="098AE55C" w14:textId="77777777" w:rsidR="00F41158" w:rsidRPr="00F41158" w:rsidRDefault="00F41158">
      <w:pPr>
        <w:pStyle w:val="LsbResponsorialContinued"/>
        <w:rPr>
          <w:sz w:val="16"/>
        </w:rPr>
      </w:pPr>
      <w:r>
        <w:rPr>
          <w:b/>
        </w:rPr>
        <w:t xml:space="preserve">     and I look for the resurrection of the dead</w:t>
      </w:r>
    </w:p>
    <w:p w14:paraId="48A54796" w14:textId="77777777" w:rsidR="00F41158" w:rsidRPr="00F41158" w:rsidRDefault="00F41158">
      <w:pPr>
        <w:pStyle w:val="LsbResponsorialContinued"/>
        <w:rPr>
          <w:sz w:val="16"/>
        </w:rPr>
      </w:pPr>
      <w:r>
        <w:rPr>
          <w:b/>
        </w:rPr>
        <w:t xml:space="preserve">     and the life </w:t>
      </w:r>
      <w:r>
        <w:rPr>
          <w:rStyle w:val="LsbSymbol"/>
        </w:rPr>
        <w:t>T</w:t>
      </w:r>
      <w:r>
        <w:rPr>
          <w:b/>
        </w:rPr>
        <w:t xml:space="preserve"> of the world to come. Amen.</w:t>
      </w:r>
    </w:p>
    <w:p w14:paraId="07B819F1" w14:textId="77777777" w:rsidR="00F41158" w:rsidRPr="00F41158" w:rsidRDefault="00F41158">
      <w:pPr>
        <w:pStyle w:val="Body"/>
        <w:rPr>
          <w:sz w:val="16"/>
        </w:rPr>
      </w:pPr>
    </w:p>
    <w:p w14:paraId="5A241F7C" w14:textId="77777777" w:rsidR="00F41158" w:rsidRPr="00F41158" w:rsidRDefault="00F41158">
      <w:pPr>
        <w:pStyle w:val="Rubric"/>
      </w:pPr>
      <w:r>
        <w:t>Sit</w:t>
      </w:r>
    </w:p>
    <w:p w14:paraId="3DD6916F" w14:textId="4AC4EF1D" w:rsidR="00F41158" w:rsidRPr="00F41158" w:rsidRDefault="00F41158" w:rsidP="00690CE2">
      <w:pPr>
        <w:pStyle w:val="Caption"/>
        <w:spacing w:after="0"/>
        <w:rPr>
          <w:smallCaps/>
          <w:sz w:val="16"/>
        </w:rPr>
      </w:pPr>
      <w:r w:rsidRPr="00612FBE">
        <w:rPr>
          <w:smallCaps/>
        </w:rPr>
        <w:t xml:space="preserve">Hymn of the Day: </w:t>
      </w:r>
      <w:r w:rsidR="00690CE2">
        <w:rPr>
          <w:smallCaps/>
        </w:rPr>
        <w:t xml:space="preserve"> </w:t>
      </w:r>
      <w:r w:rsidR="00690CE2" w:rsidRPr="00690CE2">
        <w:rPr>
          <w:b w:val="0"/>
          <w:smallCaps/>
        </w:rPr>
        <w:t>“</w:t>
      </w:r>
      <w:r w:rsidRPr="00690CE2">
        <w:rPr>
          <w:b w:val="0"/>
          <w:smallCaps/>
        </w:rPr>
        <w:t>Christ is The World's Light</w:t>
      </w:r>
      <w:r w:rsidR="00690CE2">
        <w:rPr>
          <w:b w:val="0"/>
          <w:smallCaps/>
        </w:rPr>
        <w:t>”</w:t>
      </w:r>
      <w:r w:rsidRPr="00612FBE">
        <w:rPr>
          <w:smallCaps/>
        </w:rPr>
        <w:tab/>
      </w:r>
      <w:r w:rsidRPr="00690CE2">
        <w:rPr>
          <w:rStyle w:val="Subcaption"/>
          <w:b w:val="0"/>
          <w:i/>
          <w:smallCaps/>
        </w:rPr>
        <w:t>Koine</w:t>
      </w:r>
    </w:p>
    <w:p w14:paraId="6B961C6C" w14:textId="77777777" w:rsidR="00F41158" w:rsidRPr="00F41158" w:rsidRDefault="00F41158" w:rsidP="00690CE2">
      <w:pPr>
        <w:pStyle w:val="Body"/>
        <w:rPr>
          <w:sz w:val="16"/>
        </w:rPr>
      </w:pPr>
    </w:p>
    <w:p w14:paraId="78B28F6F" w14:textId="77777777" w:rsidR="00F41158" w:rsidRPr="00F41158" w:rsidRDefault="00F41158" w:rsidP="00690CE2">
      <w:pPr>
        <w:pStyle w:val="Caption"/>
        <w:spacing w:after="0"/>
        <w:rPr>
          <w:smallCaps/>
          <w:sz w:val="16"/>
        </w:rPr>
      </w:pPr>
      <w:r w:rsidRPr="00612FBE">
        <w:rPr>
          <w:smallCaps/>
        </w:rPr>
        <w:t>Children's Sermon</w:t>
      </w:r>
    </w:p>
    <w:p w14:paraId="75359706" w14:textId="77777777" w:rsidR="00F41158" w:rsidRPr="00F41158" w:rsidRDefault="00F41158">
      <w:pPr>
        <w:pStyle w:val="Body"/>
        <w:rPr>
          <w:sz w:val="16"/>
        </w:rPr>
      </w:pPr>
    </w:p>
    <w:p w14:paraId="3C87C4A1" w14:textId="58D63D86" w:rsidR="00F41158" w:rsidRPr="001E2FC8" w:rsidRDefault="00F41158" w:rsidP="00690CE2">
      <w:pPr>
        <w:pStyle w:val="Caption"/>
        <w:spacing w:after="0"/>
        <w:rPr>
          <w:b w:val="0"/>
          <w:smallCaps/>
          <w:sz w:val="16"/>
        </w:rPr>
      </w:pPr>
      <w:r w:rsidRPr="00612FBE">
        <w:rPr>
          <w:smallCaps/>
        </w:rPr>
        <w:t>Sermon</w:t>
      </w:r>
      <w:r w:rsidR="001E2FC8">
        <w:rPr>
          <w:smallCaps/>
        </w:rPr>
        <w:tab/>
      </w:r>
      <w:r w:rsidR="001E2FC8" w:rsidRPr="001E2FC8">
        <w:rPr>
          <w:b w:val="0"/>
          <w:smallCaps/>
        </w:rPr>
        <w:t>Rev. William J. Shupe, Pastor</w:t>
      </w:r>
    </w:p>
    <w:p w14:paraId="3F8F2D0E" w14:textId="77777777" w:rsidR="00F41158" w:rsidRPr="00F41158" w:rsidRDefault="00F41158">
      <w:pPr>
        <w:pStyle w:val="Body"/>
        <w:rPr>
          <w:sz w:val="16"/>
        </w:rPr>
      </w:pPr>
    </w:p>
    <w:p w14:paraId="5472E8AF" w14:textId="77777777" w:rsidR="00F41158" w:rsidRPr="00F41158" w:rsidRDefault="00F41158">
      <w:pPr>
        <w:pStyle w:val="Rubric"/>
      </w:pPr>
      <w:r>
        <w:t>Stand</w:t>
      </w:r>
    </w:p>
    <w:p w14:paraId="5D3D175C" w14:textId="77777777" w:rsidR="00F41158" w:rsidRPr="00F41158" w:rsidRDefault="00F41158">
      <w:pPr>
        <w:pStyle w:val="Caption"/>
        <w:rPr>
          <w:smallCaps/>
          <w:sz w:val="16"/>
        </w:rPr>
      </w:pPr>
      <w:r w:rsidRPr="00612FBE">
        <w:rPr>
          <w:smallCaps/>
        </w:rPr>
        <w:t>Prayer of the Church</w:t>
      </w:r>
    </w:p>
    <w:p w14:paraId="61F06A9A" w14:textId="77777777" w:rsidR="00F41158" w:rsidRPr="00F41158" w:rsidRDefault="00F41158">
      <w:pPr>
        <w:pStyle w:val="LsbResponsorial"/>
        <w:rPr>
          <w:sz w:val="16"/>
        </w:rPr>
      </w:pPr>
      <w:r>
        <w:rPr>
          <w:rStyle w:val="LsbSymbol"/>
        </w:rPr>
        <w:t>P</w:t>
      </w:r>
      <w:r>
        <w:tab/>
        <w:t>Let us pray for the whole Church of God in Christ Jesus and for all people according to their needs.</w:t>
      </w:r>
    </w:p>
    <w:p w14:paraId="5F3684B0" w14:textId="77777777" w:rsidR="00F41158" w:rsidRPr="00690CE2" w:rsidRDefault="00F41158">
      <w:pPr>
        <w:pStyle w:val="LsbResponsorialContinued"/>
        <w:rPr>
          <w:sz w:val="8"/>
        </w:rPr>
      </w:pPr>
    </w:p>
    <w:p w14:paraId="4ACE1E2F" w14:textId="77777777" w:rsidR="00F41158" w:rsidRPr="00F41158" w:rsidRDefault="00F41158" w:rsidP="00690CE2">
      <w:pPr>
        <w:pStyle w:val="LsbResponsorialContinued"/>
        <w:jc w:val="both"/>
        <w:rPr>
          <w:sz w:val="16"/>
        </w:rPr>
      </w:pPr>
      <w:r>
        <w:t xml:space="preserve">Heavenly Father, You have revealed Your Son to us in the wondrous Epiphany in the Jordan. So also </w:t>
      </w:r>
      <w:proofErr w:type="gramStart"/>
      <w:r>
        <w:t>You</w:t>
      </w:r>
      <w:proofErr w:type="gramEnd"/>
      <w:r>
        <w:t xml:space="preserve"> have revealed Your name and blessing to us in Holy Baptism, declaring us Your beloved heirs. Grant that we may daily die </w:t>
      </w:r>
      <w:r>
        <w:lastRenderedPageBreak/>
        <w:t>to sin and rise to newness of life, living with joy as Your baptized children. Lord, in Your mercy,</w:t>
      </w:r>
    </w:p>
    <w:p w14:paraId="31AA28BF" w14:textId="77777777" w:rsidR="00F41158" w:rsidRPr="00F41158" w:rsidRDefault="00F41158" w:rsidP="00690CE2">
      <w:pPr>
        <w:pStyle w:val="LsbResponsorial"/>
        <w:jc w:val="both"/>
        <w:rPr>
          <w:sz w:val="16"/>
        </w:rPr>
      </w:pPr>
      <w:r>
        <w:rPr>
          <w:rStyle w:val="LsbSymbol"/>
        </w:rPr>
        <w:t>C</w:t>
      </w:r>
      <w:r>
        <w:tab/>
      </w:r>
      <w:r>
        <w:rPr>
          <w:b/>
        </w:rPr>
        <w:t>hear our prayer.</w:t>
      </w:r>
    </w:p>
    <w:p w14:paraId="67E9F8FB" w14:textId="77777777" w:rsidR="00F41158" w:rsidRPr="001E2FC8" w:rsidRDefault="00F41158" w:rsidP="00690CE2">
      <w:pPr>
        <w:pStyle w:val="Body"/>
        <w:jc w:val="both"/>
        <w:rPr>
          <w:sz w:val="8"/>
        </w:rPr>
      </w:pPr>
    </w:p>
    <w:p w14:paraId="597BD570" w14:textId="77777777" w:rsidR="00F41158" w:rsidRPr="00F41158" w:rsidRDefault="00F41158" w:rsidP="00690CE2">
      <w:pPr>
        <w:pStyle w:val="LsbResponsorial"/>
        <w:jc w:val="both"/>
        <w:rPr>
          <w:sz w:val="16"/>
        </w:rPr>
      </w:pPr>
      <w:r>
        <w:rPr>
          <w:rStyle w:val="LsbSymbol"/>
        </w:rPr>
        <w:t>P</w:t>
      </w:r>
      <w:r>
        <w:tab/>
        <w:t xml:space="preserve">Preserve Your Holy Church here and scattered throughout the world. Give steadfast faith to all Christians by the preaching of Your Word and through the Holy Sacraments, and send laborers into </w:t>
      </w:r>
      <w:proofErr w:type="gramStart"/>
      <w:r>
        <w:t>Your</w:t>
      </w:r>
      <w:proofErr w:type="gramEnd"/>
      <w:r>
        <w:t xml:space="preserve"> harvest. Enliven the love of Your saints to bear one another’s burdens and to show mercy toward those outside of the Church. Quicken us in the hope of eternal life in Christ Jesus. Lord, in Your mercy,</w:t>
      </w:r>
    </w:p>
    <w:p w14:paraId="78011A75" w14:textId="77777777" w:rsidR="00F41158" w:rsidRPr="00F41158" w:rsidRDefault="00F41158" w:rsidP="00690CE2">
      <w:pPr>
        <w:pStyle w:val="LsbResponsorial"/>
        <w:jc w:val="both"/>
        <w:rPr>
          <w:sz w:val="16"/>
        </w:rPr>
      </w:pPr>
      <w:r>
        <w:rPr>
          <w:rStyle w:val="LsbSymbol"/>
        </w:rPr>
        <w:t>C</w:t>
      </w:r>
      <w:r>
        <w:tab/>
      </w:r>
      <w:r>
        <w:rPr>
          <w:b/>
        </w:rPr>
        <w:t>hear our prayer.</w:t>
      </w:r>
    </w:p>
    <w:p w14:paraId="5D60F011" w14:textId="77777777" w:rsidR="00F41158" w:rsidRPr="00690CE2" w:rsidRDefault="00F41158" w:rsidP="00690CE2">
      <w:pPr>
        <w:pStyle w:val="Body"/>
        <w:jc w:val="both"/>
        <w:rPr>
          <w:sz w:val="8"/>
        </w:rPr>
      </w:pPr>
    </w:p>
    <w:p w14:paraId="2B102963" w14:textId="77777777" w:rsidR="00F41158" w:rsidRPr="00F41158" w:rsidRDefault="00F41158" w:rsidP="00690CE2">
      <w:pPr>
        <w:pStyle w:val="LsbResponsorial"/>
        <w:jc w:val="both"/>
        <w:rPr>
          <w:sz w:val="16"/>
        </w:rPr>
      </w:pPr>
      <w:r>
        <w:rPr>
          <w:rStyle w:val="LsbSymbol"/>
        </w:rPr>
        <w:t>P</w:t>
      </w:r>
      <w:r>
        <w:tab/>
        <w:t>Preserve the family, especially all Christian homes. Turn husband and wife toward one another in love, equip fathers and mothers for their holy duty as teachers of the faith, and preserve all children in the saving faith and certain promises of their Baptism unto life everlasting. Lord, in Your mercy,</w:t>
      </w:r>
    </w:p>
    <w:p w14:paraId="6094A945" w14:textId="77777777" w:rsidR="00F41158" w:rsidRPr="00F41158" w:rsidRDefault="00F41158" w:rsidP="00690CE2">
      <w:pPr>
        <w:pStyle w:val="LsbResponsorial"/>
        <w:jc w:val="both"/>
        <w:rPr>
          <w:sz w:val="16"/>
        </w:rPr>
      </w:pPr>
      <w:r>
        <w:rPr>
          <w:rStyle w:val="LsbSymbol"/>
        </w:rPr>
        <w:t>C</w:t>
      </w:r>
      <w:r>
        <w:tab/>
      </w:r>
      <w:r>
        <w:rPr>
          <w:b/>
        </w:rPr>
        <w:t>hear our prayer.</w:t>
      </w:r>
    </w:p>
    <w:p w14:paraId="422EB53A" w14:textId="77777777" w:rsidR="00F41158" w:rsidRPr="00690CE2" w:rsidRDefault="00F41158" w:rsidP="00690CE2">
      <w:pPr>
        <w:pStyle w:val="Body"/>
        <w:jc w:val="both"/>
        <w:rPr>
          <w:sz w:val="8"/>
        </w:rPr>
      </w:pPr>
    </w:p>
    <w:p w14:paraId="20256E54" w14:textId="77777777" w:rsidR="00F41158" w:rsidRPr="00F41158" w:rsidRDefault="00F41158" w:rsidP="00690CE2">
      <w:pPr>
        <w:pStyle w:val="LsbResponsorial"/>
        <w:jc w:val="both"/>
        <w:rPr>
          <w:sz w:val="16"/>
        </w:rPr>
      </w:pPr>
      <w:r>
        <w:rPr>
          <w:rStyle w:val="LsbSymbol"/>
        </w:rPr>
        <w:t>P</w:t>
      </w:r>
      <w:r>
        <w:tab/>
        <w:t>Preserve our nation, its leaders and those who serve for the good of our people and for their protection. Grant peace in our time, O Lord, for You alone fight for us. Lord, in Your mercy,</w:t>
      </w:r>
    </w:p>
    <w:p w14:paraId="2A4CB159" w14:textId="77777777" w:rsidR="00F41158" w:rsidRPr="00F41158" w:rsidRDefault="00F41158" w:rsidP="00690CE2">
      <w:pPr>
        <w:pStyle w:val="LsbResponsorial"/>
        <w:jc w:val="both"/>
        <w:rPr>
          <w:sz w:val="16"/>
        </w:rPr>
      </w:pPr>
      <w:r>
        <w:rPr>
          <w:rStyle w:val="LsbSymbol"/>
        </w:rPr>
        <w:t>C</w:t>
      </w:r>
      <w:r>
        <w:tab/>
      </w:r>
      <w:r>
        <w:rPr>
          <w:b/>
        </w:rPr>
        <w:t>hear our prayer.</w:t>
      </w:r>
    </w:p>
    <w:p w14:paraId="5B3C5BAD" w14:textId="77777777" w:rsidR="00F41158" w:rsidRPr="00690CE2" w:rsidRDefault="00F41158" w:rsidP="00690CE2">
      <w:pPr>
        <w:pStyle w:val="Body"/>
        <w:jc w:val="both"/>
        <w:rPr>
          <w:sz w:val="8"/>
        </w:rPr>
      </w:pPr>
    </w:p>
    <w:p w14:paraId="539D6B4B" w14:textId="77777777" w:rsidR="00F41158" w:rsidRPr="00F41158" w:rsidRDefault="00F41158" w:rsidP="00690CE2">
      <w:pPr>
        <w:pStyle w:val="LsbResponsorial"/>
        <w:jc w:val="both"/>
        <w:rPr>
          <w:sz w:val="16"/>
        </w:rPr>
      </w:pPr>
      <w:r>
        <w:rPr>
          <w:rStyle w:val="LsbSymbol"/>
        </w:rPr>
        <w:t>P</w:t>
      </w:r>
      <w:r>
        <w:tab/>
        <w:t xml:space="preserve">Give comfort and relief to those who are sick, depressed, tired, </w:t>
      </w:r>
      <w:proofErr w:type="gramStart"/>
      <w:r>
        <w:t>confused</w:t>
      </w:r>
      <w:proofErr w:type="gramEnd"/>
      <w:r>
        <w:t xml:space="preserve"> or in any need </w:t>
      </w:r>
      <w:r>
        <w:rPr>
          <w:rStyle w:val="DecisionField"/>
        </w:rPr>
        <w:t>[especially _____________]</w:t>
      </w:r>
      <w:r>
        <w:t xml:space="preserve">. Watch over all expectant mothers and their children, </w:t>
      </w:r>
      <w:r>
        <w:rPr>
          <w:rStyle w:val="DecisionField"/>
        </w:rPr>
        <w:t>[especially _____________,]</w:t>
      </w:r>
      <w:r>
        <w:t xml:space="preserve"> that they may have a safe </w:t>
      </w:r>
      <w:r>
        <w:lastRenderedPageBreak/>
        <w:t>delivery and be brought also to the life-giving waters of Holy Baptism and Your name. Lord, in Your mercy,</w:t>
      </w:r>
    </w:p>
    <w:p w14:paraId="3BBB25AE" w14:textId="77777777" w:rsidR="00F41158" w:rsidRPr="00F41158" w:rsidRDefault="00F41158" w:rsidP="00690CE2">
      <w:pPr>
        <w:pStyle w:val="LsbResponsorial"/>
        <w:jc w:val="both"/>
        <w:rPr>
          <w:sz w:val="16"/>
        </w:rPr>
      </w:pPr>
      <w:r>
        <w:rPr>
          <w:rStyle w:val="LsbSymbol"/>
        </w:rPr>
        <w:t>C</w:t>
      </w:r>
      <w:r>
        <w:tab/>
      </w:r>
      <w:r>
        <w:rPr>
          <w:b/>
        </w:rPr>
        <w:t>hear our prayer.</w:t>
      </w:r>
    </w:p>
    <w:p w14:paraId="15A15390" w14:textId="77777777" w:rsidR="00F41158" w:rsidRPr="00690CE2" w:rsidRDefault="00F41158" w:rsidP="00690CE2">
      <w:pPr>
        <w:pStyle w:val="Body"/>
        <w:jc w:val="both"/>
        <w:rPr>
          <w:sz w:val="8"/>
        </w:rPr>
      </w:pPr>
    </w:p>
    <w:p w14:paraId="12281564" w14:textId="67158E57" w:rsidR="00F41158" w:rsidRPr="00F41158" w:rsidRDefault="00F41158" w:rsidP="00690CE2">
      <w:pPr>
        <w:pStyle w:val="LsbResponsorial"/>
        <w:jc w:val="both"/>
        <w:rPr>
          <w:sz w:val="16"/>
        </w:rPr>
      </w:pPr>
      <w:r>
        <w:rPr>
          <w:rStyle w:val="LsbSymbol"/>
        </w:rPr>
        <w:t>P</w:t>
      </w:r>
      <w:r>
        <w:tab/>
        <w:t xml:space="preserve">Be with those who are near death, </w:t>
      </w:r>
      <w:r>
        <w:rPr>
          <w:rStyle w:val="DecisionField"/>
        </w:rPr>
        <w:t xml:space="preserve">[especially </w:t>
      </w:r>
      <w:r w:rsidR="00690CE2">
        <w:rPr>
          <w:rStyle w:val="DecisionField"/>
          <w:i w:val="0"/>
        </w:rPr>
        <w:t>___________</w:t>
      </w:r>
      <w:r w:rsidRPr="00690CE2">
        <w:rPr>
          <w:rStyle w:val="DecisionField"/>
          <w:i w:val="0"/>
        </w:rPr>
        <w:t>,</w:t>
      </w:r>
      <w:r>
        <w:rPr>
          <w:rStyle w:val="DecisionField"/>
        </w:rPr>
        <w:t>]</w:t>
      </w:r>
      <w:r>
        <w:t xml:space="preserve"> that they may hear Your Son’s Words of grace in their last hour and be confident in their Baptism, where </w:t>
      </w:r>
      <w:proofErr w:type="gramStart"/>
      <w:r>
        <w:t>You</w:t>
      </w:r>
      <w:proofErr w:type="gramEnd"/>
      <w:r>
        <w:t xml:space="preserve"> named them Your child. Lord, in Your mercy,</w:t>
      </w:r>
    </w:p>
    <w:p w14:paraId="16138AA8" w14:textId="77777777" w:rsidR="00F41158" w:rsidRPr="00F41158" w:rsidRDefault="00F41158" w:rsidP="00690CE2">
      <w:pPr>
        <w:pStyle w:val="LsbResponsorial"/>
        <w:jc w:val="both"/>
        <w:rPr>
          <w:sz w:val="16"/>
        </w:rPr>
      </w:pPr>
      <w:r>
        <w:rPr>
          <w:rStyle w:val="LsbSymbol"/>
        </w:rPr>
        <w:t>C</w:t>
      </w:r>
      <w:r>
        <w:tab/>
      </w:r>
      <w:r>
        <w:rPr>
          <w:b/>
        </w:rPr>
        <w:t>hear our prayer.</w:t>
      </w:r>
    </w:p>
    <w:p w14:paraId="06BAFC24" w14:textId="77777777" w:rsidR="00F41158" w:rsidRPr="00690CE2" w:rsidRDefault="00F41158" w:rsidP="00690CE2">
      <w:pPr>
        <w:pStyle w:val="Body"/>
        <w:jc w:val="both"/>
        <w:rPr>
          <w:sz w:val="8"/>
        </w:rPr>
      </w:pPr>
    </w:p>
    <w:p w14:paraId="7B20563C" w14:textId="77777777" w:rsidR="00F41158" w:rsidRPr="00F41158" w:rsidRDefault="00F41158" w:rsidP="00690CE2">
      <w:pPr>
        <w:pStyle w:val="LsbResponsorial"/>
        <w:jc w:val="both"/>
        <w:rPr>
          <w:sz w:val="16"/>
        </w:rPr>
      </w:pPr>
      <w:r>
        <w:rPr>
          <w:rStyle w:val="LsbSymbol"/>
        </w:rPr>
        <w:t>P</w:t>
      </w:r>
      <w:r>
        <w:tab/>
        <w:t>At Your invitation, O Father, we come to Your Supper for rest. Preserve us from impenitence and unbelief, cleanse us from our unrighteousness, and clothe us with the righteousness purchased with Your blood. Lord, in Your mercy,</w:t>
      </w:r>
    </w:p>
    <w:p w14:paraId="6ADC268A" w14:textId="77777777" w:rsidR="00F41158" w:rsidRPr="00F41158" w:rsidRDefault="00F41158" w:rsidP="00690CE2">
      <w:pPr>
        <w:pStyle w:val="LsbResponsorial"/>
        <w:jc w:val="both"/>
        <w:rPr>
          <w:sz w:val="16"/>
        </w:rPr>
      </w:pPr>
      <w:r>
        <w:rPr>
          <w:rStyle w:val="LsbSymbol"/>
        </w:rPr>
        <w:t>C</w:t>
      </w:r>
      <w:r>
        <w:tab/>
      </w:r>
      <w:r>
        <w:rPr>
          <w:b/>
        </w:rPr>
        <w:t>hear our prayer.</w:t>
      </w:r>
    </w:p>
    <w:p w14:paraId="1ABF682F" w14:textId="77777777" w:rsidR="00F41158" w:rsidRPr="00690CE2" w:rsidRDefault="00F41158" w:rsidP="00690CE2">
      <w:pPr>
        <w:pStyle w:val="Body"/>
        <w:jc w:val="both"/>
        <w:rPr>
          <w:sz w:val="8"/>
        </w:rPr>
      </w:pPr>
    </w:p>
    <w:p w14:paraId="472B258D" w14:textId="77777777" w:rsidR="00F41158" w:rsidRPr="00F41158" w:rsidRDefault="00F41158" w:rsidP="00690CE2">
      <w:pPr>
        <w:pStyle w:val="LsbResponsorial"/>
        <w:jc w:val="both"/>
        <w:rPr>
          <w:sz w:val="16"/>
        </w:rPr>
      </w:pPr>
      <w:r>
        <w:rPr>
          <w:rStyle w:val="LsbSymbol"/>
        </w:rPr>
        <w:t>P</w:t>
      </w:r>
      <w:r>
        <w:tab/>
        <w:t xml:space="preserve">Lord God, heavenly Father, You manifested </w:t>
      </w:r>
      <w:proofErr w:type="gramStart"/>
      <w:r>
        <w:t>Yourself</w:t>
      </w:r>
      <w:proofErr w:type="gramEnd"/>
      <w:r>
        <w:t>, with the Holy Spirit, in the fullness of grace at the baptism of Your dear Son and, with Your voice, directed us to Him who has borne our sins, that we might receive grace and the remission of sins. Keep us, we beseech You, in the true faith. Since we have been baptized in accordance with Your command and the example of Your dear Son, we pray You to strengthen our faith by Your Holy Spirit and lead us to everlasting life and salvation; through the same Jesus Christ, Your Son, our Lord, who lives and reigns with You and the Holy Spirit, one God, now and forever.</w:t>
      </w:r>
    </w:p>
    <w:p w14:paraId="5705BD0E" w14:textId="77777777" w:rsidR="00F41158" w:rsidRDefault="00F41158" w:rsidP="00690CE2">
      <w:pPr>
        <w:pStyle w:val="LsbResponsorial"/>
        <w:jc w:val="both"/>
        <w:rPr>
          <w:b/>
        </w:rPr>
      </w:pPr>
      <w:r>
        <w:rPr>
          <w:rStyle w:val="LsbSymbol"/>
        </w:rPr>
        <w:t>C</w:t>
      </w:r>
      <w:r>
        <w:tab/>
      </w:r>
      <w:r>
        <w:rPr>
          <w:b/>
        </w:rPr>
        <w:t>Amen.</w:t>
      </w:r>
    </w:p>
    <w:p w14:paraId="698E4068" w14:textId="77777777" w:rsidR="00690CE2" w:rsidRPr="00F41158" w:rsidRDefault="00690CE2">
      <w:pPr>
        <w:pStyle w:val="LsbResponsorial"/>
        <w:rPr>
          <w:sz w:val="16"/>
        </w:rPr>
      </w:pPr>
    </w:p>
    <w:p w14:paraId="30670A61" w14:textId="1149CAAC" w:rsidR="00F41158" w:rsidRPr="00F41158" w:rsidRDefault="00690CE2" w:rsidP="00690CE2">
      <w:pPr>
        <w:pStyle w:val="Rubric"/>
      </w:pPr>
      <w:r>
        <w:lastRenderedPageBreak/>
        <w:t>Sit</w:t>
      </w:r>
    </w:p>
    <w:p w14:paraId="0D00AD52" w14:textId="2514CFE5" w:rsidR="00F41158" w:rsidRPr="00690CE2" w:rsidRDefault="00F41158" w:rsidP="00E56F0D">
      <w:pPr>
        <w:pStyle w:val="Caption"/>
        <w:spacing w:after="0"/>
        <w:rPr>
          <w:i/>
          <w:smallCaps/>
          <w:sz w:val="16"/>
        </w:rPr>
      </w:pPr>
      <w:r w:rsidRPr="00612FBE">
        <w:rPr>
          <w:smallCaps/>
        </w:rPr>
        <w:t xml:space="preserve">Hymn: </w:t>
      </w:r>
      <w:r w:rsidR="00690CE2">
        <w:rPr>
          <w:smallCaps/>
        </w:rPr>
        <w:t xml:space="preserve"> </w:t>
      </w:r>
      <w:r w:rsidR="00690CE2" w:rsidRPr="00690CE2">
        <w:rPr>
          <w:b w:val="0"/>
          <w:smallCaps/>
        </w:rPr>
        <w:t>“</w:t>
      </w:r>
      <w:r w:rsidRPr="00690CE2">
        <w:rPr>
          <w:b w:val="0"/>
          <w:smallCaps/>
        </w:rPr>
        <w:t>In My Father's House</w:t>
      </w:r>
      <w:r w:rsidR="00690CE2" w:rsidRPr="00690CE2">
        <w:rPr>
          <w:b w:val="0"/>
          <w:smallCaps/>
        </w:rPr>
        <w:t>”</w:t>
      </w:r>
      <w:r w:rsidRPr="00612FBE">
        <w:rPr>
          <w:smallCaps/>
        </w:rPr>
        <w:tab/>
      </w:r>
      <w:r w:rsidRPr="00690CE2">
        <w:rPr>
          <w:rStyle w:val="Subcaption"/>
          <w:b w:val="0"/>
          <w:i/>
          <w:smallCaps/>
        </w:rPr>
        <w:t>Seeds Family Worship</w:t>
      </w:r>
    </w:p>
    <w:p w14:paraId="6E05E759" w14:textId="77777777" w:rsidR="00F41158" w:rsidRPr="00F41158" w:rsidRDefault="00F41158">
      <w:pPr>
        <w:pStyle w:val="Body"/>
        <w:rPr>
          <w:sz w:val="16"/>
        </w:rPr>
      </w:pPr>
    </w:p>
    <w:p w14:paraId="6F0C4B7C" w14:textId="77777777" w:rsidR="00F41158" w:rsidRPr="00F41158" w:rsidRDefault="00F41158">
      <w:pPr>
        <w:pStyle w:val="Heading"/>
        <w:rPr>
          <w:smallCaps/>
          <w:sz w:val="16"/>
        </w:rPr>
      </w:pPr>
      <w:r w:rsidRPr="00690CE2">
        <w:rPr>
          <w:rFonts w:ascii="LSBSymbol" w:hAnsi="LSBSymbol"/>
          <w:smallCaps/>
        </w:rPr>
        <w:t>T</w:t>
      </w:r>
      <w:r w:rsidRPr="00612FBE">
        <w:rPr>
          <w:smallCaps/>
        </w:rPr>
        <w:t xml:space="preserve"> Service of the Sacrament </w:t>
      </w:r>
      <w:r w:rsidRPr="00690CE2">
        <w:rPr>
          <w:rFonts w:ascii="LSBSymbol" w:hAnsi="LSBSymbol"/>
          <w:smallCaps/>
        </w:rPr>
        <w:t>T</w:t>
      </w:r>
    </w:p>
    <w:p w14:paraId="45B8B8FA" w14:textId="77777777" w:rsidR="00F41158" w:rsidRPr="00F41158" w:rsidRDefault="00F41158">
      <w:pPr>
        <w:pStyle w:val="Body"/>
        <w:rPr>
          <w:sz w:val="16"/>
        </w:rPr>
      </w:pPr>
    </w:p>
    <w:p w14:paraId="584AC2CB" w14:textId="77777777" w:rsidR="00F41158" w:rsidRPr="00F41158" w:rsidRDefault="00F41158">
      <w:pPr>
        <w:pStyle w:val="Rubric"/>
      </w:pPr>
      <w:r>
        <w:t>Stand</w:t>
      </w:r>
    </w:p>
    <w:p w14:paraId="3E1129AE" w14:textId="77777777" w:rsidR="00F41158" w:rsidRPr="00F41158" w:rsidRDefault="00F41158">
      <w:pPr>
        <w:pStyle w:val="Caption"/>
        <w:rPr>
          <w:smallCaps/>
          <w:sz w:val="16"/>
        </w:rPr>
      </w:pPr>
      <w:r w:rsidRPr="00612FBE">
        <w:rPr>
          <w:smallCaps/>
        </w:rPr>
        <w:t>Preface</w:t>
      </w:r>
      <w:r w:rsidRPr="00612FBE">
        <w:rPr>
          <w:smallCaps/>
        </w:rPr>
        <w:tab/>
      </w:r>
      <w:r w:rsidRPr="00690CE2">
        <w:rPr>
          <w:rStyle w:val="Subcaption"/>
          <w:b w:val="0"/>
          <w:i/>
          <w:smallCaps/>
        </w:rPr>
        <w:t>LSB 208</w:t>
      </w:r>
    </w:p>
    <w:p w14:paraId="3C6436CD" w14:textId="77777777" w:rsidR="00F41158" w:rsidRPr="00F41158" w:rsidRDefault="00F41158">
      <w:pPr>
        <w:pStyle w:val="LsbResponsorial"/>
        <w:rPr>
          <w:sz w:val="16"/>
        </w:rPr>
      </w:pPr>
      <w:r>
        <w:rPr>
          <w:rStyle w:val="LsbSymbol"/>
        </w:rPr>
        <w:t>P</w:t>
      </w:r>
      <w:r>
        <w:tab/>
        <w:t>The Lord be with you.</w:t>
      </w:r>
    </w:p>
    <w:p w14:paraId="21FA20AD" w14:textId="77777777" w:rsidR="00F41158" w:rsidRPr="00F41158" w:rsidRDefault="00F41158">
      <w:pPr>
        <w:pStyle w:val="LsbResponsorial"/>
        <w:rPr>
          <w:sz w:val="16"/>
        </w:rPr>
      </w:pPr>
      <w:r>
        <w:rPr>
          <w:rStyle w:val="LsbSymbol"/>
        </w:rPr>
        <w:t>C</w:t>
      </w:r>
      <w:r>
        <w:tab/>
      </w:r>
      <w:r>
        <w:rPr>
          <w:b/>
        </w:rPr>
        <w:t>And also with you.</w:t>
      </w:r>
    </w:p>
    <w:p w14:paraId="13C45768" w14:textId="77777777" w:rsidR="00F41158" w:rsidRPr="00690CE2" w:rsidRDefault="00F41158">
      <w:pPr>
        <w:pStyle w:val="Body"/>
        <w:rPr>
          <w:sz w:val="12"/>
        </w:rPr>
      </w:pPr>
    </w:p>
    <w:p w14:paraId="080CBB5F" w14:textId="77777777" w:rsidR="00F41158" w:rsidRPr="00F41158" w:rsidRDefault="00F41158">
      <w:pPr>
        <w:pStyle w:val="LsbResponsorial"/>
        <w:rPr>
          <w:sz w:val="16"/>
        </w:rPr>
      </w:pPr>
      <w:r>
        <w:rPr>
          <w:rStyle w:val="LsbSymbol"/>
        </w:rPr>
        <w:t>P</w:t>
      </w:r>
      <w:r>
        <w:tab/>
        <w:t>Lift up your hearts.</w:t>
      </w:r>
    </w:p>
    <w:p w14:paraId="2ED434FB" w14:textId="77777777" w:rsidR="00F41158" w:rsidRPr="00F41158" w:rsidRDefault="00F41158">
      <w:pPr>
        <w:pStyle w:val="LsbResponsorial"/>
        <w:rPr>
          <w:sz w:val="16"/>
        </w:rPr>
      </w:pPr>
      <w:r>
        <w:rPr>
          <w:rStyle w:val="LsbSymbol"/>
        </w:rPr>
        <w:t>C</w:t>
      </w:r>
      <w:r>
        <w:tab/>
      </w:r>
      <w:r>
        <w:rPr>
          <w:b/>
        </w:rPr>
        <w:t>We lift them to the Lord.</w:t>
      </w:r>
    </w:p>
    <w:p w14:paraId="1E015EEC" w14:textId="77777777" w:rsidR="00F41158" w:rsidRPr="00690CE2" w:rsidRDefault="00F41158">
      <w:pPr>
        <w:pStyle w:val="Body"/>
        <w:rPr>
          <w:sz w:val="8"/>
        </w:rPr>
      </w:pPr>
    </w:p>
    <w:p w14:paraId="52DFF4E6" w14:textId="77777777" w:rsidR="00F41158" w:rsidRPr="00F41158" w:rsidRDefault="00F41158">
      <w:pPr>
        <w:pStyle w:val="LsbResponsorial"/>
        <w:rPr>
          <w:sz w:val="16"/>
        </w:rPr>
      </w:pPr>
      <w:r>
        <w:rPr>
          <w:rStyle w:val="LsbSymbol"/>
        </w:rPr>
        <w:t>P</w:t>
      </w:r>
      <w:r>
        <w:tab/>
        <w:t>Let us give thanks to the Lord our God.</w:t>
      </w:r>
    </w:p>
    <w:p w14:paraId="777AC7C8" w14:textId="77777777" w:rsidR="00F41158" w:rsidRPr="00F41158" w:rsidRDefault="00F41158">
      <w:pPr>
        <w:pStyle w:val="LsbResponsorial"/>
        <w:rPr>
          <w:sz w:val="16"/>
        </w:rPr>
      </w:pPr>
      <w:r>
        <w:rPr>
          <w:rStyle w:val="LsbSymbol"/>
        </w:rPr>
        <w:t>C</w:t>
      </w:r>
      <w:r>
        <w:tab/>
      </w:r>
      <w:r>
        <w:rPr>
          <w:b/>
        </w:rPr>
        <w:t>It is right to give Him thanks and praise.</w:t>
      </w:r>
    </w:p>
    <w:p w14:paraId="3C4F38C5" w14:textId="77777777" w:rsidR="00F41158" w:rsidRPr="00690CE2" w:rsidRDefault="00F41158">
      <w:pPr>
        <w:pStyle w:val="Body"/>
        <w:rPr>
          <w:sz w:val="8"/>
        </w:rPr>
      </w:pPr>
    </w:p>
    <w:p w14:paraId="619BE8A9" w14:textId="77777777" w:rsidR="00F41158" w:rsidRPr="00F41158" w:rsidRDefault="00F41158" w:rsidP="00690CE2">
      <w:pPr>
        <w:pStyle w:val="LsbResponsorial"/>
        <w:jc w:val="both"/>
        <w:rPr>
          <w:sz w:val="16"/>
        </w:rPr>
      </w:pPr>
      <w:r>
        <w:rPr>
          <w:rStyle w:val="LsbSymbol"/>
        </w:rPr>
        <w:t>P</w:t>
      </w:r>
      <w:r>
        <w:tab/>
        <w:t xml:space="preserve">It is truly good, right, and salutary that we should at all times and in all places give thanks to You, O Lord, holy Father, almighty and everlasting God, for the countless blessings You so freely bestow on us and all creation. Above all, we give thanks for </w:t>
      </w:r>
      <w:proofErr w:type="gramStart"/>
      <w:r>
        <w:t>Your</w:t>
      </w:r>
      <w:proofErr w:type="gramEnd"/>
      <w:r>
        <w:t xml:space="preserve"> boundless love shown to us when You sent Your only-begotten Son, Jesus Christ, into our flesh and laid on Him our sin, giving Him into death that we might not die eternally. Because He is now risen from the dead and lives and reigns to all eternity, all who believe in Him will overcome sin and death and will rise again to new life. Therefore with angels and archangels and with all the company of heaven we laud and magnify </w:t>
      </w:r>
      <w:proofErr w:type="gramStart"/>
      <w:r>
        <w:t>Your</w:t>
      </w:r>
      <w:proofErr w:type="gramEnd"/>
      <w:r>
        <w:t xml:space="preserve"> glorious name, evermore praising You and saying:</w:t>
      </w:r>
    </w:p>
    <w:p w14:paraId="35397AC7" w14:textId="77777777" w:rsidR="00F41158" w:rsidRPr="00F41158" w:rsidRDefault="00F41158">
      <w:pPr>
        <w:pStyle w:val="Body"/>
        <w:rPr>
          <w:sz w:val="16"/>
        </w:rPr>
      </w:pPr>
    </w:p>
    <w:p w14:paraId="0F9D80E5" w14:textId="6FD1C2D5" w:rsidR="00F41158" w:rsidRPr="00F41158" w:rsidRDefault="00F41158">
      <w:pPr>
        <w:pStyle w:val="Caption"/>
        <w:rPr>
          <w:smallCaps/>
          <w:sz w:val="16"/>
        </w:rPr>
      </w:pPr>
      <w:r w:rsidRPr="00612FBE">
        <w:rPr>
          <w:smallCaps/>
        </w:rPr>
        <w:t xml:space="preserve">Sanctus: </w:t>
      </w:r>
      <w:r w:rsidR="00690CE2">
        <w:rPr>
          <w:smallCaps/>
        </w:rPr>
        <w:t xml:space="preserve"> </w:t>
      </w:r>
      <w:r w:rsidR="00690CE2" w:rsidRPr="00690CE2">
        <w:rPr>
          <w:b w:val="0"/>
          <w:smallCaps/>
        </w:rPr>
        <w:t>“</w:t>
      </w:r>
      <w:r w:rsidRPr="00690CE2">
        <w:rPr>
          <w:b w:val="0"/>
          <w:smallCaps/>
        </w:rPr>
        <w:t>Revelation Song</w:t>
      </w:r>
      <w:r w:rsidR="00690CE2" w:rsidRPr="00690CE2">
        <w:rPr>
          <w:b w:val="0"/>
          <w:smallCaps/>
        </w:rPr>
        <w:t>”</w:t>
      </w:r>
      <w:r w:rsidRPr="00612FBE">
        <w:rPr>
          <w:smallCaps/>
        </w:rPr>
        <w:tab/>
      </w:r>
      <w:r w:rsidRPr="00D413D1">
        <w:rPr>
          <w:rStyle w:val="Subcaption"/>
          <w:b w:val="0"/>
          <w:i/>
        </w:rPr>
        <w:t>i</w:t>
      </w:r>
      <w:r w:rsidRPr="00D413D1">
        <w:rPr>
          <w:rStyle w:val="Subcaption"/>
          <w:b w:val="0"/>
          <w:i/>
          <w:smallCaps/>
        </w:rPr>
        <w:t>Worship</w:t>
      </w:r>
    </w:p>
    <w:p w14:paraId="286694DA" w14:textId="77777777" w:rsidR="00F41158" w:rsidRPr="00F41158" w:rsidRDefault="00F41158">
      <w:pPr>
        <w:pStyle w:val="Body"/>
        <w:rPr>
          <w:sz w:val="16"/>
        </w:rPr>
      </w:pPr>
    </w:p>
    <w:p w14:paraId="1C434E85" w14:textId="77777777" w:rsidR="00F41158" w:rsidRPr="00F41158" w:rsidRDefault="00F41158">
      <w:pPr>
        <w:pStyle w:val="Caption"/>
        <w:rPr>
          <w:smallCaps/>
          <w:sz w:val="16"/>
        </w:rPr>
      </w:pPr>
      <w:r w:rsidRPr="00612FBE">
        <w:rPr>
          <w:smallCaps/>
        </w:rPr>
        <w:lastRenderedPageBreak/>
        <w:t>Lord’s Prayer</w:t>
      </w:r>
    </w:p>
    <w:p w14:paraId="65FD3A02" w14:textId="77777777" w:rsidR="00F41158" w:rsidRPr="00F41158" w:rsidRDefault="00F41158">
      <w:pPr>
        <w:pStyle w:val="LsbResponsorial"/>
        <w:rPr>
          <w:sz w:val="16"/>
        </w:rPr>
      </w:pPr>
      <w:r>
        <w:rPr>
          <w:rStyle w:val="LsbSymbol"/>
        </w:rPr>
        <w:t>C</w:t>
      </w:r>
      <w:r>
        <w:tab/>
      </w:r>
      <w:r>
        <w:rPr>
          <w:b/>
        </w:rPr>
        <w:t>Our Father who art in heaven,</w:t>
      </w:r>
    </w:p>
    <w:p w14:paraId="326B0ABE" w14:textId="77777777" w:rsidR="00F41158" w:rsidRPr="00F41158" w:rsidRDefault="00F41158">
      <w:pPr>
        <w:pStyle w:val="LsbResponsorialContinued"/>
        <w:rPr>
          <w:sz w:val="16"/>
        </w:rPr>
      </w:pPr>
      <w:r>
        <w:rPr>
          <w:b/>
        </w:rPr>
        <w:t xml:space="preserve">     hallowed be Thy name,</w:t>
      </w:r>
    </w:p>
    <w:p w14:paraId="2C2BA695" w14:textId="77777777" w:rsidR="00F41158" w:rsidRPr="00F41158" w:rsidRDefault="00F41158">
      <w:pPr>
        <w:pStyle w:val="LsbResponsorialContinued"/>
        <w:rPr>
          <w:sz w:val="16"/>
        </w:rPr>
      </w:pPr>
      <w:r>
        <w:rPr>
          <w:b/>
        </w:rPr>
        <w:t xml:space="preserve">     Thy kingdom come,</w:t>
      </w:r>
    </w:p>
    <w:p w14:paraId="6E5B8EB7" w14:textId="77777777" w:rsidR="00F41158" w:rsidRPr="00F41158" w:rsidRDefault="00F41158">
      <w:pPr>
        <w:pStyle w:val="LsbResponsorialContinued"/>
        <w:rPr>
          <w:sz w:val="16"/>
        </w:rPr>
      </w:pPr>
      <w:r>
        <w:rPr>
          <w:b/>
        </w:rPr>
        <w:t xml:space="preserve">     Thy will be done on earth</w:t>
      </w:r>
    </w:p>
    <w:p w14:paraId="27BC4F27" w14:textId="77777777" w:rsidR="00F41158" w:rsidRPr="00F41158" w:rsidRDefault="00F41158">
      <w:pPr>
        <w:pStyle w:val="LsbResponsorialContinued"/>
        <w:rPr>
          <w:sz w:val="16"/>
        </w:rPr>
      </w:pPr>
      <w:r>
        <w:rPr>
          <w:b/>
        </w:rPr>
        <w:t xml:space="preserve">          </w:t>
      </w:r>
      <w:proofErr w:type="gramStart"/>
      <w:r>
        <w:rPr>
          <w:b/>
        </w:rPr>
        <w:t>as</w:t>
      </w:r>
      <w:proofErr w:type="gramEnd"/>
      <w:r>
        <w:rPr>
          <w:b/>
        </w:rPr>
        <w:t xml:space="preserve"> it is in heaven;</w:t>
      </w:r>
    </w:p>
    <w:p w14:paraId="5D9C9B7F" w14:textId="77777777" w:rsidR="00F41158" w:rsidRPr="00F41158" w:rsidRDefault="00F41158">
      <w:pPr>
        <w:pStyle w:val="LsbResponsorialContinued"/>
        <w:rPr>
          <w:sz w:val="16"/>
        </w:rPr>
      </w:pPr>
      <w:r>
        <w:rPr>
          <w:b/>
        </w:rPr>
        <w:t xml:space="preserve">     </w:t>
      </w:r>
      <w:proofErr w:type="gramStart"/>
      <w:r>
        <w:rPr>
          <w:b/>
        </w:rPr>
        <w:t>give</w:t>
      </w:r>
      <w:proofErr w:type="gramEnd"/>
      <w:r>
        <w:rPr>
          <w:b/>
        </w:rPr>
        <w:t xml:space="preserve"> us this day our daily bread;</w:t>
      </w:r>
    </w:p>
    <w:p w14:paraId="7823CF5D" w14:textId="77777777" w:rsidR="00F41158" w:rsidRPr="00F41158" w:rsidRDefault="00F41158">
      <w:pPr>
        <w:pStyle w:val="LsbResponsorialContinued"/>
        <w:rPr>
          <w:sz w:val="16"/>
        </w:rPr>
      </w:pPr>
      <w:r>
        <w:rPr>
          <w:b/>
        </w:rPr>
        <w:t xml:space="preserve">     and forgive us our trespasses</w:t>
      </w:r>
    </w:p>
    <w:p w14:paraId="2769210A" w14:textId="77777777" w:rsidR="00F41158" w:rsidRPr="00F41158" w:rsidRDefault="00F41158">
      <w:pPr>
        <w:pStyle w:val="LsbResponsorialContinued"/>
        <w:rPr>
          <w:sz w:val="16"/>
        </w:rPr>
      </w:pPr>
      <w:r>
        <w:rPr>
          <w:b/>
        </w:rPr>
        <w:t xml:space="preserve">          as we forgive those</w:t>
      </w:r>
    </w:p>
    <w:p w14:paraId="3C486A97" w14:textId="77777777" w:rsidR="00F41158" w:rsidRPr="00F41158" w:rsidRDefault="00F41158">
      <w:pPr>
        <w:pStyle w:val="LsbResponsorialContinued"/>
        <w:rPr>
          <w:sz w:val="16"/>
        </w:rPr>
      </w:pPr>
      <w:r>
        <w:rPr>
          <w:b/>
        </w:rPr>
        <w:t xml:space="preserve">          </w:t>
      </w:r>
      <w:proofErr w:type="gramStart"/>
      <w:r>
        <w:rPr>
          <w:b/>
        </w:rPr>
        <w:t>who</w:t>
      </w:r>
      <w:proofErr w:type="gramEnd"/>
      <w:r>
        <w:rPr>
          <w:b/>
        </w:rPr>
        <w:t xml:space="preserve"> trespass against us;</w:t>
      </w:r>
    </w:p>
    <w:p w14:paraId="1AA8FCD5" w14:textId="77777777" w:rsidR="00F41158" w:rsidRPr="00F41158" w:rsidRDefault="00F41158">
      <w:pPr>
        <w:pStyle w:val="LsbResponsorialContinued"/>
        <w:rPr>
          <w:sz w:val="16"/>
        </w:rPr>
      </w:pPr>
      <w:r>
        <w:rPr>
          <w:b/>
        </w:rPr>
        <w:t xml:space="preserve">     and lead us not into temptation,</w:t>
      </w:r>
    </w:p>
    <w:p w14:paraId="50936E15" w14:textId="77777777" w:rsidR="00F41158" w:rsidRPr="00F41158" w:rsidRDefault="00F41158">
      <w:pPr>
        <w:pStyle w:val="LsbResponsorialContinued"/>
        <w:rPr>
          <w:sz w:val="16"/>
        </w:rPr>
      </w:pPr>
      <w:r>
        <w:rPr>
          <w:b/>
        </w:rPr>
        <w:t xml:space="preserve">     but deliver us from evil.</w:t>
      </w:r>
    </w:p>
    <w:p w14:paraId="7C5E3E2B" w14:textId="77777777" w:rsidR="00F41158" w:rsidRPr="00F41158" w:rsidRDefault="00F41158">
      <w:pPr>
        <w:pStyle w:val="LsbResponsorialContinued"/>
        <w:rPr>
          <w:sz w:val="16"/>
        </w:rPr>
      </w:pPr>
      <w:r>
        <w:rPr>
          <w:b/>
        </w:rPr>
        <w:t>For Thine is the kingdom</w:t>
      </w:r>
    </w:p>
    <w:p w14:paraId="50EF3E27" w14:textId="77777777" w:rsidR="00F41158" w:rsidRPr="00F41158" w:rsidRDefault="00F41158">
      <w:pPr>
        <w:pStyle w:val="LsbResponsorialContinued"/>
        <w:rPr>
          <w:sz w:val="16"/>
        </w:rPr>
      </w:pPr>
      <w:r>
        <w:rPr>
          <w:b/>
        </w:rPr>
        <w:t xml:space="preserve">     and the power and the glory</w:t>
      </w:r>
    </w:p>
    <w:p w14:paraId="27880364" w14:textId="77777777" w:rsidR="00F41158" w:rsidRPr="00F41158" w:rsidRDefault="00F41158">
      <w:pPr>
        <w:pStyle w:val="LsbResponsorialContinued"/>
        <w:rPr>
          <w:sz w:val="16"/>
        </w:rPr>
      </w:pPr>
      <w:r>
        <w:rPr>
          <w:b/>
        </w:rPr>
        <w:t xml:space="preserve">     </w:t>
      </w:r>
      <w:proofErr w:type="gramStart"/>
      <w:r>
        <w:rPr>
          <w:b/>
        </w:rPr>
        <w:t>forever</w:t>
      </w:r>
      <w:proofErr w:type="gramEnd"/>
      <w:r>
        <w:rPr>
          <w:b/>
        </w:rPr>
        <w:t xml:space="preserve"> and ever. Amen.</w:t>
      </w:r>
    </w:p>
    <w:p w14:paraId="27F6CE60" w14:textId="77777777" w:rsidR="00F41158" w:rsidRPr="00F41158" w:rsidRDefault="00F41158">
      <w:pPr>
        <w:pStyle w:val="Body"/>
        <w:rPr>
          <w:sz w:val="16"/>
        </w:rPr>
      </w:pPr>
    </w:p>
    <w:p w14:paraId="42D68193" w14:textId="77777777" w:rsidR="00F41158" w:rsidRPr="00F41158" w:rsidRDefault="00F41158">
      <w:pPr>
        <w:pStyle w:val="Caption"/>
        <w:rPr>
          <w:smallCaps/>
          <w:sz w:val="16"/>
        </w:rPr>
      </w:pPr>
      <w:r w:rsidRPr="00612FBE">
        <w:rPr>
          <w:smallCaps/>
        </w:rPr>
        <w:t>The Words of Our Lord</w:t>
      </w:r>
    </w:p>
    <w:p w14:paraId="38FE7726" w14:textId="77777777" w:rsidR="00F41158" w:rsidRPr="00F41158" w:rsidRDefault="00F41158" w:rsidP="00C9694D">
      <w:pPr>
        <w:pStyle w:val="LsbResponsorial"/>
        <w:jc w:val="both"/>
        <w:rPr>
          <w:sz w:val="16"/>
        </w:rPr>
      </w:pPr>
      <w:r>
        <w:rPr>
          <w:rStyle w:val="LsbSymbol"/>
        </w:rPr>
        <w:t>P</w:t>
      </w:r>
      <w:r>
        <w:tab/>
        <w:t xml:space="preserve">Our Lord Jesus Christ, on the night when He was betrayed, took bread, and when He had given thanks, He broke it and gave it to the disciples and said: “Take, eat; this is My </w:t>
      </w:r>
      <w:r>
        <w:rPr>
          <w:rStyle w:val="LsbSymbol"/>
        </w:rPr>
        <w:t>T</w:t>
      </w:r>
      <w:r>
        <w:t xml:space="preserve"> body, which is given for you. This do in remembrance of </w:t>
      </w:r>
      <w:proofErr w:type="gramStart"/>
      <w:r>
        <w:t>Me</w:t>
      </w:r>
      <w:proofErr w:type="gramEnd"/>
      <w:r>
        <w:t>.”</w:t>
      </w:r>
    </w:p>
    <w:p w14:paraId="152DAF45" w14:textId="77777777" w:rsidR="00F41158" w:rsidRPr="00C9694D" w:rsidRDefault="00F41158" w:rsidP="00C9694D">
      <w:pPr>
        <w:pStyle w:val="LsbResponsorialContinued"/>
        <w:jc w:val="both"/>
        <w:rPr>
          <w:sz w:val="8"/>
        </w:rPr>
      </w:pPr>
    </w:p>
    <w:p w14:paraId="4AB7478A" w14:textId="77777777" w:rsidR="00F41158" w:rsidRPr="00F41158" w:rsidRDefault="00F41158" w:rsidP="00C9694D">
      <w:pPr>
        <w:pStyle w:val="LsbResponsorialContinued"/>
        <w:jc w:val="both"/>
        <w:rPr>
          <w:sz w:val="16"/>
        </w:rPr>
      </w:pPr>
      <w:r>
        <w:t xml:space="preserve">In the same way also He took the cup after supper, and when He had given thanks, He gave it to them, saying: “Drink of it, all of you; this cup is the </w:t>
      </w:r>
      <w:proofErr w:type="gramStart"/>
      <w:r>
        <w:t>new testament</w:t>
      </w:r>
      <w:proofErr w:type="gramEnd"/>
      <w:r>
        <w:t xml:space="preserve"> in My </w:t>
      </w:r>
      <w:r>
        <w:rPr>
          <w:rStyle w:val="LsbSymbol"/>
        </w:rPr>
        <w:t>T</w:t>
      </w:r>
      <w:r>
        <w:t xml:space="preserve"> blood, which is shed for you for the forgiveness of sins. This do, as often as you drink it, in remembrance of </w:t>
      </w:r>
      <w:proofErr w:type="gramStart"/>
      <w:r>
        <w:t>Me</w:t>
      </w:r>
      <w:proofErr w:type="gramEnd"/>
      <w:r>
        <w:t>.”</w:t>
      </w:r>
    </w:p>
    <w:p w14:paraId="7440458F" w14:textId="77777777" w:rsidR="00F41158" w:rsidRPr="00F41158" w:rsidRDefault="00F41158" w:rsidP="00C9694D">
      <w:pPr>
        <w:pStyle w:val="Body"/>
        <w:jc w:val="both"/>
        <w:rPr>
          <w:sz w:val="16"/>
        </w:rPr>
      </w:pPr>
    </w:p>
    <w:p w14:paraId="43227D06" w14:textId="77777777" w:rsidR="00F41158" w:rsidRPr="00F41158" w:rsidRDefault="00F41158">
      <w:pPr>
        <w:pStyle w:val="Caption"/>
        <w:rPr>
          <w:smallCaps/>
          <w:sz w:val="16"/>
        </w:rPr>
      </w:pPr>
      <w:r w:rsidRPr="00612FBE">
        <w:rPr>
          <w:smallCaps/>
        </w:rPr>
        <w:lastRenderedPageBreak/>
        <w:t>Pax Domini</w:t>
      </w:r>
    </w:p>
    <w:p w14:paraId="69AA0DD2" w14:textId="77777777" w:rsidR="00F41158" w:rsidRPr="00F41158" w:rsidRDefault="00F41158">
      <w:pPr>
        <w:pStyle w:val="LsbResponsorial"/>
        <w:rPr>
          <w:sz w:val="16"/>
        </w:rPr>
      </w:pPr>
      <w:r>
        <w:rPr>
          <w:rStyle w:val="LsbSymbol"/>
        </w:rPr>
        <w:t>P</w:t>
      </w:r>
      <w:r>
        <w:tab/>
        <w:t>The peace of the Lord be with you always.</w:t>
      </w:r>
    </w:p>
    <w:p w14:paraId="4800EE48" w14:textId="77777777" w:rsidR="00F41158" w:rsidRPr="00F41158" w:rsidRDefault="00F41158">
      <w:pPr>
        <w:pStyle w:val="LsbResponsorial"/>
        <w:rPr>
          <w:sz w:val="16"/>
        </w:rPr>
      </w:pPr>
      <w:r>
        <w:rPr>
          <w:rStyle w:val="LsbSymbol"/>
        </w:rPr>
        <w:t>C</w:t>
      </w:r>
      <w:r>
        <w:tab/>
      </w:r>
      <w:r>
        <w:rPr>
          <w:b/>
        </w:rPr>
        <w:t>Amen.</w:t>
      </w:r>
    </w:p>
    <w:p w14:paraId="66C22C80" w14:textId="77777777" w:rsidR="00F41158" w:rsidRPr="00F41158" w:rsidRDefault="00F41158">
      <w:pPr>
        <w:pStyle w:val="Body"/>
        <w:rPr>
          <w:sz w:val="16"/>
        </w:rPr>
      </w:pPr>
    </w:p>
    <w:p w14:paraId="179D6416" w14:textId="1A400898" w:rsidR="00F41158" w:rsidRPr="00F41158" w:rsidRDefault="00F41158">
      <w:pPr>
        <w:pStyle w:val="Caption"/>
        <w:rPr>
          <w:smallCaps/>
          <w:sz w:val="16"/>
        </w:rPr>
      </w:pPr>
      <w:r w:rsidRPr="00612FBE">
        <w:rPr>
          <w:smallCaps/>
        </w:rPr>
        <w:t xml:space="preserve">Agnus Dei: </w:t>
      </w:r>
      <w:r w:rsidR="00C9694D">
        <w:rPr>
          <w:smallCaps/>
        </w:rPr>
        <w:t xml:space="preserve"> </w:t>
      </w:r>
      <w:r w:rsidR="00C9694D" w:rsidRPr="00C9694D">
        <w:rPr>
          <w:b w:val="0"/>
          <w:smallCaps/>
        </w:rPr>
        <w:t>“</w:t>
      </w:r>
      <w:r w:rsidRPr="00C9694D">
        <w:rPr>
          <w:b w:val="0"/>
          <w:smallCaps/>
        </w:rPr>
        <w:t>Agnus Dei</w:t>
      </w:r>
      <w:r w:rsidR="00C9694D" w:rsidRPr="00C9694D">
        <w:rPr>
          <w:b w:val="0"/>
          <w:smallCaps/>
        </w:rPr>
        <w:t>”</w:t>
      </w:r>
      <w:r w:rsidRPr="00612FBE">
        <w:rPr>
          <w:smallCaps/>
        </w:rPr>
        <w:tab/>
      </w:r>
      <w:r w:rsidRPr="00C9694D">
        <w:rPr>
          <w:rStyle w:val="Subcaption"/>
          <w:b w:val="0"/>
          <w:i/>
        </w:rPr>
        <w:t>i</w:t>
      </w:r>
      <w:r w:rsidRPr="00C9694D">
        <w:rPr>
          <w:rStyle w:val="Subcaption"/>
          <w:b w:val="0"/>
          <w:i/>
          <w:smallCaps/>
        </w:rPr>
        <w:t>Worship</w:t>
      </w:r>
    </w:p>
    <w:p w14:paraId="0C1557AB" w14:textId="77777777" w:rsidR="00F41158" w:rsidRPr="00F41158" w:rsidRDefault="00F41158">
      <w:pPr>
        <w:pStyle w:val="Body"/>
        <w:rPr>
          <w:sz w:val="16"/>
        </w:rPr>
      </w:pPr>
    </w:p>
    <w:p w14:paraId="4F21D7F8" w14:textId="77777777" w:rsidR="00F41158" w:rsidRPr="00C9694D" w:rsidRDefault="00F41158">
      <w:pPr>
        <w:pStyle w:val="Rubric"/>
      </w:pPr>
      <w:r>
        <w:t>Sit</w:t>
      </w:r>
    </w:p>
    <w:p w14:paraId="4054FDDC" w14:textId="437728FA" w:rsidR="00F41158" w:rsidRPr="00C9694D" w:rsidRDefault="00F41158">
      <w:pPr>
        <w:pStyle w:val="Caption"/>
        <w:rPr>
          <w:i/>
          <w:smallCaps/>
          <w:sz w:val="16"/>
        </w:rPr>
      </w:pPr>
      <w:r w:rsidRPr="00E56F0D">
        <w:rPr>
          <w:smallCaps/>
        </w:rPr>
        <w:t xml:space="preserve">Distribution Hymn: </w:t>
      </w:r>
      <w:r w:rsidR="00C9694D" w:rsidRPr="00E56F0D">
        <w:rPr>
          <w:b w:val="0"/>
          <w:smallCaps/>
        </w:rPr>
        <w:t>“</w:t>
      </w:r>
      <w:r w:rsidRPr="00E56F0D">
        <w:rPr>
          <w:b w:val="0"/>
          <w:smallCaps/>
        </w:rPr>
        <w:t>Be Still My Soul</w:t>
      </w:r>
      <w:r w:rsidR="00C9694D" w:rsidRPr="00C9694D">
        <w:rPr>
          <w:b w:val="0"/>
          <w:i/>
          <w:smallCaps/>
        </w:rPr>
        <w:t>”</w:t>
      </w:r>
      <w:r w:rsidRPr="00C9694D">
        <w:rPr>
          <w:i/>
          <w:smallCaps/>
        </w:rPr>
        <w:tab/>
      </w:r>
      <w:r w:rsidRPr="00C9694D">
        <w:rPr>
          <w:rStyle w:val="Subcaption"/>
          <w:b w:val="0"/>
          <w:i/>
          <w:smallCaps/>
        </w:rPr>
        <w:t>Koine</w:t>
      </w:r>
    </w:p>
    <w:p w14:paraId="179BB7C4" w14:textId="77777777" w:rsidR="00F41158" w:rsidRPr="00F41158" w:rsidRDefault="00F41158">
      <w:pPr>
        <w:pStyle w:val="Body"/>
        <w:rPr>
          <w:sz w:val="16"/>
        </w:rPr>
      </w:pPr>
    </w:p>
    <w:p w14:paraId="43789B5A" w14:textId="67B5E05D" w:rsidR="00F41158" w:rsidRPr="00F41158" w:rsidRDefault="00F41158">
      <w:pPr>
        <w:pStyle w:val="Caption"/>
        <w:rPr>
          <w:smallCaps/>
          <w:sz w:val="16"/>
        </w:rPr>
      </w:pPr>
      <w:r w:rsidRPr="00612FBE">
        <w:rPr>
          <w:smallCaps/>
        </w:rPr>
        <w:t xml:space="preserve">Distribution Hymn: </w:t>
      </w:r>
      <w:r w:rsidR="00C9694D" w:rsidRPr="00C9694D">
        <w:rPr>
          <w:b w:val="0"/>
          <w:smallCaps/>
        </w:rPr>
        <w:t>“</w:t>
      </w:r>
      <w:r w:rsidRPr="00C9694D">
        <w:rPr>
          <w:b w:val="0"/>
          <w:smallCaps/>
        </w:rPr>
        <w:t>Though I may Speak with Bravest Fire</w:t>
      </w:r>
      <w:r w:rsidR="00C9694D" w:rsidRPr="00C9694D">
        <w:rPr>
          <w:b w:val="0"/>
          <w:smallCaps/>
        </w:rPr>
        <w:t>”</w:t>
      </w:r>
      <w:r w:rsidRPr="00612FBE">
        <w:rPr>
          <w:smallCaps/>
        </w:rPr>
        <w:tab/>
      </w:r>
      <w:r w:rsidRPr="00C9694D">
        <w:rPr>
          <w:rStyle w:val="Subcaption"/>
          <w:b w:val="0"/>
          <w:i/>
          <w:smallCaps/>
        </w:rPr>
        <w:t>Koine</w:t>
      </w:r>
    </w:p>
    <w:p w14:paraId="04ECB14D" w14:textId="77777777" w:rsidR="00F41158" w:rsidRPr="00F41158" w:rsidRDefault="00F41158">
      <w:pPr>
        <w:pStyle w:val="Body"/>
        <w:rPr>
          <w:sz w:val="16"/>
        </w:rPr>
      </w:pPr>
    </w:p>
    <w:p w14:paraId="393E9B46" w14:textId="77777777" w:rsidR="00F41158" w:rsidRPr="00F41158" w:rsidRDefault="00F41158">
      <w:pPr>
        <w:pStyle w:val="Rubric"/>
      </w:pPr>
      <w:r>
        <w:t>Stand</w:t>
      </w:r>
    </w:p>
    <w:p w14:paraId="68D6D925" w14:textId="77777777" w:rsidR="00F41158" w:rsidRPr="00F41158" w:rsidRDefault="00F41158">
      <w:pPr>
        <w:pStyle w:val="Caption"/>
        <w:rPr>
          <w:smallCaps/>
          <w:sz w:val="16"/>
        </w:rPr>
      </w:pPr>
      <w:r w:rsidRPr="00612FBE">
        <w:rPr>
          <w:smallCaps/>
        </w:rPr>
        <w:t>Post-Communion Collect</w:t>
      </w:r>
    </w:p>
    <w:p w14:paraId="068C1593" w14:textId="447AB2EC" w:rsidR="00F41158" w:rsidRPr="00F41158" w:rsidRDefault="00C9694D">
      <w:pPr>
        <w:pStyle w:val="LsbResponsorial"/>
        <w:rPr>
          <w:sz w:val="16"/>
        </w:rPr>
      </w:pPr>
      <w:r>
        <w:rPr>
          <w:rStyle w:val="LsbSymbol"/>
        </w:rPr>
        <w:t>P</w:t>
      </w:r>
      <w:r w:rsidR="00F41158">
        <w:tab/>
        <w:t>Let us pray.</w:t>
      </w:r>
    </w:p>
    <w:p w14:paraId="094060E9" w14:textId="15555AE1" w:rsidR="00F41158" w:rsidRPr="00F41158" w:rsidRDefault="00F41158" w:rsidP="00C9694D">
      <w:pPr>
        <w:pStyle w:val="LsbResponsorialContinued"/>
        <w:jc w:val="both"/>
        <w:rPr>
          <w:sz w:val="16"/>
        </w:rPr>
      </w:pPr>
      <w:r>
        <w:t>We give thanks to You, almighty God, that You have refreshed us through this salutary gift, and we implore You that of Your mercy You would strengthen us through the same in faith toward You and in fervent love toward one another; through Jesus Christ, Your Son, our Lord, who lives and reigns with You and the Holy Spirit, one God, now and forever.</w:t>
      </w:r>
    </w:p>
    <w:p w14:paraId="79202734" w14:textId="77777777" w:rsidR="00F41158" w:rsidRPr="00F41158" w:rsidRDefault="00F41158">
      <w:pPr>
        <w:pStyle w:val="LsbResponsorial"/>
        <w:rPr>
          <w:sz w:val="16"/>
        </w:rPr>
      </w:pPr>
      <w:r>
        <w:rPr>
          <w:rStyle w:val="LsbSymbol"/>
        </w:rPr>
        <w:t>C</w:t>
      </w:r>
      <w:r>
        <w:tab/>
      </w:r>
      <w:r>
        <w:rPr>
          <w:b/>
        </w:rPr>
        <w:t>Amen.</w:t>
      </w:r>
    </w:p>
    <w:p w14:paraId="618CF3D8" w14:textId="77777777" w:rsidR="00F41158" w:rsidRPr="00F41158" w:rsidRDefault="00F41158">
      <w:pPr>
        <w:pStyle w:val="Body"/>
        <w:rPr>
          <w:sz w:val="16"/>
        </w:rPr>
      </w:pPr>
    </w:p>
    <w:p w14:paraId="26DBF4DF" w14:textId="77777777" w:rsidR="00F41158" w:rsidRPr="00F41158" w:rsidRDefault="00F41158">
      <w:pPr>
        <w:pStyle w:val="Caption"/>
        <w:rPr>
          <w:smallCaps/>
          <w:sz w:val="16"/>
        </w:rPr>
      </w:pPr>
      <w:r w:rsidRPr="00612FBE">
        <w:rPr>
          <w:smallCaps/>
        </w:rPr>
        <w:t>Benedicamus</w:t>
      </w:r>
      <w:r w:rsidRPr="00612FBE">
        <w:rPr>
          <w:smallCaps/>
        </w:rPr>
        <w:tab/>
      </w:r>
      <w:r w:rsidRPr="00C9694D">
        <w:rPr>
          <w:rStyle w:val="Subcaption"/>
          <w:b w:val="0"/>
          <w:i/>
          <w:smallCaps/>
        </w:rPr>
        <w:t>LSB 212</w:t>
      </w:r>
    </w:p>
    <w:p w14:paraId="46DFF36D" w14:textId="4C906A90" w:rsidR="00F41158" w:rsidRPr="00F41158" w:rsidRDefault="00C9694D">
      <w:pPr>
        <w:pStyle w:val="LsbResponsorial"/>
        <w:rPr>
          <w:sz w:val="16"/>
        </w:rPr>
      </w:pPr>
      <w:r>
        <w:rPr>
          <w:rStyle w:val="LsbSymbol"/>
        </w:rPr>
        <w:t>P</w:t>
      </w:r>
      <w:r w:rsidR="00F41158">
        <w:tab/>
        <w:t>Let us bless the Lord.</w:t>
      </w:r>
    </w:p>
    <w:p w14:paraId="10FA4EDE" w14:textId="77777777" w:rsidR="00F41158" w:rsidRDefault="00F41158">
      <w:pPr>
        <w:pStyle w:val="LsbResponsorial"/>
        <w:rPr>
          <w:b/>
        </w:rPr>
      </w:pPr>
      <w:r>
        <w:rPr>
          <w:rStyle w:val="LsbSymbol"/>
        </w:rPr>
        <w:t>C</w:t>
      </w:r>
      <w:r>
        <w:tab/>
      </w:r>
      <w:r>
        <w:rPr>
          <w:b/>
        </w:rPr>
        <w:t>Thanks be to God.</w:t>
      </w:r>
    </w:p>
    <w:p w14:paraId="7B7238ED" w14:textId="77777777" w:rsidR="00D413D1" w:rsidRDefault="00D413D1">
      <w:pPr>
        <w:pStyle w:val="LsbResponsorial"/>
        <w:rPr>
          <w:b/>
        </w:rPr>
      </w:pPr>
    </w:p>
    <w:p w14:paraId="67FEE5BD" w14:textId="77777777" w:rsidR="00D413D1" w:rsidRDefault="00D413D1">
      <w:pPr>
        <w:pStyle w:val="LsbResponsorial"/>
        <w:rPr>
          <w:b/>
        </w:rPr>
      </w:pPr>
    </w:p>
    <w:p w14:paraId="38C0776D" w14:textId="77777777" w:rsidR="00D413D1" w:rsidRPr="00F41158" w:rsidRDefault="00D413D1">
      <w:pPr>
        <w:pStyle w:val="LsbResponsorial"/>
        <w:rPr>
          <w:sz w:val="16"/>
        </w:rPr>
      </w:pPr>
    </w:p>
    <w:p w14:paraId="6DB041D5" w14:textId="77777777" w:rsidR="00F41158" w:rsidRPr="00F41158" w:rsidRDefault="00F41158">
      <w:pPr>
        <w:pStyle w:val="Body"/>
        <w:rPr>
          <w:sz w:val="16"/>
        </w:rPr>
      </w:pPr>
    </w:p>
    <w:p w14:paraId="63B3AE14" w14:textId="77777777" w:rsidR="00F41158" w:rsidRPr="00F41158" w:rsidRDefault="00F41158">
      <w:pPr>
        <w:pStyle w:val="Caption"/>
        <w:rPr>
          <w:smallCaps/>
          <w:sz w:val="16"/>
        </w:rPr>
      </w:pPr>
      <w:r w:rsidRPr="00612FBE">
        <w:rPr>
          <w:smallCaps/>
        </w:rPr>
        <w:lastRenderedPageBreak/>
        <w:t>Benediction</w:t>
      </w:r>
    </w:p>
    <w:p w14:paraId="0E35D218" w14:textId="77777777" w:rsidR="00F41158" w:rsidRPr="00F41158" w:rsidRDefault="00F41158">
      <w:pPr>
        <w:pStyle w:val="LsbResponsorial"/>
        <w:rPr>
          <w:sz w:val="16"/>
        </w:rPr>
      </w:pPr>
      <w:r>
        <w:rPr>
          <w:rStyle w:val="LsbSymbol"/>
        </w:rPr>
        <w:t>P</w:t>
      </w:r>
      <w:r>
        <w:tab/>
        <w:t>The Lord bless you and keep you.</w:t>
      </w:r>
    </w:p>
    <w:p w14:paraId="6C1E1EA5" w14:textId="77777777" w:rsidR="00F41158" w:rsidRPr="00F41158" w:rsidRDefault="00F41158">
      <w:pPr>
        <w:pStyle w:val="LsbResponsorialContinued"/>
        <w:rPr>
          <w:sz w:val="16"/>
        </w:rPr>
      </w:pPr>
      <w:r>
        <w:t>The Lord make His face shine on you and be gracious to you.</w:t>
      </w:r>
    </w:p>
    <w:p w14:paraId="12E9804C" w14:textId="77777777" w:rsidR="00F41158" w:rsidRPr="00F41158" w:rsidRDefault="00F41158">
      <w:pPr>
        <w:pStyle w:val="LsbResponsorialContinued"/>
        <w:rPr>
          <w:sz w:val="16"/>
        </w:rPr>
      </w:pPr>
      <w:r>
        <w:t xml:space="preserve">The Lord look upon you with favor and </w:t>
      </w:r>
      <w:r>
        <w:rPr>
          <w:rStyle w:val="LsbSymbol"/>
        </w:rPr>
        <w:t>T</w:t>
      </w:r>
      <w:r>
        <w:t xml:space="preserve"> give you peace.</w:t>
      </w:r>
    </w:p>
    <w:p w14:paraId="419D2959" w14:textId="77777777" w:rsidR="00F41158" w:rsidRPr="00F41158" w:rsidRDefault="00F41158">
      <w:pPr>
        <w:pStyle w:val="LsbResponsorial"/>
        <w:rPr>
          <w:sz w:val="16"/>
        </w:rPr>
      </w:pPr>
      <w:r>
        <w:rPr>
          <w:rStyle w:val="LsbSymbol"/>
        </w:rPr>
        <w:t>C</w:t>
      </w:r>
      <w:r>
        <w:tab/>
      </w:r>
      <w:r>
        <w:rPr>
          <w:b/>
        </w:rPr>
        <w:t>Amen.</w:t>
      </w:r>
    </w:p>
    <w:p w14:paraId="45480F40" w14:textId="77777777" w:rsidR="00F41158" w:rsidRPr="00F41158" w:rsidRDefault="00F41158">
      <w:pPr>
        <w:pStyle w:val="Body"/>
        <w:rPr>
          <w:sz w:val="16"/>
        </w:rPr>
      </w:pPr>
    </w:p>
    <w:p w14:paraId="1327FB10" w14:textId="5C58299F" w:rsidR="00F41158" w:rsidRPr="00F41158" w:rsidRDefault="00F41158">
      <w:pPr>
        <w:pStyle w:val="Caption"/>
        <w:rPr>
          <w:smallCaps/>
          <w:sz w:val="16"/>
        </w:rPr>
      </w:pPr>
      <w:r w:rsidRPr="00612FBE">
        <w:rPr>
          <w:smallCaps/>
        </w:rPr>
        <w:t xml:space="preserve">Hymn to Depart: </w:t>
      </w:r>
      <w:r w:rsidR="00C9694D" w:rsidRPr="00C9694D">
        <w:rPr>
          <w:b w:val="0"/>
          <w:smallCaps/>
        </w:rPr>
        <w:t>“</w:t>
      </w:r>
      <w:r w:rsidRPr="00C9694D">
        <w:rPr>
          <w:b w:val="0"/>
          <w:smallCaps/>
        </w:rPr>
        <w:t>Rushing Waters</w:t>
      </w:r>
      <w:r w:rsidR="00C9694D" w:rsidRPr="00C9694D">
        <w:rPr>
          <w:b w:val="0"/>
          <w:smallCaps/>
        </w:rPr>
        <w:t>”</w:t>
      </w:r>
      <w:r w:rsidRPr="00612FBE">
        <w:rPr>
          <w:smallCaps/>
        </w:rPr>
        <w:tab/>
      </w:r>
      <w:r w:rsidRPr="00C9694D">
        <w:rPr>
          <w:rStyle w:val="Subcaption"/>
          <w:b w:val="0"/>
        </w:rPr>
        <w:t>i</w:t>
      </w:r>
      <w:r w:rsidRPr="00612FBE">
        <w:rPr>
          <w:rStyle w:val="Subcaption"/>
          <w:b w:val="0"/>
          <w:smallCaps/>
        </w:rPr>
        <w:t>Worship</w:t>
      </w:r>
    </w:p>
    <w:p w14:paraId="7FD74596" w14:textId="77777777" w:rsidR="00F41158" w:rsidRDefault="00F41158">
      <w:pPr>
        <w:pStyle w:val="Body"/>
        <w:rPr>
          <w:sz w:val="16"/>
        </w:rPr>
      </w:pPr>
    </w:p>
    <w:p w14:paraId="72BD8E7E" w14:textId="77777777" w:rsidR="00C9694D" w:rsidRDefault="00C9694D" w:rsidP="00C9694D">
      <w:pPr>
        <w:pStyle w:val="Caption"/>
        <w:rPr>
          <w:smallCaps/>
        </w:rPr>
      </w:pPr>
    </w:p>
    <w:p w14:paraId="6D107281" w14:textId="77777777" w:rsidR="00C9694D" w:rsidRDefault="00C9694D" w:rsidP="00C9694D">
      <w:pPr>
        <w:pStyle w:val="Caption"/>
        <w:rPr>
          <w:smallCaps/>
        </w:rPr>
      </w:pPr>
    </w:p>
    <w:p w14:paraId="2B05AD16" w14:textId="77777777" w:rsidR="00C9694D" w:rsidRDefault="00C9694D" w:rsidP="00C9694D">
      <w:pPr>
        <w:pStyle w:val="Caption"/>
        <w:rPr>
          <w:smallCaps/>
        </w:rPr>
      </w:pPr>
    </w:p>
    <w:p w14:paraId="13CDDFF7" w14:textId="77777777" w:rsidR="00C9694D" w:rsidRDefault="00C9694D" w:rsidP="00C9694D">
      <w:pPr>
        <w:pStyle w:val="Caption"/>
        <w:rPr>
          <w:smallCaps/>
        </w:rPr>
      </w:pPr>
    </w:p>
    <w:p w14:paraId="5C15B855" w14:textId="77777777" w:rsidR="00C9694D" w:rsidRDefault="00C9694D" w:rsidP="00C9694D">
      <w:pPr>
        <w:pStyle w:val="Caption"/>
        <w:rPr>
          <w:smallCaps/>
        </w:rPr>
      </w:pPr>
    </w:p>
    <w:p w14:paraId="484D7829" w14:textId="77777777" w:rsidR="00C9694D" w:rsidRDefault="00C9694D" w:rsidP="00C9694D">
      <w:pPr>
        <w:pStyle w:val="Caption"/>
        <w:rPr>
          <w:smallCaps/>
        </w:rPr>
      </w:pPr>
    </w:p>
    <w:p w14:paraId="5F078A38" w14:textId="77777777" w:rsidR="00C9694D" w:rsidRDefault="00C9694D" w:rsidP="00C9694D">
      <w:pPr>
        <w:pStyle w:val="Caption"/>
        <w:rPr>
          <w:smallCaps/>
        </w:rPr>
      </w:pPr>
    </w:p>
    <w:p w14:paraId="3F4E7191" w14:textId="77777777" w:rsidR="00C9694D" w:rsidRDefault="00C9694D" w:rsidP="00C9694D">
      <w:pPr>
        <w:pStyle w:val="Caption"/>
        <w:rPr>
          <w:smallCaps/>
        </w:rPr>
      </w:pPr>
    </w:p>
    <w:p w14:paraId="3F679EBE" w14:textId="77777777" w:rsidR="00C9694D" w:rsidRDefault="00C9694D" w:rsidP="00C9694D">
      <w:pPr>
        <w:pStyle w:val="Caption"/>
        <w:rPr>
          <w:smallCaps/>
        </w:rPr>
      </w:pPr>
    </w:p>
    <w:p w14:paraId="0541BB6A" w14:textId="77777777" w:rsidR="00C9694D" w:rsidRDefault="00C9694D" w:rsidP="00C9694D">
      <w:pPr>
        <w:pStyle w:val="Caption"/>
        <w:rPr>
          <w:smallCaps/>
        </w:rPr>
      </w:pPr>
    </w:p>
    <w:p w14:paraId="45BF838F" w14:textId="77777777" w:rsidR="00C9694D" w:rsidRDefault="00C9694D" w:rsidP="00C9694D">
      <w:pPr>
        <w:pStyle w:val="Caption"/>
        <w:rPr>
          <w:smallCaps/>
        </w:rPr>
      </w:pPr>
    </w:p>
    <w:p w14:paraId="5CF8281F" w14:textId="77777777" w:rsidR="00D413D1" w:rsidRDefault="00D413D1" w:rsidP="00C9694D">
      <w:pPr>
        <w:pStyle w:val="Caption"/>
        <w:rPr>
          <w:smallCaps/>
        </w:rPr>
      </w:pPr>
    </w:p>
    <w:p w14:paraId="37281869" w14:textId="77777777" w:rsidR="00D413D1" w:rsidRDefault="00D413D1" w:rsidP="00C9694D">
      <w:pPr>
        <w:pStyle w:val="Caption"/>
        <w:rPr>
          <w:smallCaps/>
        </w:rPr>
      </w:pPr>
    </w:p>
    <w:p w14:paraId="183D443F" w14:textId="77777777" w:rsidR="00D413D1" w:rsidRDefault="00D413D1" w:rsidP="00C9694D">
      <w:pPr>
        <w:pStyle w:val="Caption"/>
        <w:rPr>
          <w:smallCaps/>
        </w:rPr>
      </w:pPr>
    </w:p>
    <w:p w14:paraId="0A022703" w14:textId="77777777" w:rsidR="00C9694D" w:rsidRPr="00F41158" w:rsidRDefault="00C9694D" w:rsidP="00C9694D">
      <w:pPr>
        <w:pStyle w:val="Caption"/>
        <w:rPr>
          <w:smallCaps/>
          <w:sz w:val="16"/>
        </w:rPr>
      </w:pPr>
      <w:r w:rsidRPr="00612FBE">
        <w:rPr>
          <w:smallCaps/>
        </w:rPr>
        <w:t>Acknowledgments</w:t>
      </w:r>
    </w:p>
    <w:p w14:paraId="0F9F559D" w14:textId="77777777" w:rsidR="00C9694D" w:rsidRPr="00C9694D" w:rsidRDefault="00C9694D" w:rsidP="00C9694D">
      <w:pPr>
        <w:pStyle w:val="Acknowledgments"/>
        <w:rPr>
          <w:sz w:val="12"/>
        </w:rPr>
      </w:pPr>
      <w:r w:rsidRPr="00C9694D">
        <w:rPr>
          <w:sz w:val="24"/>
        </w:rPr>
        <w:t>Unless otherwise indicated, Scripture quotations are from the ESV</w:t>
      </w:r>
      <w:r w:rsidRPr="00C9694D">
        <w:rPr>
          <w:sz w:val="24"/>
          <w:vertAlign w:val="superscript"/>
        </w:rPr>
        <w:t>®</w:t>
      </w:r>
      <w:r w:rsidRPr="00C9694D">
        <w:rPr>
          <w:sz w:val="24"/>
        </w:rPr>
        <w:t xml:space="preserve"> Bible (The Holy Bible, English Standard Version</w:t>
      </w:r>
      <w:r w:rsidRPr="00C9694D">
        <w:rPr>
          <w:sz w:val="24"/>
          <w:vertAlign w:val="superscript"/>
        </w:rPr>
        <w:t>®</w:t>
      </w:r>
      <w:r w:rsidRPr="00C9694D">
        <w:rPr>
          <w:sz w:val="24"/>
        </w:rPr>
        <w:t>), copyright © 2001 by Crossway, a publishing ministry of Good News Publishers. Used by permission. All rights reserved.</w:t>
      </w:r>
    </w:p>
    <w:p w14:paraId="32C26447" w14:textId="11C2104E" w:rsidR="00C9694D" w:rsidRPr="00D413D1" w:rsidRDefault="00C9694D" w:rsidP="00D413D1">
      <w:pPr>
        <w:pStyle w:val="Acknowledgments"/>
        <w:rPr>
          <w:sz w:val="24"/>
        </w:rPr>
      </w:pPr>
      <w:r w:rsidRPr="00C9694D">
        <w:rPr>
          <w:sz w:val="24"/>
        </w:rPr>
        <w:t xml:space="preserve">Created by Lutheran Service Builder © </w:t>
      </w:r>
      <w:r w:rsidR="00D413D1">
        <w:rPr>
          <w:sz w:val="24"/>
        </w:rPr>
        <w:t>2020 Concordia Publishing House</w:t>
      </w:r>
    </w:p>
    <w:p w14:paraId="668DC99D" w14:textId="14A41B0D" w:rsidR="00C9694D" w:rsidRDefault="00D413D1" w:rsidP="00C9694D">
      <w:pPr>
        <w:pStyle w:val="Caption"/>
        <w:jc w:val="center"/>
        <w:rPr>
          <w:smallCaps/>
          <w:sz w:val="56"/>
        </w:rPr>
      </w:pPr>
      <w:r>
        <w:rPr>
          <w:smallCaps/>
          <w:sz w:val="56"/>
        </w:rPr>
        <w:lastRenderedPageBreak/>
        <w:t>Sermon Notes</w:t>
      </w:r>
    </w:p>
    <w:p w14:paraId="687C735C" w14:textId="77777777" w:rsidR="00C9694D" w:rsidRDefault="00C9694D" w:rsidP="00C9694D">
      <w:pPr>
        <w:pStyle w:val="Caption"/>
        <w:jc w:val="center"/>
        <w:rPr>
          <w:smallCaps/>
          <w:sz w:val="56"/>
        </w:rPr>
      </w:pPr>
    </w:p>
    <w:p w14:paraId="09627CC6" w14:textId="77777777" w:rsidR="00C9694D" w:rsidRDefault="00C9694D" w:rsidP="00C9694D">
      <w:pPr>
        <w:pStyle w:val="Caption"/>
        <w:jc w:val="center"/>
        <w:rPr>
          <w:smallCaps/>
          <w:sz w:val="56"/>
        </w:rPr>
      </w:pPr>
    </w:p>
    <w:p w14:paraId="22595E12" w14:textId="77777777" w:rsidR="00C9694D" w:rsidRDefault="00C9694D" w:rsidP="00C9694D">
      <w:pPr>
        <w:pStyle w:val="Caption"/>
        <w:jc w:val="center"/>
        <w:rPr>
          <w:smallCaps/>
          <w:sz w:val="56"/>
        </w:rPr>
      </w:pPr>
    </w:p>
    <w:p w14:paraId="597A9D79" w14:textId="77777777" w:rsidR="00C9694D" w:rsidRDefault="00C9694D" w:rsidP="00C9694D">
      <w:pPr>
        <w:pStyle w:val="Caption"/>
        <w:jc w:val="center"/>
        <w:rPr>
          <w:smallCaps/>
          <w:sz w:val="56"/>
        </w:rPr>
      </w:pPr>
    </w:p>
    <w:p w14:paraId="4FF808FE" w14:textId="77777777" w:rsidR="00C9694D" w:rsidRDefault="00C9694D" w:rsidP="00C9694D">
      <w:pPr>
        <w:pStyle w:val="Caption"/>
        <w:jc w:val="center"/>
        <w:rPr>
          <w:smallCaps/>
          <w:sz w:val="56"/>
        </w:rPr>
      </w:pPr>
    </w:p>
    <w:p w14:paraId="797DD089" w14:textId="77777777" w:rsidR="00C9694D" w:rsidRDefault="00C9694D" w:rsidP="00C9694D">
      <w:pPr>
        <w:pStyle w:val="Caption"/>
        <w:jc w:val="center"/>
        <w:rPr>
          <w:smallCaps/>
          <w:sz w:val="56"/>
        </w:rPr>
      </w:pPr>
    </w:p>
    <w:p w14:paraId="6AB616EC" w14:textId="77777777" w:rsidR="00C9694D" w:rsidRPr="00C9694D" w:rsidRDefault="00C9694D" w:rsidP="00C9694D">
      <w:pPr>
        <w:pStyle w:val="Caption"/>
        <w:jc w:val="center"/>
        <w:rPr>
          <w:smallCaps/>
          <w:sz w:val="56"/>
        </w:rPr>
      </w:pPr>
    </w:p>
    <w:p w14:paraId="16ECD7C4" w14:textId="77777777" w:rsidR="00C9694D" w:rsidRDefault="00C9694D">
      <w:pPr>
        <w:pStyle w:val="Caption"/>
        <w:rPr>
          <w:smallCaps/>
        </w:rPr>
      </w:pPr>
    </w:p>
    <w:p w14:paraId="7CC39904" w14:textId="77777777" w:rsidR="00C9694D" w:rsidRDefault="00C9694D">
      <w:pPr>
        <w:pStyle w:val="Caption"/>
        <w:rPr>
          <w:smallCaps/>
        </w:rPr>
      </w:pPr>
    </w:p>
    <w:p w14:paraId="76D23133" w14:textId="77777777" w:rsidR="00C9694D" w:rsidRDefault="00C9694D">
      <w:pPr>
        <w:pStyle w:val="Caption"/>
        <w:rPr>
          <w:smallCaps/>
        </w:rPr>
      </w:pPr>
    </w:p>
    <w:p w14:paraId="78B67061" w14:textId="77777777" w:rsidR="00C9694D" w:rsidRDefault="00C9694D">
      <w:pPr>
        <w:pStyle w:val="Caption"/>
        <w:rPr>
          <w:smallCaps/>
        </w:rPr>
      </w:pPr>
    </w:p>
    <w:sectPr w:rsidR="00C9694D">
      <w:footerReference w:type="default" r:id="rId8"/>
      <w:pgSz w:w="10080" w:h="12240" w:orient="landscape"/>
      <w:pgMar w:top="720" w:right="720" w:bottom="720" w:left="720" w:header="360" w:footer="36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DD2373" w14:textId="77777777" w:rsidR="00C9694D" w:rsidRDefault="00C9694D" w:rsidP="00C9694D">
      <w:r>
        <w:separator/>
      </w:r>
    </w:p>
  </w:endnote>
  <w:endnote w:type="continuationSeparator" w:id="0">
    <w:p w14:paraId="3A5825D2" w14:textId="77777777" w:rsidR="00C9694D" w:rsidRDefault="00C9694D" w:rsidP="00C96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LSBSymbol">
    <w:panose1 w:val="050A0000000000000000"/>
    <w:charset w:val="00"/>
    <w:family w:val="roman"/>
    <w:pitch w:val="variable"/>
    <w:sig w:usb0="00000003" w:usb1="00000000" w:usb2="00000000" w:usb3="00000000" w:csb0="00000001" w:csb1="00000000"/>
  </w:font>
  <w:font w:name="Lucida Calligraphy">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49CD6C" w14:textId="77777777" w:rsidR="00C9694D" w:rsidRDefault="00C9694D">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775476">
      <w:rPr>
        <w:caps/>
        <w:noProof/>
        <w:color w:val="4472C4" w:themeColor="accent1"/>
      </w:rPr>
      <w:t>16</w:t>
    </w:r>
    <w:r>
      <w:rPr>
        <w:caps/>
        <w:noProof/>
        <w:color w:val="4472C4" w:themeColor="accent1"/>
      </w:rPr>
      <w:fldChar w:fldCharType="end"/>
    </w:r>
  </w:p>
  <w:p w14:paraId="67EDA092" w14:textId="77777777" w:rsidR="00C9694D" w:rsidRDefault="00C9694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19FE1F" w14:textId="77777777" w:rsidR="00C9694D" w:rsidRDefault="00C9694D" w:rsidP="00C9694D">
      <w:r>
        <w:separator/>
      </w:r>
    </w:p>
  </w:footnote>
  <w:footnote w:type="continuationSeparator" w:id="0">
    <w:p w14:paraId="249303C8" w14:textId="77777777" w:rsidR="00C9694D" w:rsidRDefault="00C9694D" w:rsidP="00C9694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proofState w:spelling="clean" w:grammar="clean"/>
  <w:defaultTabStop w:val="720"/>
  <w:bookFoldPrint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tTQ1NTYEEuZG5ko6SsGpxcWZ+XkgBYa1ALEykE0sAAAA"/>
  </w:docVars>
  <w:rsids>
    <w:rsidRoot w:val="0072173E"/>
    <w:rsid w:val="001E2FC8"/>
    <w:rsid w:val="00202476"/>
    <w:rsid w:val="00342168"/>
    <w:rsid w:val="00612FBE"/>
    <w:rsid w:val="00690CE2"/>
    <w:rsid w:val="0072173E"/>
    <w:rsid w:val="00745071"/>
    <w:rsid w:val="00775476"/>
    <w:rsid w:val="00C9694D"/>
    <w:rsid w:val="00D413D1"/>
    <w:rsid w:val="00E54FF2"/>
    <w:rsid w:val="00E56F0D"/>
    <w:rsid w:val="00EB52A0"/>
    <w:rsid w:val="00F411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8939A08"/>
  <w15:docId w15:val="{4494DED3-60F9-42B1-8A0B-C81D645FD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qFormat/>
    <w:pPr>
      <w:jc w:val="center"/>
    </w:pPr>
    <w:rPr>
      <w:color w:val="000000"/>
      <w:sz w:val="32"/>
    </w:rPr>
  </w:style>
  <w:style w:type="paragraph" w:customStyle="1" w:styleId="Rubric">
    <w:name w:val="Rubric"/>
    <w:qFormat/>
    <w:rPr>
      <w:i/>
      <w:color w:val="000000"/>
      <w:sz w:val="16"/>
    </w:rPr>
  </w:style>
  <w:style w:type="paragraph" w:customStyle="1" w:styleId="Body">
    <w:name w:val="Body"/>
    <w:qFormat/>
    <w:pPr>
      <w:tabs>
        <w:tab w:val="left" w:pos="319"/>
        <w:tab w:val="left" w:pos="639"/>
        <w:tab w:val="left" w:pos="959"/>
        <w:tab w:val="left" w:pos="1279"/>
        <w:tab w:val="left" w:pos="1599"/>
        <w:tab w:val="left" w:pos="1919"/>
        <w:tab w:val="left" w:pos="2239"/>
        <w:tab w:val="left" w:pos="2559"/>
        <w:tab w:val="left" w:pos="2879"/>
        <w:tab w:val="left" w:pos="3199"/>
        <w:tab w:val="left" w:pos="3519"/>
      </w:tabs>
    </w:pPr>
    <w:rPr>
      <w:rFonts w:ascii="Candara" w:hAnsi="Candara"/>
      <w:color w:val="000000"/>
      <w:sz w:val="32"/>
    </w:rPr>
  </w:style>
  <w:style w:type="paragraph" w:styleId="Caption">
    <w:name w:val="caption"/>
    <w:qFormat/>
    <w:pPr>
      <w:keepNext/>
      <w:tabs>
        <w:tab w:val="right" w:pos="8640"/>
      </w:tabs>
      <w:spacing w:after="80"/>
    </w:pPr>
    <w:rPr>
      <w:b/>
      <w:color w:val="000000"/>
      <w:sz w:val="28"/>
    </w:rPr>
  </w:style>
  <w:style w:type="paragraph" w:customStyle="1" w:styleId="Copyright">
    <w:name w:val="Copyright"/>
    <w:qFormat/>
    <w:pPr>
      <w:ind w:left="720"/>
    </w:pPr>
    <w:rPr>
      <w:color w:val="000000"/>
      <w:sz w:val="12"/>
    </w:rPr>
  </w:style>
  <w:style w:type="paragraph" w:customStyle="1" w:styleId="Image">
    <w:name w:val="Image"/>
    <w:basedOn w:val="Body"/>
    <w:qFormat/>
    <w:pPr>
      <w:keepLines/>
      <w:contextualSpacing/>
    </w:pPr>
  </w:style>
  <w:style w:type="paragraph" w:customStyle="1" w:styleId="Stanza">
    <w:name w:val="Stanza"/>
    <w:basedOn w:val="Body"/>
    <w:qFormat/>
  </w:style>
  <w:style w:type="paragraph" w:customStyle="1" w:styleId="NumberedStanza">
    <w:name w:val="Numbered Stanza"/>
    <w:basedOn w:val="Body"/>
    <w:qFormat/>
    <w:pPr>
      <w:tabs>
        <w:tab w:val="clear" w:pos="319"/>
      </w:tabs>
      <w:ind w:left="639" w:hanging="639"/>
    </w:pPr>
  </w:style>
  <w:style w:type="paragraph" w:customStyle="1" w:styleId="DoxologicalNumberedStanza">
    <w:name w:val="Doxological Numbered Stanza"/>
    <w:basedOn w:val="NumberedStanza"/>
    <w:qFormat/>
    <w:pPr>
      <w:tabs>
        <w:tab w:val="left" w:pos="0"/>
      </w:tabs>
      <w:ind w:hanging="959"/>
    </w:pPr>
  </w:style>
  <w:style w:type="paragraph" w:customStyle="1" w:styleId="Acknowledgments">
    <w:name w:val="Acknowledgments"/>
    <w:basedOn w:val="Body"/>
    <w:qFormat/>
    <w:pPr>
      <w:ind w:left="639" w:hanging="639"/>
    </w:pPr>
  </w:style>
  <w:style w:type="paragraph" w:customStyle="1" w:styleId="Poetry">
    <w:name w:val="Poetry"/>
    <w:basedOn w:val="Body"/>
    <w:qFormat/>
    <w:pPr>
      <w:spacing w:before="160" w:after="160"/>
    </w:pPr>
  </w:style>
  <w:style w:type="paragraph" w:customStyle="1" w:styleId="PoetryMixed">
    <w:name w:val="Poetry Mixed"/>
    <w:basedOn w:val="Body"/>
    <w:qFormat/>
    <w:pPr>
      <w:tabs>
        <w:tab w:val="clear" w:pos="319"/>
      </w:tabs>
      <w:spacing w:before="160" w:after="160"/>
      <w:ind w:left="639"/>
    </w:pPr>
  </w:style>
  <w:style w:type="paragraph" w:customStyle="1" w:styleId="ScriptureHeading">
    <w:name w:val="Scripture Heading"/>
    <w:basedOn w:val="Body"/>
    <w:qFormat/>
    <w:pPr>
      <w:keepNext/>
      <w:spacing w:before="320" w:after="80"/>
    </w:pPr>
    <w:rPr>
      <w:b/>
    </w:rPr>
  </w:style>
  <w:style w:type="paragraph" w:customStyle="1" w:styleId="ScriptureHeadingInitial">
    <w:name w:val="Scripture Heading Initial"/>
    <w:basedOn w:val="ScriptureHeading"/>
    <w:qFormat/>
    <w:pPr>
      <w:spacing w:before="0"/>
    </w:pPr>
  </w:style>
  <w:style w:type="paragraph" w:customStyle="1" w:styleId="PsalmAcrosticTitle">
    <w:name w:val="Psalm Acrostic Title"/>
    <w:basedOn w:val="Body"/>
    <w:qFormat/>
    <w:pPr>
      <w:keepNext/>
    </w:pPr>
    <w:rPr>
      <w:smallCaps/>
    </w:rPr>
  </w:style>
  <w:style w:type="paragraph" w:customStyle="1" w:styleId="LsbResponsorial">
    <w:name w:val="Lsb Responsorial"/>
    <w:basedOn w:val="Body"/>
    <w:qFormat/>
    <w:pPr>
      <w:tabs>
        <w:tab w:val="clear" w:pos="319"/>
      </w:tabs>
      <w:ind w:left="639" w:hanging="639"/>
    </w:pPr>
  </w:style>
  <w:style w:type="paragraph" w:customStyle="1" w:styleId="LsbResponsorialPoetry">
    <w:name w:val="Lsb Responsorial Poetry"/>
    <w:basedOn w:val="LsbResponsorial"/>
    <w:qFormat/>
    <w:pPr>
      <w:spacing w:before="160" w:after="160"/>
    </w:pPr>
  </w:style>
  <w:style w:type="paragraph" w:customStyle="1" w:styleId="LsbResponsorialPoetryMixed">
    <w:name w:val="Lsb Responsorial Poetry Mixed"/>
    <w:basedOn w:val="LsbResponsorial"/>
    <w:qFormat/>
    <w:pPr>
      <w:tabs>
        <w:tab w:val="clear" w:pos="639"/>
        <w:tab w:val="clear" w:pos="959"/>
      </w:tabs>
      <w:spacing w:before="160" w:after="160"/>
      <w:ind w:left="1279" w:hanging="1279"/>
    </w:pPr>
  </w:style>
  <w:style w:type="paragraph" w:customStyle="1" w:styleId="LsbResponsorialScriptureHeading">
    <w:name w:val="Lsb Responsorial Scripture Heading"/>
    <w:basedOn w:val="LsbResponsorial"/>
    <w:qFormat/>
    <w:pPr>
      <w:keepNext/>
      <w:spacing w:before="320" w:after="80"/>
    </w:pPr>
    <w:rPr>
      <w:b/>
    </w:rPr>
  </w:style>
  <w:style w:type="paragraph" w:customStyle="1" w:styleId="LsbResponsorialScriptureHeadingInitial">
    <w:name w:val="Lsb Responsorial Scripture Heading Initial"/>
    <w:basedOn w:val="LsbResponsorialScriptureHeading"/>
    <w:qFormat/>
    <w:pPr>
      <w:spacing w:before="0"/>
    </w:pPr>
  </w:style>
  <w:style w:type="paragraph" w:customStyle="1" w:styleId="LsbResponsorialPsalmAcrosticTitle">
    <w:name w:val="Lsb Responsorial Psalm Acrostic Title"/>
    <w:basedOn w:val="LsbResponsorial"/>
    <w:qFormat/>
    <w:pPr>
      <w:keepNext/>
    </w:pPr>
    <w:rPr>
      <w:smallCaps/>
    </w:rPr>
  </w:style>
  <w:style w:type="paragraph" w:customStyle="1" w:styleId="LsbResponsorialContinued">
    <w:name w:val="Lsb Responsorial Continued"/>
    <w:basedOn w:val="LsbResponsorial"/>
    <w:qFormat/>
    <w:pPr>
      <w:ind w:firstLine="0"/>
    </w:pPr>
  </w:style>
  <w:style w:type="paragraph" w:customStyle="1" w:styleId="LsbResponsorialContinuedPoetry">
    <w:name w:val="Lsb Responsorial Continued Poetry"/>
    <w:basedOn w:val="LsbResponsorialPoetry"/>
    <w:qFormat/>
    <w:pPr>
      <w:ind w:firstLine="0"/>
    </w:pPr>
  </w:style>
  <w:style w:type="paragraph" w:customStyle="1" w:styleId="LsbResponsorialContinuedPoetryMixed">
    <w:name w:val="Lsb Responsorial Continued Poetry Mixed"/>
    <w:basedOn w:val="LsbResponsorialPoetryMixed"/>
    <w:qFormat/>
    <w:pPr>
      <w:ind w:firstLine="0"/>
    </w:pPr>
  </w:style>
  <w:style w:type="paragraph" w:customStyle="1" w:styleId="LsbResponsorialContinuedScriptureHeading">
    <w:name w:val="Lsb Responsorial Continued Scripture Heading"/>
    <w:basedOn w:val="LsbResponsorialScriptureHeading"/>
    <w:qFormat/>
    <w:pPr>
      <w:ind w:firstLine="0"/>
    </w:pPr>
  </w:style>
  <w:style w:type="paragraph" w:customStyle="1" w:styleId="LsbResponsorialContinuedScriptureHeadingInitial">
    <w:name w:val="Lsb Responsorial Continued Scripture Heading Initial"/>
    <w:basedOn w:val="LsbResponsorialContinuedScriptureHeading"/>
    <w:qFormat/>
    <w:pPr>
      <w:spacing w:before="0"/>
    </w:pPr>
  </w:style>
  <w:style w:type="paragraph" w:customStyle="1" w:styleId="LsbResponsorialContinuedPsalmAcrosticTitle">
    <w:name w:val="Lsb Responsorial Continued Psalm Acrostic Title"/>
    <w:basedOn w:val="LsbResponsorialPsalmAcrosticTitle"/>
    <w:qFormat/>
    <w:pPr>
      <w:ind w:firstLine="0"/>
    </w:pPr>
  </w:style>
  <w:style w:type="character" w:customStyle="1" w:styleId="ChantMark">
    <w:name w:val="Chant Mark"/>
    <w:qFormat/>
    <w:rPr>
      <w:color w:val="FF0000"/>
    </w:rPr>
  </w:style>
  <w:style w:type="character" w:customStyle="1" w:styleId="DivineName">
    <w:name w:val="Divine Name"/>
    <w:qFormat/>
    <w:rPr>
      <w:smallCaps/>
    </w:rPr>
  </w:style>
  <w:style w:type="character" w:customStyle="1" w:styleId="LsbSymbol">
    <w:name w:val="Lsb Symbol"/>
    <w:qFormat/>
    <w:rPr>
      <w:rFonts w:ascii="LSBSymbol" w:hAnsi="LSBSymbol"/>
      <w:b w:val="0"/>
      <w:i w:val="0"/>
    </w:rPr>
  </w:style>
  <w:style w:type="character" w:customStyle="1" w:styleId="StanzaNumber">
    <w:name w:val="Stanza Number"/>
    <w:qFormat/>
  </w:style>
  <w:style w:type="character" w:customStyle="1" w:styleId="VerseNumber">
    <w:name w:val="Verse Number"/>
    <w:qFormat/>
    <w:rPr>
      <w:vertAlign w:val="superscript"/>
    </w:rPr>
  </w:style>
  <w:style w:type="character" w:customStyle="1" w:styleId="VerseNumberWoc">
    <w:name w:val="Verse Number Woc"/>
    <w:basedOn w:val="VerseNumber"/>
    <w:qFormat/>
    <w:rPr>
      <w:color w:val="FF0000"/>
      <w:vertAlign w:val="superscript"/>
    </w:rPr>
  </w:style>
  <w:style w:type="character" w:customStyle="1" w:styleId="Woc">
    <w:name w:val="Woc"/>
    <w:qFormat/>
    <w:rPr>
      <w:color w:val="FF0000"/>
    </w:rPr>
  </w:style>
  <w:style w:type="character" w:customStyle="1" w:styleId="DecisionField">
    <w:name w:val="Decision Field"/>
    <w:qFormat/>
    <w:rPr>
      <w:i/>
      <w:u w:val="single"/>
    </w:rPr>
  </w:style>
  <w:style w:type="character" w:customStyle="1" w:styleId="Subcaption">
    <w:name w:val="Subcaption"/>
    <w:qFormat/>
    <w:rPr>
      <w:rFonts w:ascii="Times New Roman" w:hAnsi="Times New Roman"/>
      <w:b w:val="0"/>
      <w:i w:val="0"/>
      <w:color w:val="000000"/>
      <w:sz w:val="24"/>
    </w:rPr>
  </w:style>
  <w:style w:type="paragraph" w:styleId="Header">
    <w:name w:val="header"/>
    <w:basedOn w:val="Normal"/>
    <w:link w:val="HeaderChar"/>
    <w:uiPriority w:val="99"/>
    <w:unhideWhenUsed/>
    <w:rsid w:val="00C9694D"/>
    <w:pPr>
      <w:tabs>
        <w:tab w:val="center" w:pos="4680"/>
        <w:tab w:val="right" w:pos="9360"/>
      </w:tabs>
    </w:pPr>
  </w:style>
  <w:style w:type="character" w:customStyle="1" w:styleId="HeaderChar">
    <w:name w:val="Header Char"/>
    <w:basedOn w:val="DefaultParagraphFont"/>
    <w:link w:val="Header"/>
    <w:uiPriority w:val="99"/>
    <w:rsid w:val="00C9694D"/>
  </w:style>
  <w:style w:type="paragraph" w:styleId="Footer">
    <w:name w:val="footer"/>
    <w:basedOn w:val="Normal"/>
    <w:link w:val="FooterChar"/>
    <w:uiPriority w:val="99"/>
    <w:unhideWhenUsed/>
    <w:rsid w:val="00C9694D"/>
    <w:pPr>
      <w:tabs>
        <w:tab w:val="center" w:pos="4680"/>
        <w:tab w:val="right" w:pos="9360"/>
      </w:tabs>
    </w:pPr>
  </w:style>
  <w:style w:type="character" w:customStyle="1" w:styleId="FooterChar">
    <w:name w:val="Footer Char"/>
    <w:basedOn w:val="DefaultParagraphFont"/>
    <w:link w:val="Footer"/>
    <w:uiPriority w:val="99"/>
    <w:rsid w:val="00C969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www.redeemerbartlesville.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edeemer@redeemerbartlesville.org"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TotalTime>
  <Pages>16</Pages>
  <Words>2303</Words>
  <Characters>1312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am Shupe</dc:creator>
  <cp:lastModifiedBy>Helen Harper</cp:lastModifiedBy>
  <cp:revision>6</cp:revision>
  <dcterms:created xsi:type="dcterms:W3CDTF">2020-12-14T22:50:00Z</dcterms:created>
  <dcterms:modified xsi:type="dcterms:W3CDTF">2020-12-23T19:42:00Z</dcterms:modified>
</cp:coreProperties>
</file>